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23B0B" w14:textId="158EA8E3" w:rsidR="00F3744E" w:rsidRPr="004C5D62" w:rsidRDefault="00972B31" w:rsidP="004C5D62">
      <w:pPr>
        <w:pStyle w:val="Heading1"/>
        <w:spacing w:before="240"/>
      </w:pPr>
      <w:bookmarkStart w:id="0" w:name="_Toc349720821"/>
      <w:r w:rsidRPr="004C5D62">
        <w:t>First Nations Strategy</w:t>
      </w:r>
      <w:r w:rsidR="00E4628D" w:rsidRPr="004C5D62">
        <w:t xml:space="preserve"> 2025–2030</w:t>
      </w:r>
    </w:p>
    <w:p w14:paraId="217FD68F" w14:textId="152AB2BC" w:rsidR="00F3744E" w:rsidRPr="004C5D62" w:rsidRDefault="00790DE9" w:rsidP="004C5D62">
      <w:pPr>
        <w:pStyle w:val="Subtitle"/>
        <w:spacing w:before="240" w:after="240"/>
      </w:pPr>
      <w:bookmarkStart w:id="1" w:name="_Toc43391488"/>
      <w:bookmarkEnd w:id="1"/>
      <w:r w:rsidRPr="004C5D62">
        <w:t>Our plan to make the NDIS better for</w:t>
      </w:r>
      <w:r w:rsidR="004C5D62" w:rsidRPr="004C5D62">
        <w:t xml:space="preserve"> </w:t>
      </w:r>
      <w:r w:rsidRPr="004C5D62">
        <w:t>First</w:t>
      </w:r>
      <w:r w:rsidR="00644B6D">
        <w:t> </w:t>
      </w:r>
      <w:r w:rsidRPr="004C5D62">
        <w:t>Nations</w:t>
      </w:r>
      <w:r w:rsidR="00644B6D">
        <w:t> </w:t>
      </w:r>
      <w:r w:rsidRPr="004C5D62">
        <w:t>people</w:t>
      </w:r>
    </w:p>
    <w:p w14:paraId="26109416" w14:textId="07AE25E1" w:rsidR="007C5556" w:rsidRDefault="009A2AA5" w:rsidP="004C5D62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4C5D62">
        <w:t>Easy Read version</w:t>
      </w:r>
      <w:bookmarkEnd w:id="2"/>
    </w:p>
    <w:p w14:paraId="088970E5" w14:textId="5B1914E7" w:rsidR="00E95FA3" w:rsidRDefault="00E95FA3" w:rsidP="004C5D62">
      <w:pPr>
        <w:pStyle w:val="TOCHeading"/>
        <w:spacing w:before="600" w:after="12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4C5D62">
        <w:t>Acknowledgement</w:t>
      </w:r>
      <w:r>
        <w:t xml:space="preserve"> of Country</w:t>
      </w:r>
    </w:p>
    <w:p w14:paraId="64A5E348" w14:textId="7DAE0FD9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Aboriginal and Torres Strait Islander peoples are</w:t>
      </w:r>
      <w:r>
        <w:rPr>
          <w:rFonts w:ascii="Calibri" w:hAnsi="Calibri" w:cs="Calibri"/>
        </w:rPr>
        <w:t> </w:t>
      </w:r>
      <w:r>
        <w:t>the First Peoples of</w:t>
      </w:r>
      <w:r w:rsidR="00644B6D">
        <w:t> </w:t>
      </w:r>
      <w:r>
        <w:t>Australia.</w:t>
      </w:r>
    </w:p>
    <w:p w14:paraId="4B0D2B2E" w14:textId="77777777" w:rsidR="004C5D62" w:rsidRPr="00E9016B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also use the words First Nations people.</w:t>
      </w:r>
    </w:p>
    <w:p w14:paraId="533E5E60" w14:textId="77777777" w:rsidR="004C5D62" w:rsidRPr="000F1C4D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First Nations people</w:t>
      </w:r>
      <w:r w:rsidRPr="000F1C4D">
        <w:t xml:space="preserve"> have always</w:t>
      </w:r>
      <w:r>
        <w:t xml:space="preserve"> </w:t>
      </w:r>
      <w:r w:rsidRPr="000F1C4D">
        <w:t>looked</w:t>
      </w:r>
      <w:r>
        <w:rPr>
          <w:rFonts w:ascii="Calibri" w:hAnsi="Calibri" w:cs="Calibri"/>
        </w:rPr>
        <w:t> </w:t>
      </w:r>
      <w:r w:rsidRPr="000F1C4D">
        <w:t>after</w:t>
      </w:r>
      <w:r>
        <w:rPr>
          <w:rFonts w:ascii="Calibri" w:hAnsi="Calibri" w:cs="Calibri"/>
        </w:rPr>
        <w:t> </w:t>
      </w:r>
      <w:r w:rsidRPr="00DD3002">
        <w:rPr>
          <w:rStyle w:val="Strong"/>
        </w:rPr>
        <w:t>Country</w:t>
      </w:r>
      <w:r w:rsidRPr="000F1C4D">
        <w:t>.</w:t>
      </w:r>
      <w:r w:rsidRPr="000F1C4D">
        <w:rPr>
          <w:rFonts w:ascii="Calibri" w:hAnsi="Calibri" w:cs="Calibri"/>
        </w:rPr>
        <w:t> </w:t>
      </w:r>
    </w:p>
    <w:p w14:paraId="1AB75A79" w14:textId="77777777" w:rsidR="004C5D62" w:rsidRPr="00E9016B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1C4D">
        <w:t>Country means the land, water, sky and everything within them.</w:t>
      </w:r>
      <w:r w:rsidRPr="000F1C4D">
        <w:rPr>
          <w:rFonts w:ascii="Calibri" w:hAnsi="Calibri" w:cs="Calibri"/>
        </w:rPr>
        <w:t> </w:t>
      </w:r>
    </w:p>
    <w:p w14:paraId="0716A662" w14:textId="6BEEEDFA" w:rsidR="004C5D62" w:rsidRPr="00E9016B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1C4D">
        <w:t xml:space="preserve">We respect the important connection that </w:t>
      </w:r>
      <w:r>
        <w:t>First</w:t>
      </w:r>
      <w:r>
        <w:rPr>
          <w:rFonts w:ascii="Calibri" w:hAnsi="Calibri" w:cs="Calibri"/>
        </w:rPr>
        <w:t> </w:t>
      </w:r>
      <w:r>
        <w:t xml:space="preserve">Nations people </w:t>
      </w:r>
      <w:r w:rsidRPr="000F1C4D">
        <w:t xml:space="preserve">have </w:t>
      </w:r>
      <w:r w:rsidRPr="00644B6D">
        <w:t>with</w:t>
      </w:r>
      <w:r w:rsidR="00644B6D">
        <w:t> </w:t>
      </w:r>
      <w:r w:rsidRPr="00644B6D">
        <w:t>Country</w:t>
      </w:r>
      <w:r w:rsidRPr="000F1C4D">
        <w:t>.</w:t>
      </w:r>
      <w:r w:rsidRPr="000F1C4D">
        <w:rPr>
          <w:rFonts w:ascii="Calibri" w:hAnsi="Calibri" w:cs="Calibri"/>
        </w:rPr>
        <w:t> </w:t>
      </w:r>
    </w:p>
    <w:p w14:paraId="4F82015E" w14:textId="4D9D222E" w:rsidR="00E95FA3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Calibri" w:hAnsi="Calibri" w:cs="Calibri"/>
        </w:rPr>
      </w:pPr>
      <w:r w:rsidRPr="000F1C4D">
        <w:t>And we respect their Elders from the past and</w:t>
      </w:r>
      <w:r>
        <w:rPr>
          <w:rFonts w:ascii="Calibri" w:hAnsi="Calibri" w:cs="Calibri"/>
        </w:rPr>
        <w:t> </w:t>
      </w:r>
      <w:r w:rsidRPr="000F1C4D">
        <w:t>now.</w:t>
      </w:r>
      <w:r w:rsidRPr="000F1C4D">
        <w:rPr>
          <w:rFonts w:ascii="Calibri" w:hAnsi="Calibri" w:cs="Calibri"/>
        </w:rPr>
        <w:t> </w:t>
      </w:r>
    </w:p>
    <w:p w14:paraId="5B19B370" w14:textId="0405B405" w:rsidR="004C5D62" w:rsidRPr="004C5D62" w:rsidRDefault="004C5D62" w:rsidP="004C5D62">
      <w:pPr>
        <w:spacing w:before="0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650DD1DA" w14:textId="2F970405" w:rsidR="00260DCD" w:rsidRDefault="00F3744E" w:rsidP="00260DCD">
      <w:pPr>
        <w:pStyle w:val="TOCHeading"/>
      </w:pPr>
      <w:r w:rsidRPr="00DD389A">
        <w:lastRenderedPageBreak/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312B26">
        <w:t>strategy</w:t>
      </w:r>
    </w:p>
    <w:p w14:paraId="00BA05C5" w14:textId="77777777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are the </w:t>
      </w:r>
      <w:r w:rsidRPr="00260DCD">
        <w:t>National Disability Insurance Agency</w:t>
      </w:r>
      <w:r>
        <w:rPr>
          <w:rFonts w:ascii="Calibri" w:hAnsi="Calibri" w:cs="Calibri"/>
        </w:rPr>
        <w:t> </w:t>
      </w:r>
      <w:r w:rsidRPr="00260DCD">
        <w:t>(NDIA)</w:t>
      </w:r>
      <w:r>
        <w:t>.</w:t>
      </w:r>
    </w:p>
    <w:p w14:paraId="7B7C1055" w14:textId="00BDEF80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 xml:space="preserve">First Nations </w:t>
      </w:r>
      <w:r w:rsidRPr="00623724">
        <w:t>Strategy</w:t>
      </w:r>
      <w:r>
        <w:t xml:space="preserve"> with First Nations people.</w:t>
      </w:r>
    </w:p>
    <w:p w14:paraId="618B8ECE" w14:textId="77777777" w:rsidR="004C5D62" w:rsidRPr="00E9016B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31285">
        <w:t xml:space="preserve">A </w:t>
      </w:r>
      <w:r w:rsidRPr="00623724">
        <w:rPr>
          <w:rStyle w:val="Strong"/>
        </w:rPr>
        <w:t>strategy</w:t>
      </w:r>
      <w:r w:rsidRPr="00A31285">
        <w:t xml:space="preserve"> is a plan for how we will do things in</w:t>
      </w:r>
      <w:r>
        <w:rPr>
          <w:rFonts w:ascii="Calibri" w:hAnsi="Calibri" w:cs="Calibri"/>
        </w:rPr>
        <w:t> </w:t>
      </w:r>
      <w:r w:rsidRPr="00A31285">
        <w:t>the future.</w:t>
      </w:r>
      <w:r w:rsidRPr="00A31285">
        <w:rPr>
          <w:rFonts w:ascii="Calibri" w:hAnsi="Calibri" w:cs="Calibri"/>
        </w:rPr>
        <w:t> </w:t>
      </w:r>
    </w:p>
    <w:p w14:paraId="41F258DE" w14:textId="77777777" w:rsidR="004C5D62" w:rsidRPr="00AA3E8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A3E82">
        <w:t xml:space="preserve">We wrote some words in </w:t>
      </w:r>
      <w:r w:rsidRPr="00644B6D">
        <w:rPr>
          <w:rStyle w:val="Strong"/>
        </w:rPr>
        <w:t>bold</w:t>
      </w:r>
      <w:r w:rsidRPr="00AA3E82">
        <w:t>.</w:t>
      </w:r>
    </w:p>
    <w:p w14:paraId="094802EF" w14:textId="77777777" w:rsidR="004C5D62" w:rsidRPr="00AA3E8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A3E82">
        <w:t xml:space="preserve">We explain what these words mean. </w:t>
      </w:r>
    </w:p>
    <w:p w14:paraId="2AA54CD6" w14:textId="30E901E3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There is</w:t>
      </w:r>
      <w:r>
        <w:t xml:space="preserve"> also</w:t>
      </w:r>
      <w:r w:rsidRPr="001C28AC">
        <w:t xml:space="preserve"> a list of these words on </w:t>
      </w:r>
      <w:r>
        <w:t>page</w:t>
      </w:r>
      <w:r w:rsidR="009A2AA5">
        <w:t xml:space="preserve"> </w:t>
      </w:r>
      <w:r w:rsidR="009A2AA5" w:rsidRPr="009A2AA5">
        <w:rPr>
          <w:b/>
          <w:bCs/>
          <w:color w:val="6B2976"/>
          <w:u w:val="single"/>
        </w:rPr>
        <w:fldChar w:fldCharType="begin"/>
      </w:r>
      <w:r w:rsidR="009A2AA5" w:rsidRPr="009A2AA5">
        <w:rPr>
          <w:b/>
          <w:bCs/>
          <w:color w:val="6B2976"/>
          <w:u w:val="single"/>
        </w:rPr>
        <w:instrText xml:space="preserve"> PAGEREF _Ref187828616 \h </w:instrText>
      </w:r>
      <w:r w:rsidR="009A2AA5" w:rsidRPr="009A2AA5">
        <w:rPr>
          <w:b/>
          <w:bCs/>
          <w:color w:val="6B2976"/>
          <w:u w:val="single"/>
        </w:rPr>
      </w:r>
      <w:r w:rsidR="009A2AA5" w:rsidRPr="009A2AA5">
        <w:rPr>
          <w:b/>
          <w:bCs/>
          <w:color w:val="6B2976"/>
          <w:u w:val="single"/>
        </w:rPr>
        <w:fldChar w:fldCharType="separate"/>
      </w:r>
      <w:r w:rsidR="009A2AA5" w:rsidRPr="009A2AA5">
        <w:rPr>
          <w:b/>
          <w:bCs/>
          <w:noProof/>
          <w:color w:val="6B2976"/>
          <w:u w:val="single"/>
        </w:rPr>
        <w:t>17</w:t>
      </w:r>
      <w:r w:rsidR="009A2AA5" w:rsidRPr="009A2AA5">
        <w:rPr>
          <w:b/>
          <w:bCs/>
          <w:color w:val="6B2976"/>
          <w:u w:val="single"/>
        </w:rPr>
        <w:fldChar w:fldCharType="end"/>
      </w:r>
      <w:r>
        <w:t>.</w:t>
      </w:r>
    </w:p>
    <w:p w14:paraId="2281888F" w14:textId="77777777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ask someone you trust for support to:</w:t>
      </w:r>
    </w:p>
    <w:p w14:paraId="5E608F1E" w14:textId="77777777" w:rsidR="004C5D62" w:rsidRPr="00644B6D" w:rsidRDefault="004C5D62" w:rsidP="00644B6D">
      <w:pPr>
        <w:pStyle w:val="ListParagraph"/>
      </w:pPr>
      <w:r>
        <w:t xml:space="preserve">read </w:t>
      </w:r>
      <w:r w:rsidRPr="00644B6D">
        <w:t>this strategy</w:t>
      </w:r>
    </w:p>
    <w:p w14:paraId="395F6271" w14:textId="77777777" w:rsidR="004C5D62" w:rsidRDefault="004C5D62" w:rsidP="00644B6D">
      <w:pPr>
        <w:pStyle w:val="ListParagraph"/>
      </w:pPr>
      <w:r w:rsidRPr="00644B6D">
        <w:t>find mo</w:t>
      </w:r>
      <w:r>
        <w:t>re information.</w:t>
      </w:r>
    </w:p>
    <w:p w14:paraId="1B505C26" w14:textId="77777777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>Easy R</w:t>
      </w:r>
      <w:r>
        <w:t>ead summary of the First</w:t>
      </w:r>
      <w:r>
        <w:rPr>
          <w:rFonts w:ascii="Calibri" w:hAnsi="Calibri" w:cs="Calibri"/>
        </w:rPr>
        <w:t> </w:t>
      </w:r>
      <w:r>
        <w:t>Nations</w:t>
      </w:r>
      <w:r>
        <w:rPr>
          <w:rFonts w:ascii="Calibri" w:hAnsi="Calibri" w:cs="Calibri"/>
        </w:rPr>
        <w:t> </w:t>
      </w:r>
      <w:r>
        <w:t>Strategy</w:t>
      </w:r>
      <w:r w:rsidRPr="000F6E4B">
        <w:t xml:space="preserve">. </w:t>
      </w:r>
    </w:p>
    <w:p w14:paraId="74EBE223" w14:textId="77777777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</w:t>
      </w:r>
      <w:r w:rsidRPr="00546180">
        <w:t xml:space="preserve"> only includes</w:t>
      </w:r>
      <w:r>
        <w:t xml:space="preserve"> </w:t>
      </w:r>
      <w:r w:rsidRPr="00546180">
        <w:t>the most important</w:t>
      </w:r>
      <w:r>
        <w:t> </w:t>
      </w:r>
      <w:r w:rsidRPr="00546180">
        <w:t>ideas.</w:t>
      </w:r>
    </w:p>
    <w:p w14:paraId="184F4BBC" w14:textId="77777777" w:rsidR="004C5D62" w:rsidRPr="003E59F6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E59F6">
        <w:t xml:space="preserve">You can find the </w:t>
      </w:r>
      <w:r>
        <w:t>full</w:t>
      </w:r>
      <w:r w:rsidRPr="003E59F6">
        <w:t xml:space="preserve"> </w:t>
      </w:r>
      <w:r>
        <w:t xml:space="preserve">strategy </w:t>
      </w:r>
      <w:r w:rsidRPr="003E59F6">
        <w:t>on our website.</w:t>
      </w:r>
    </w:p>
    <w:p w14:paraId="2EC82FBD" w14:textId="77777777" w:rsidR="004C5D62" w:rsidRDefault="004C5D62" w:rsidP="004C5D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11" w:history="1">
        <w:r w:rsidRPr="009271EA">
          <w:rPr>
            <w:rStyle w:val="Hyperlink"/>
          </w:rPr>
          <w:t>www.ndis.gov.au/about-us/strategies/</w:t>
        </w:r>
        <w:r>
          <w:rPr>
            <w:rStyle w:val="Hyperlink"/>
          </w:rPr>
          <w:t xml:space="preserve"> </w:t>
        </w:r>
        <w:r w:rsidRPr="009271EA">
          <w:rPr>
            <w:rStyle w:val="Hyperlink"/>
          </w:rPr>
          <w:t>first-nations-strategy</w:t>
        </w:r>
      </w:hyperlink>
    </w:p>
    <w:p w14:paraId="351917E1" w14:textId="73AADB96" w:rsidR="004C5D62" w:rsidRPr="004C5D62" w:rsidRDefault="004C5D62" w:rsidP="004C5D62">
      <w:pPr>
        <w:spacing w:before="0" w:after="0" w:line="240" w:lineRule="auto"/>
      </w:pPr>
      <w:r>
        <w:br w:type="page"/>
      </w:r>
      <w:hyperlink r:id="rId12" w:history="1"/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szCs w:val="28"/>
        </w:rPr>
      </w:sdtEndPr>
      <w:sdtContent>
        <w:p w14:paraId="5313320A" w14:textId="77777777" w:rsidR="0091381D" w:rsidRDefault="00AE2123" w:rsidP="009A2AA5">
          <w:pPr>
            <w:pStyle w:val="TOCHeading"/>
            <w:spacing w:after="120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312B26">
            <w:rPr>
              <w:lang w:val="en-US"/>
            </w:rPr>
            <w:t>strategy</w:t>
          </w:r>
          <w:r>
            <w:rPr>
              <w:lang w:val="en-US"/>
            </w:rPr>
            <w:t>?</w:t>
          </w:r>
          <w:r>
            <w:rPr>
              <w:noProof/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noProof/>
              <w:sz w:val="40"/>
            </w:rPr>
            <w:fldChar w:fldCharType="separate"/>
          </w:r>
        </w:p>
        <w:p w14:paraId="227386C5" w14:textId="177BF23F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3" w:history="1">
            <w:r w:rsidRPr="00FD6DF4">
              <w:rPr>
                <w:rStyle w:val="Hyperlink"/>
              </w:rPr>
              <w:t>About our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50604F0" w14:textId="47CE82F0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4" w:history="1">
            <w:r w:rsidRPr="00FD6DF4">
              <w:rPr>
                <w:rStyle w:val="Hyperlink"/>
              </w:rPr>
              <w:t>How we made our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2F84F12" w14:textId="79B7691D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5" w:history="1">
            <w:r w:rsidRPr="00FD6DF4">
              <w:rPr>
                <w:rStyle w:val="Hyperlink"/>
              </w:rPr>
              <w:t>The goals in our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AFE1DE2" w14:textId="764B407C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6" w:history="1">
            <w:r w:rsidRPr="00FD6DF4">
              <w:rPr>
                <w:rStyle w:val="Hyperlink"/>
                <w:spacing w:val="-12"/>
              </w:rPr>
              <w:t>A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safe,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fair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and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better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NDIS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for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First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Nations</w:t>
            </w:r>
            <w:r w:rsidRPr="00FD6DF4">
              <w:rPr>
                <w:rStyle w:val="Hyperlink"/>
                <w:spacing w:val="-6"/>
              </w:rPr>
              <w:t xml:space="preserve"> </w:t>
            </w:r>
            <w:r w:rsidRPr="00FD6DF4">
              <w:rPr>
                <w:rStyle w:val="Hyperlink"/>
                <w:spacing w:val="-12"/>
              </w:rPr>
              <w:t>peop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1CD57B8" w14:textId="4B007012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7" w:history="1">
            <w:r w:rsidRPr="00FD6DF4">
              <w:rPr>
                <w:rStyle w:val="Hyperlink"/>
              </w:rPr>
              <w:t>First Nations people guiding chan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DAB07E9" w14:textId="3FC6F1D4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8" w:history="1">
            <w:r w:rsidRPr="00FD6DF4">
              <w:rPr>
                <w:rStyle w:val="Hyperlink"/>
              </w:rPr>
              <w:t>Work well with services and gover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55B35DC" w14:textId="6DD7C3E3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89" w:history="1">
            <w:r w:rsidRPr="00FD6DF4">
              <w:rPr>
                <w:rStyle w:val="Hyperlink"/>
              </w:rPr>
              <w:t>Listen to and learn from First Nations people to</w:t>
            </w:r>
            <w:r w:rsidRPr="00FD6DF4">
              <w:rPr>
                <w:rStyle w:val="Hyperlink"/>
                <w:rFonts w:ascii="Calibri" w:hAnsi="Calibri" w:cs="Calibri"/>
              </w:rPr>
              <w:t> </w:t>
            </w:r>
            <w:r w:rsidRPr="00FD6DF4">
              <w:rPr>
                <w:rStyle w:val="Hyperlink"/>
              </w:rPr>
              <w:t>improve the ND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72E05F2" w14:textId="5FDF91B6" w:rsidR="0091381D" w:rsidRDefault="0091381D" w:rsidP="009A2AA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7658090" w:history="1">
            <w:r w:rsidRPr="00FD6DF4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6580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A2AA5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1BA70AA1" w14:textId="34E1F761" w:rsidR="0091381D" w:rsidRPr="009A2AA5" w:rsidRDefault="009A2AA5" w:rsidP="009A2AA5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ord_list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91381D" w:rsidRPr="009A2AA5">
            <w:rPr>
              <w:rStyle w:val="Hyperlink"/>
            </w:rPr>
            <w:t>Word list</w:t>
          </w:r>
          <w:r w:rsidR="0091381D" w:rsidRPr="009A2AA5">
            <w:rPr>
              <w:rStyle w:val="Hyperlink"/>
              <w:webHidden/>
            </w:rPr>
            <w:tab/>
          </w:r>
          <w:r w:rsidR="0091381D" w:rsidRPr="009A2AA5">
            <w:rPr>
              <w:rStyle w:val="Hyperlink"/>
              <w:webHidden/>
            </w:rPr>
            <w:fldChar w:fldCharType="begin"/>
          </w:r>
          <w:r w:rsidR="0091381D" w:rsidRPr="009A2AA5">
            <w:rPr>
              <w:rStyle w:val="Hyperlink"/>
              <w:webHidden/>
            </w:rPr>
            <w:instrText xml:space="preserve"> PAGEREF _Toc187658091 \h </w:instrText>
          </w:r>
          <w:r w:rsidR="0091381D" w:rsidRPr="009A2AA5">
            <w:rPr>
              <w:rStyle w:val="Hyperlink"/>
              <w:webHidden/>
            </w:rPr>
          </w:r>
          <w:r w:rsidR="0091381D" w:rsidRPr="009A2AA5">
            <w:rPr>
              <w:rStyle w:val="Hyperlink"/>
              <w:webHidden/>
            </w:rPr>
            <w:fldChar w:fldCharType="separate"/>
          </w:r>
          <w:r w:rsidRPr="009A2AA5">
            <w:rPr>
              <w:rStyle w:val="Hyperlink"/>
              <w:webHidden/>
            </w:rPr>
            <w:t>17</w:t>
          </w:r>
          <w:r w:rsidR="0091381D" w:rsidRPr="009A2AA5">
            <w:rPr>
              <w:rStyle w:val="Hyperlink"/>
              <w:webHidden/>
            </w:rPr>
            <w:fldChar w:fldCharType="end"/>
          </w:r>
        </w:p>
        <w:p w14:paraId="41FFCCFF" w14:textId="75190762" w:rsidR="00E05DD1" w:rsidRDefault="009A2AA5" w:rsidP="004C5D62">
          <w:r>
            <w:rPr>
              <w:b/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0D68285C" w14:textId="20B507F2" w:rsidR="00D01D6C" w:rsidRPr="007B0E1F" w:rsidRDefault="00E05DD1" w:rsidP="00D3520F">
      <w:pPr>
        <w:pStyle w:val="Heading2"/>
      </w:pPr>
      <w:r>
        <w:br w:type="page"/>
      </w:r>
      <w:bookmarkStart w:id="89" w:name="_Toc43391446"/>
      <w:bookmarkStart w:id="90" w:name="_Toc43391495"/>
      <w:bookmarkStart w:id="91" w:name="_Toc185409715"/>
      <w:bookmarkStart w:id="92" w:name="_Toc187658083"/>
      <w:bookmarkStart w:id="93" w:name="_Toc6390577"/>
      <w:bookmarkStart w:id="94" w:name="_Toc12634028"/>
      <w:bookmarkEnd w:id="0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E95FA3">
        <w:t>About our</w:t>
      </w:r>
      <w:bookmarkEnd w:id="89"/>
      <w:bookmarkEnd w:id="90"/>
      <w:r w:rsidR="007B0E1F">
        <w:t xml:space="preserve"> </w:t>
      </w:r>
      <w:r w:rsidR="000F1C4D">
        <w:t>strategy</w:t>
      </w:r>
      <w:bookmarkEnd w:id="91"/>
      <w:bookmarkEnd w:id="92"/>
    </w:p>
    <w:p w14:paraId="14FC1F20" w14:textId="77777777" w:rsidR="004C5D62" w:rsidRPr="000C0C22" w:rsidRDefault="004C5D62" w:rsidP="004C5D62">
      <w:r w:rsidRPr="000C0C22">
        <w:t xml:space="preserve">This is our First Nations Strategy for the </w:t>
      </w:r>
      <w:r w:rsidRPr="00580806">
        <w:rPr>
          <w:rStyle w:val="Strong"/>
        </w:rPr>
        <w:t>National</w:t>
      </w:r>
      <w:r>
        <w:rPr>
          <w:rStyle w:val="Strong"/>
          <w:rFonts w:ascii="Calibri" w:hAnsi="Calibri" w:cs="Calibri"/>
        </w:rPr>
        <w:t> </w:t>
      </w:r>
      <w:r w:rsidRPr="00580806">
        <w:rPr>
          <w:rStyle w:val="Strong"/>
        </w:rPr>
        <w:t>Disability Insurance Scheme (NDIS)</w:t>
      </w:r>
      <w:r w:rsidRPr="000C0C22">
        <w:t>.</w:t>
      </w:r>
    </w:p>
    <w:p w14:paraId="2742D61C" w14:textId="77777777" w:rsidR="004C5D62" w:rsidRPr="009B6F97" w:rsidRDefault="004C5D62" w:rsidP="004C5D62">
      <w:r w:rsidRPr="00580806">
        <w:t>The NDIS supports people with disability by helping them pay for the supports and services they need.</w:t>
      </w:r>
      <w:r w:rsidRPr="00580806">
        <w:rPr>
          <w:rFonts w:ascii="Calibri" w:hAnsi="Calibri" w:cs="Calibri"/>
        </w:rPr>
        <w:t> </w:t>
      </w:r>
    </w:p>
    <w:p w14:paraId="4A1CAE96" w14:textId="77777777" w:rsidR="004C5D62" w:rsidRPr="000C0C22" w:rsidRDefault="004C5D62" w:rsidP="004C5D62">
      <w:r w:rsidRPr="000C0C22">
        <w:t>We just call it our strategy.</w:t>
      </w:r>
    </w:p>
    <w:p w14:paraId="49629618" w14:textId="77777777" w:rsidR="004C5D62" w:rsidRDefault="004C5D62" w:rsidP="004C5D62">
      <w:r>
        <w:t>Our strategy will help us make the NDIS better for</w:t>
      </w:r>
      <w:r>
        <w:rPr>
          <w:rFonts w:ascii="Calibri" w:hAnsi="Calibri" w:cs="Calibri"/>
        </w:rPr>
        <w:t> </w:t>
      </w:r>
      <w:r>
        <w:t>First Nations:</w:t>
      </w:r>
    </w:p>
    <w:p w14:paraId="6624FC3F" w14:textId="77777777" w:rsidR="004C5D62" w:rsidRPr="002A6911" w:rsidRDefault="004C5D62" w:rsidP="002A6911">
      <w:pPr>
        <w:pStyle w:val="ListParagraph"/>
      </w:pPr>
      <w:r w:rsidRPr="002A6911">
        <w:t xml:space="preserve">people </w:t>
      </w:r>
    </w:p>
    <w:p w14:paraId="33EDDB73" w14:textId="77777777" w:rsidR="004C5D62" w:rsidRPr="002A6911" w:rsidRDefault="004C5D62" w:rsidP="002A6911">
      <w:pPr>
        <w:pStyle w:val="ListParagraph"/>
      </w:pPr>
      <w:r w:rsidRPr="002A6911">
        <w:t>families</w:t>
      </w:r>
    </w:p>
    <w:p w14:paraId="47088718" w14:textId="77777777" w:rsidR="004C5D62" w:rsidRPr="002A6911" w:rsidRDefault="004C5D62" w:rsidP="002A6911">
      <w:pPr>
        <w:pStyle w:val="ListParagraph"/>
      </w:pPr>
      <w:r w:rsidRPr="002A6911">
        <w:t>communities</w:t>
      </w:r>
    </w:p>
    <w:p w14:paraId="2D338607" w14:textId="77777777" w:rsidR="004C5D62" w:rsidRDefault="004C5D62" w:rsidP="002A6911">
      <w:pPr>
        <w:pStyle w:val="ListParagraph"/>
      </w:pPr>
      <w:r w:rsidRPr="002A6911">
        <w:rPr>
          <w:rStyle w:val="Strong"/>
        </w:rPr>
        <w:t>participants</w:t>
      </w:r>
      <w:r>
        <w:t>.</w:t>
      </w:r>
    </w:p>
    <w:p w14:paraId="2F3630BB" w14:textId="0E668E2A" w:rsidR="00623724" w:rsidRDefault="004C5D62" w:rsidP="004C5D62">
      <w:r>
        <w:t>Participants are people with disability who take part in the NDIS.</w:t>
      </w:r>
    </w:p>
    <w:p w14:paraId="56E27FF8" w14:textId="77777777" w:rsidR="004C5D62" w:rsidRDefault="004C5D62" w:rsidP="004C5D62">
      <w:r>
        <w:t xml:space="preserve">Our strategy explains our goals to make the NDIS better for </w:t>
      </w:r>
      <w:r w:rsidRPr="00AB08F7">
        <w:t>First</w:t>
      </w:r>
      <w:r>
        <w:rPr>
          <w:rFonts w:ascii="Calibri" w:hAnsi="Calibri" w:cs="Calibri"/>
        </w:rPr>
        <w:t> </w:t>
      </w:r>
      <w:r w:rsidRPr="00AB08F7">
        <w:t>Nations</w:t>
      </w:r>
      <w:r>
        <w:t>:</w:t>
      </w:r>
    </w:p>
    <w:p w14:paraId="4A5440EF" w14:textId="77777777" w:rsidR="004C5D62" w:rsidRPr="002A6911" w:rsidRDefault="004C5D62" w:rsidP="002A6911">
      <w:pPr>
        <w:pStyle w:val="ListParagraph"/>
      </w:pPr>
      <w:r w:rsidRPr="002A6911">
        <w:t>people</w:t>
      </w:r>
    </w:p>
    <w:p w14:paraId="1D4BE39F" w14:textId="77777777" w:rsidR="004C5D62" w:rsidRPr="002A6911" w:rsidRDefault="004C5D62" w:rsidP="002A6911">
      <w:pPr>
        <w:pStyle w:val="ListParagraph"/>
      </w:pPr>
      <w:r w:rsidRPr="002A6911">
        <w:t>families</w:t>
      </w:r>
    </w:p>
    <w:p w14:paraId="03681997" w14:textId="77777777" w:rsidR="004C5D62" w:rsidRPr="002A6911" w:rsidRDefault="004C5D62" w:rsidP="002A6911">
      <w:pPr>
        <w:pStyle w:val="ListParagraph"/>
      </w:pPr>
      <w:r w:rsidRPr="002A6911">
        <w:t>communities</w:t>
      </w:r>
    </w:p>
    <w:p w14:paraId="4BAA6CA1" w14:textId="77777777" w:rsidR="004C5D62" w:rsidRPr="002A6911" w:rsidRDefault="004C5D62" w:rsidP="002A6911">
      <w:pPr>
        <w:pStyle w:val="ListParagraph"/>
      </w:pPr>
      <w:r w:rsidRPr="002A6911">
        <w:t>participants.</w:t>
      </w:r>
    </w:p>
    <w:p w14:paraId="64162DDC" w14:textId="77777777" w:rsidR="004C5D62" w:rsidRDefault="004C5D62" w:rsidP="004C5D62">
      <w:r>
        <w:t>It also explains how we will achieve our goals over the next 5 years.</w:t>
      </w:r>
    </w:p>
    <w:p w14:paraId="2CA6DB88" w14:textId="7FE76263" w:rsidR="00611C5A" w:rsidRDefault="00611C5A" w:rsidP="004C5D62"/>
    <w:p w14:paraId="6AB66D3E" w14:textId="77777777" w:rsidR="00611C5A" w:rsidRDefault="00611C5A" w:rsidP="004C5D62">
      <w:r>
        <w:br w:type="page"/>
      </w:r>
    </w:p>
    <w:p w14:paraId="056B494A" w14:textId="433BE3DA" w:rsidR="00611C5A" w:rsidRDefault="00611C5A" w:rsidP="00611C5A">
      <w:pPr>
        <w:pStyle w:val="Heading2"/>
      </w:pPr>
      <w:bookmarkStart w:id="95" w:name="_Toc185409716"/>
      <w:bookmarkStart w:id="96" w:name="_Toc187658084"/>
      <w:r>
        <w:t xml:space="preserve">How we made </w:t>
      </w:r>
      <w:r w:rsidR="006F152E">
        <w:t xml:space="preserve">our </w:t>
      </w:r>
      <w:r w:rsidR="00E95FA3">
        <w:t>strategy</w:t>
      </w:r>
      <w:bookmarkEnd w:id="95"/>
      <w:bookmarkEnd w:id="96"/>
    </w:p>
    <w:p w14:paraId="5983C371" w14:textId="77777777" w:rsidR="004C5D62" w:rsidRDefault="004C5D62" w:rsidP="004C5D62">
      <w:r>
        <w:t xml:space="preserve">A group of First Nations people helped us make our strategy. </w:t>
      </w:r>
    </w:p>
    <w:p w14:paraId="2EEDA62F" w14:textId="77777777" w:rsidR="004C5D62" w:rsidRDefault="004C5D62" w:rsidP="004C5D62">
      <w:r>
        <w:t>This group included:</w:t>
      </w:r>
    </w:p>
    <w:p w14:paraId="6E0D34A2" w14:textId="77777777" w:rsidR="004C5D62" w:rsidRPr="002A6911" w:rsidRDefault="004C5D62" w:rsidP="002A6911">
      <w:pPr>
        <w:pStyle w:val="ListParagraph"/>
      </w:pPr>
      <w:r w:rsidRPr="002A6911">
        <w:t>First Nations participants</w:t>
      </w:r>
    </w:p>
    <w:p w14:paraId="0BA929B5" w14:textId="77777777" w:rsidR="004C5D62" w:rsidRPr="002A6911" w:rsidRDefault="004C5D62" w:rsidP="002A6911">
      <w:pPr>
        <w:pStyle w:val="ListParagraph"/>
      </w:pPr>
      <w:r w:rsidRPr="002A6911">
        <w:t xml:space="preserve">First Nations </w:t>
      </w:r>
      <w:r w:rsidRPr="002A6911">
        <w:rPr>
          <w:rStyle w:val="Strong"/>
        </w:rPr>
        <w:t>providers</w:t>
      </w:r>
    </w:p>
    <w:p w14:paraId="73B1CC28" w14:textId="5357A2B6" w:rsidR="004C5D62" w:rsidRDefault="004C5D62" w:rsidP="002A6911">
      <w:pPr>
        <w:pStyle w:val="ListParagraph"/>
      </w:pPr>
      <w:r w:rsidRPr="002A6911">
        <w:t>people who know a lot about issues that First Nations people can</w:t>
      </w:r>
      <w:r w:rsidR="009A2AA5">
        <w:t> </w:t>
      </w:r>
      <w:r w:rsidRPr="002A6911">
        <w:t>face</w:t>
      </w:r>
      <w:r>
        <w:t>.</w:t>
      </w:r>
    </w:p>
    <w:p w14:paraId="06F21EB5" w14:textId="77777777" w:rsidR="004C5D62" w:rsidRDefault="004C5D62" w:rsidP="004C5D62">
      <w:r>
        <w:t>Providers support people with disability by delivering a service.</w:t>
      </w:r>
    </w:p>
    <w:p w14:paraId="1190C91E" w14:textId="77777777" w:rsidR="004C5D62" w:rsidRDefault="004C5D62" w:rsidP="004C5D62">
      <w:r>
        <w:t>The group also included First Nations people from organisations that:</w:t>
      </w:r>
    </w:p>
    <w:p w14:paraId="7A8042AF" w14:textId="77777777" w:rsidR="004C5D62" w:rsidRPr="002A6911" w:rsidRDefault="004C5D62" w:rsidP="002A6911">
      <w:pPr>
        <w:pStyle w:val="ListParagraph"/>
      </w:pPr>
      <w:r>
        <w:t xml:space="preserve">work </w:t>
      </w:r>
      <w:r w:rsidRPr="002A6911">
        <w:t>with First Nations people</w:t>
      </w:r>
    </w:p>
    <w:p w14:paraId="258B3C05" w14:textId="77777777" w:rsidR="004C5D62" w:rsidRDefault="004C5D62" w:rsidP="002A6911">
      <w:pPr>
        <w:pStyle w:val="ListParagraph"/>
      </w:pPr>
      <w:r w:rsidRPr="002A6911">
        <w:t>represent</w:t>
      </w:r>
      <w:r>
        <w:t xml:space="preserve"> First Nations people.</w:t>
      </w:r>
    </w:p>
    <w:p w14:paraId="774D17A1" w14:textId="77777777" w:rsidR="006F152E" w:rsidRPr="006F152E" w:rsidRDefault="006F152E" w:rsidP="004C5D62"/>
    <w:p w14:paraId="084733B1" w14:textId="77777777" w:rsidR="00623724" w:rsidRDefault="00623724" w:rsidP="004C5D62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7" w:name="_Toc185409717"/>
      <w:r>
        <w:br w:type="page"/>
      </w:r>
    </w:p>
    <w:p w14:paraId="1BD0D138" w14:textId="144C61ED" w:rsidR="00F46D80" w:rsidRDefault="006F152E" w:rsidP="00F46D80">
      <w:pPr>
        <w:pStyle w:val="Heading2"/>
      </w:pPr>
      <w:bookmarkStart w:id="98" w:name="_Toc187658085"/>
      <w:r>
        <w:t xml:space="preserve">The </w:t>
      </w:r>
      <w:r w:rsidR="00C71281">
        <w:t>goals</w:t>
      </w:r>
      <w:r>
        <w:t xml:space="preserve"> in our strategy</w:t>
      </w:r>
      <w:bookmarkEnd w:id="97"/>
      <w:bookmarkEnd w:id="98"/>
    </w:p>
    <w:p w14:paraId="6DD95212" w14:textId="77777777" w:rsidR="004C5D62" w:rsidRDefault="004C5D62" w:rsidP="004C5D62">
      <w:r w:rsidRPr="00C71281">
        <w:t>Our strategy has 4</w:t>
      </w:r>
      <w:r w:rsidRPr="00122AF2">
        <w:t xml:space="preserve"> goals</w:t>
      </w:r>
      <w:r>
        <w:t>:</w:t>
      </w:r>
    </w:p>
    <w:p w14:paraId="452E63DD" w14:textId="77777777" w:rsidR="004C5D62" w:rsidRPr="00F20A96" w:rsidRDefault="004C5D62" w:rsidP="00CF6B2E">
      <w:pPr>
        <w:pStyle w:val="ListParagraph"/>
        <w:numPr>
          <w:ilvl w:val="0"/>
          <w:numId w:val="4"/>
        </w:numPr>
        <w:rPr>
          <w:spacing w:val="-4"/>
        </w:rPr>
      </w:pPr>
      <w:r w:rsidRPr="00F20A96">
        <w:rPr>
          <w:spacing w:val="-4"/>
        </w:rPr>
        <w:t>A safe</w:t>
      </w:r>
      <w:r>
        <w:rPr>
          <w:spacing w:val="-4"/>
        </w:rPr>
        <w:t>, fair and better</w:t>
      </w:r>
      <w:r w:rsidRPr="00F20A96">
        <w:rPr>
          <w:spacing w:val="-4"/>
        </w:rPr>
        <w:t xml:space="preserve"> NDIS for First</w:t>
      </w:r>
      <w:r>
        <w:rPr>
          <w:rFonts w:ascii="Calibri" w:hAnsi="Calibri" w:cs="Calibri"/>
          <w:spacing w:val="-4"/>
        </w:rPr>
        <w:t> </w:t>
      </w:r>
      <w:r w:rsidRPr="00F20A96">
        <w:rPr>
          <w:spacing w:val="-4"/>
        </w:rPr>
        <w:t>Nations</w:t>
      </w:r>
      <w:r>
        <w:rPr>
          <w:rFonts w:ascii="Calibri" w:hAnsi="Calibri" w:cs="Calibri"/>
          <w:spacing w:val="-4"/>
        </w:rPr>
        <w:t> </w:t>
      </w:r>
      <w:r w:rsidRPr="00F20A96">
        <w:rPr>
          <w:spacing w:val="-4"/>
        </w:rPr>
        <w:t>people</w:t>
      </w:r>
    </w:p>
    <w:p w14:paraId="1FBA01B5" w14:textId="77777777" w:rsidR="004C5D62" w:rsidRDefault="004C5D62" w:rsidP="00CF6B2E">
      <w:pPr>
        <w:pStyle w:val="ListParagraph"/>
        <w:numPr>
          <w:ilvl w:val="0"/>
          <w:numId w:val="4"/>
        </w:numPr>
      </w:pPr>
      <w:r>
        <w:t xml:space="preserve">First Nations people guiding change </w:t>
      </w:r>
    </w:p>
    <w:p w14:paraId="3DE05039" w14:textId="77777777" w:rsidR="004C5D62" w:rsidRDefault="004C5D62" w:rsidP="00CF6B2E">
      <w:pPr>
        <w:pStyle w:val="ListParagraph"/>
        <w:numPr>
          <w:ilvl w:val="0"/>
          <w:numId w:val="4"/>
        </w:numPr>
      </w:pPr>
      <w:r>
        <w:t>Work well with services and government</w:t>
      </w:r>
    </w:p>
    <w:p w14:paraId="617281E2" w14:textId="77777777" w:rsidR="004C5D62" w:rsidRDefault="004C5D62" w:rsidP="00CF6B2E">
      <w:pPr>
        <w:pStyle w:val="ListParagraph"/>
        <w:numPr>
          <w:ilvl w:val="0"/>
          <w:numId w:val="4"/>
        </w:numPr>
      </w:pPr>
      <w:r>
        <w:t>Listen to and learn from First</w:t>
      </w:r>
      <w:r>
        <w:rPr>
          <w:rFonts w:ascii="Calibri" w:hAnsi="Calibri" w:cs="Calibri"/>
        </w:rPr>
        <w:t> </w:t>
      </w:r>
      <w:r>
        <w:t>Nations</w:t>
      </w:r>
      <w:r>
        <w:rPr>
          <w:rFonts w:ascii="Calibri" w:hAnsi="Calibri" w:cs="Calibri"/>
        </w:rPr>
        <w:t> </w:t>
      </w:r>
      <w:r>
        <w:t>people to improve the NDIS.</w:t>
      </w:r>
    </w:p>
    <w:p w14:paraId="00ED9984" w14:textId="70CC3AE2" w:rsidR="004C5D62" w:rsidRDefault="004C5D62" w:rsidP="004C5D62">
      <w:r>
        <w:t>We explain these goals and how we plan to achieve them on the following</w:t>
      </w:r>
      <w:r w:rsidR="009A2AA5">
        <w:t> </w:t>
      </w:r>
      <w:r>
        <w:t>pages.</w:t>
      </w:r>
    </w:p>
    <w:p w14:paraId="3A995AEF" w14:textId="6BF53DAF" w:rsidR="002A6911" w:rsidRDefault="002A6911" w:rsidP="002A6911">
      <w:pPr>
        <w:spacing w:before="0" w:after="0" w:line="240" w:lineRule="auto"/>
      </w:pPr>
      <w:r>
        <w:br w:type="page"/>
      </w:r>
    </w:p>
    <w:p w14:paraId="6607C241" w14:textId="0249616A" w:rsidR="0074616B" w:rsidRPr="00711748" w:rsidRDefault="00DD3002" w:rsidP="0074616B">
      <w:pPr>
        <w:pStyle w:val="Heading2"/>
        <w:rPr>
          <w:spacing w:val="-11"/>
        </w:rPr>
      </w:pPr>
      <w:bookmarkStart w:id="99" w:name="_Toc187658086"/>
      <w:r w:rsidRPr="00711748">
        <w:rPr>
          <w:spacing w:val="-11"/>
        </w:rPr>
        <w:t>A safe</w:t>
      </w:r>
      <w:r w:rsidR="00C951D9" w:rsidRPr="00711748">
        <w:rPr>
          <w:spacing w:val="-11"/>
        </w:rPr>
        <w:t>,</w:t>
      </w:r>
      <w:r w:rsidRPr="00711748">
        <w:rPr>
          <w:spacing w:val="-11"/>
        </w:rPr>
        <w:t xml:space="preserve"> fair </w:t>
      </w:r>
      <w:r w:rsidR="00B80331" w:rsidRPr="00711748">
        <w:rPr>
          <w:spacing w:val="-11"/>
        </w:rPr>
        <w:t xml:space="preserve">and better </w:t>
      </w:r>
      <w:r w:rsidRPr="00711748">
        <w:rPr>
          <w:spacing w:val="-11"/>
        </w:rPr>
        <w:t>NDIS for First Nations people</w:t>
      </w:r>
      <w:bookmarkEnd w:id="99"/>
    </w:p>
    <w:p w14:paraId="354011B2" w14:textId="77777777" w:rsidR="004C5D62" w:rsidRPr="003979D1" w:rsidRDefault="004C5D62" w:rsidP="004C5D62">
      <w:r>
        <w:t>The goal is to make sure all parts of the NDIS</w:t>
      </w:r>
      <w:r>
        <w:rPr>
          <w:rFonts w:ascii="Calibri" w:hAnsi="Calibri" w:cs="Calibri"/>
        </w:rPr>
        <w:t> </w:t>
      </w:r>
      <w:r>
        <w:t>support:</w:t>
      </w:r>
    </w:p>
    <w:p w14:paraId="75F3A4F7" w14:textId="77777777" w:rsidR="004C5D62" w:rsidRPr="002A6911" w:rsidRDefault="004C5D62" w:rsidP="002A6911">
      <w:pPr>
        <w:pStyle w:val="ListParagraph"/>
      </w:pPr>
      <w:r>
        <w:t xml:space="preserve">the </w:t>
      </w:r>
      <w:r w:rsidRPr="002A6911">
        <w:t>wellbeing of First Nations people</w:t>
      </w:r>
    </w:p>
    <w:p w14:paraId="1F0C86A0" w14:textId="77777777" w:rsidR="004C5D62" w:rsidRPr="002A6911" w:rsidRDefault="004C5D62" w:rsidP="002A6911">
      <w:pPr>
        <w:pStyle w:val="ListParagraph"/>
      </w:pPr>
      <w:r w:rsidRPr="002A6911">
        <w:t xml:space="preserve">First Nations </w:t>
      </w:r>
      <w:r w:rsidRPr="002A6911">
        <w:rPr>
          <w:rStyle w:val="Strong"/>
        </w:rPr>
        <w:t>cultures</w:t>
      </w:r>
    </w:p>
    <w:p w14:paraId="3E957B5F" w14:textId="77777777" w:rsidR="004C5D62" w:rsidRPr="003979D1" w:rsidRDefault="004C5D62" w:rsidP="002A6911">
      <w:pPr>
        <w:pStyle w:val="ListParagraph"/>
      </w:pPr>
      <w:r w:rsidRPr="002A6911">
        <w:t>First Na</w:t>
      </w:r>
      <w:r>
        <w:t>tions values.</w:t>
      </w:r>
    </w:p>
    <w:p w14:paraId="07AABDC9" w14:textId="77777777" w:rsidR="004C5D62" w:rsidRDefault="004C5D62" w:rsidP="004C5D62">
      <w:r w:rsidRPr="00805D80">
        <w:t>Culture is someone's way of life and what they</w:t>
      </w:r>
      <w:r>
        <w:rPr>
          <w:rFonts w:ascii="Calibri" w:hAnsi="Calibri" w:cs="Calibri"/>
        </w:rPr>
        <w:t> </w:t>
      </w:r>
      <w:r w:rsidRPr="00805D80">
        <w:t>believe.</w:t>
      </w:r>
    </w:p>
    <w:p w14:paraId="3C3F8C6E" w14:textId="77777777" w:rsidR="004C5D62" w:rsidRDefault="004C5D62" w:rsidP="004C5D62">
      <w:r>
        <w:t>This includes when First Nations people:</w:t>
      </w:r>
    </w:p>
    <w:p w14:paraId="6CFB2B94" w14:textId="77777777" w:rsidR="004C5D62" w:rsidRPr="002A6911" w:rsidRDefault="004C5D62" w:rsidP="002A6911">
      <w:pPr>
        <w:pStyle w:val="ListParagraph"/>
      </w:pPr>
      <w:r>
        <w:t xml:space="preserve">join </w:t>
      </w:r>
      <w:r w:rsidRPr="002A6911">
        <w:t>the NDIS</w:t>
      </w:r>
    </w:p>
    <w:p w14:paraId="7AC3C1E0" w14:textId="77777777" w:rsidR="004C5D62" w:rsidRPr="002A6911" w:rsidRDefault="004C5D62" w:rsidP="002A6911">
      <w:pPr>
        <w:pStyle w:val="ListParagraph"/>
      </w:pPr>
      <w:r w:rsidRPr="002A6911">
        <w:t>work with the NDIS on support plans</w:t>
      </w:r>
    </w:p>
    <w:p w14:paraId="42F1AAFB" w14:textId="77777777" w:rsidR="004C5D62" w:rsidRDefault="004C5D62" w:rsidP="002A6911">
      <w:pPr>
        <w:pStyle w:val="ListParagraph"/>
      </w:pPr>
      <w:r w:rsidRPr="002A6911">
        <w:t xml:space="preserve">choose </w:t>
      </w:r>
      <w:r>
        <w:t>supports and services.</w:t>
      </w:r>
    </w:p>
    <w:p w14:paraId="4C393BB8" w14:textId="77777777" w:rsidR="004C5D62" w:rsidDel="00DA23DE" w:rsidRDefault="004C5D62" w:rsidP="004C5D62">
      <w:r>
        <w:t xml:space="preserve">More NDIS supports and services need to be </w:t>
      </w:r>
      <w:r w:rsidRPr="00122AF2">
        <w:rPr>
          <w:rStyle w:val="Strong"/>
        </w:rPr>
        <w:t>culturally safe</w:t>
      </w:r>
      <w:r>
        <w:t xml:space="preserve">. </w:t>
      </w:r>
    </w:p>
    <w:p w14:paraId="4AB4E832" w14:textId="77777777" w:rsidR="004C5D62" w:rsidRDefault="004C5D62" w:rsidP="004C5D62">
      <w:r>
        <w:t>When something is culturally safe, people feel:</w:t>
      </w:r>
    </w:p>
    <w:p w14:paraId="193CA4A7" w14:textId="77777777" w:rsidR="004C5D62" w:rsidRPr="002A6911" w:rsidRDefault="004C5D62" w:rsidP="002A6911">
      <w:pPr>
        <w:pStyle w:val="ListParagraph"/>
      </w:pPr>
      <w:r w:rsidRPr="002A6911">
        <w:t>respected and heard</w:t>
      </w:r>
    </w:p>
    <w:p w14:paraId="77744092" w14:textId="335BD877" w:rsidR="00BB0FE2" w:rsidRPr="002A6911" w:rsidRDefault="004C5D62" w:rsidP="004C5D62">
      <w:pPr>
        <w:pStyle w:val="ListParagraph"/>
      </w:pPr>
      <w:r w:rsidRPr="002A6911">
        <w:t>saf</w:t>
      </w:r>
      <w:r>
        <w:t>e to be who they are.</w:t>
      </w:r>
    </w:p>
    <w:p w14:paraId="6D474A7F" w14:textId="78D75211" w:rsidR="0074616B" w:rsidRDefault="00E914F5" w:rsidP="00BB0FE2">
      <w:pPr>
        <w:pStyle w:val="Heading3"/>
        <w:spacing w:before="600"/>
      </w:pPr>
      <w:r>
        <w:t>How we will</w:t>
      </w:r>
      <w:r w:rsidR="00B25390">
        <w:t xml:space="preserve"> achieve this goal</w:t>
      </w:r>
    </w:p>
    <w:p w14:paraId="25ECE741" w14:textId="77777777" w:rsidR="004C5D62" w:rsidRDefault="004C5D62" w:rsidP="004C5D62">
      <w:r>
        <w:t>We will improve how First Nations people with disability join the</w:t>
      </w:r>
      <w:r>
        <w:rPr>
          <w:rFonts w:ascii="Calibri" w:hAnsi="Calibri" w:cs="Calibri"/>
        </w:rPr>
        <w:t> </w:t>
      </w:r>
      <w:r>
        <w:t>NDIS.</w:t>
      </w:r>
    </w:p>
    <w:p w14:paraId="0C705E0A" w14:textId="77777777" w:rsidR="004C5D62" w:rsidRDefault="004C5D62" w:rsidP="004C5D62">
      <w:r>
        <w:t>We will create culturally safe ways for First</w:t>
      </w:r>
      <w:r>
        <w:rPr>
          <w:rFonts w:ascii="Calibri" w:hAnsi="Calibri" w:cs="Calibri"/>
        </w:rPr>
        <w:t> </w:t>
      </w:r>
      <w:r>
        <w:t>Nations people with disability to join the</w:t>
      </w:r>
      <w:r>
        <w:rPr>
          <w:rFonts w:ascii="Calibri" w:hAnsi="Calibri" w:cs="Calibri"/>
        </w:rPr>
        <w:t> </w:t>
      </w:r>
      <w:r>
        <w:t>NDIS.</w:t>
      </w:r>
    </w:p>
    <w:p w14:paraId="4DD46CAA" w14:textId="19FB13E7" w:rsidR="004C5D62" w:rsidRDefault="004C5D62" w:rsidP="004C5D62">
      <w:r>
        <w:t>We will listen to First Nations participants about what they want from the</w:t>
      </w:r>
      <w:r w:rsidR="002A6911">
        <w:t> </w:t>
      </w:r>
      <w:r>
        <w:t>NDIS.</w:t>
      </w:r>
    </w:p>
    <w:p w14:paraId="69599716" w14:textId="77777777" w:rsidR="004C5D62" w:rsidRDefault="004C5D62" w:rsidP="004C5D62">
      <w:r>
        <w:t>This will help make sure First Nations participants have a say about their support plans, including:</w:t>
      </w:r>
    </w:p>
    <w:p w14:paraId="2D062553" w14:textId="77777777" w:rsidR="004C5D62" w:rsidRPr="002A6911" w:rsidRDefault="004C5D62" w:rsidP="002A6911">
      <w:pPr>
        <w:pStyle w:val="ListParagraph"/>
      </w:pPr>
      <w:r>
        <w:t xml:space="preserve">the </w:t>
      </w:r>
      <w:r w:rsidRPr="002A6911">
        <w:t>support they want</w:t>
      </w:r>
    </w:p>
    <w:p w14:paraId="5FD29E11" w14:textId="77777777" w:rsidR="004C5D62" w:rsidRDefault="004C5D62" w:rsidP="002A6911">
      <w:pPr>
        <w:pStyle w:val="ListParagraph"/>
      </w:pPr>
      <w:r w:rsidRPr="002A6911">
        <w:t>how th</w:t>
      </w:r>
      <w:r>
        <w:t>ey want to get support.</w:t>
      </w:r>
    </w:p>
    <w:p w14:paraId="2E06E5DE" w14:textId="33521C87" w:rsidR="004C5D62" w:rsidRDefault="004C5D62" w:rsidP="004C5D62">
      <w:r>
        <w:t>We will make sure there are enough services that meet the needs of First</w:t>
      </w:r>
      <w:r w:rsidR="002A6911">
        <w:t> </w:t>
      </w:r>
      <w:r>
        <w:t>Nations participants.</w:t>
      </w:r>
    </w:p>
    <w:p w14:paraId="59AD3A82" w14:textId="724D22EB" w:rsidR="004C5D62" w:rsidRDefault="004C5D62" w:rsidP="004C5D62">
      <w:r>
        <w:t>This means First Nations participants will have more choice about their</w:t>
      </w:r>
      <w:r w:rsidR="002A6911">
        <w:t> </w:t>
      </w:r>
      <w:r>
        <w:t>supports.</w:t>
      </w:r>
    </w:p>
    <w:p w14:paraId="65AA644B" w14:textId="29413E76" w:rsidR="004C5D62" w:rsidRDefault="004C5D62" w:rsidP="004C5D62">
      <w:r>
        <w:t>We will make sure more services in the NDIS are culturally safe for First</w:t>
      </w:r>
      <w:r w:rsidR="002A6911">
        <w:t> </w:t>
      </w:r>
      <w:r>
        <w:t>Nations people.</w:t>
      </w:r>
    </w:p>
    <w:p w14:paraId="58A05A37" w14:textId="77777777" w:rsidR="00805D80" w:rsidRDefault="00805D80" w:rsidP="004C5D62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0" w:name="_Toc185409719"/>
      <w:r>
        <w:br w:type="page"/>
      </w:r>
    </w:p>
    <w:p w14:paraId="781C8BF2" w14:textId="7198EE09" w:rsidR="00115682" w:rsidRDefault="00DD3002" w:rsidP="0033281F">
      <w:pPr>
        <w:pStyle w:val="Heading2"/>
      </w:pPr>
      <w:bookmarkStart w:id="101" w:name="_Toc187658087"/>
      <w:bookmarkEnd w:id="100"/>
      <w:r>
        <w:t>First Nations people guiding change</w:t>
      </w:r>
      <w:bookmarkEnd w:id="101"/>
    </w:p>
    <w:p w14:paraId="2A10B897" w14:textId="77777777" w:rsidR="004C5D62" w:rsidRDefault="004C5D62" w:rsidP="004C5D62">
      <w:r>
        <w:t>The goal is to include First Nations people:</w:t>
      </w:r>
    </w:p>
    <w:p w14:paraId="5E8642E2" w14:textId="77777777" w:rsidR="004C5D62" w:rsidRPr="002A6911" w:rsidRDefault="004C5D62" w:rsidP="002A6911">
      <w:pPr>
        <w:pStyle w:val="ListParagraph"/>
      </w:pPr>
      <w:r>
        <w:t xml:space="preserve">as </w:t>
      </w:r>
      <w:r w:rsidRPr="002A6911">
        <w:t>leaders in the NDIS</w:t>
      </w:r>
    </w:p>
    <w:p w14:paraId="5FC0C39F" w14:textId="77777777" w:rsidR="004C5D62" w:rsidRDefault="004C5D62" w:rsidP="002A6911">
      <w:pPr>
        <w:pStyle w:val="ListParagraph"/>
      </w:pPr>
      <w:r w:rsidRPr="002A6911">
        <w:t>in decis</w:t>
      </w:r>
      <w:r>
        <w:t>ions about how the NDIS will work.</w:t>
      </w:r>
    </w:p>
    <w:p w14:paraId="011D9DB5" w14:textId="77777777" w:rsidR="004C5D62" w:rsidRDefault="004C5D62" w:rsidP="004C5D62">
      <w:r>
        <w:t>This includes decisions about:</w:t>
      </w:r>
    </w:p>
    <w:p w14:paraId="6837CE4A" w14:textId="77777777" w:rsidR="004C5D62" w:rsidRPr="002A6911" w:rsidRDefault="004C5D62" w:rsidP="002A6911">
      <w:pPr>
        <w:pStyle w:val="ListParagraph"/>
      </w:pPr>
      <w:r w:rsidRPr="002A6911">
        <w:t>rules</w:t>
      </w:r>
    </w:p>
    <w:p w14:paraId="3FF1ED29" w14:textId="77777777" w:rsidR="004C5D62" w:rsidRPr="002A6911" w:rsidDel="00C26397" w:rsidRDefault="004C5D62" w:rsidP="002A6911">
      <w:pPr>
        <w:pStyle w:val="ListParagraph"/>
      </w:pPr>
      <w:r w:rsidRPr="002A6911">
        <w:t>guidelines</w:t>
      </w:r>
    </w:p>
    <w:p w14:paraId="3F242200" w14:textId="77777777" w:rsidR="004C5D62" w:rsidRDefault="004C5D62" w:rsidP="002A6911">
      <w:pPr>
        <w:pStyle w:val="ListParagraph"/>
      </w:pPr>
      <w:r w:rsidRPr="002A6911">
        <w:t>services</w:t>
      </w:r>
      <w:r>
        <w:t xml:space="preserve"> and supports.</w:t>
      </w:r>
    </w:p>
    <w:p w14:paraId="68392740" w14:textId="2BD5F5B2" w:rsidR="004C5D62" w:rsidRPr="00CB11FB" w:rsidRDefault="004C5D62" w:rsidP="004C5D62">
      <w:r w:rsidRPr="00CB11FB">
        <w:t>It also</w:t>
      </w:r>
      <w:r>
        <w:t xml:space="preserve"> includes decisions about using </w:t>
      </w:r>
      <w:r w:rsidRPr="00E95520">
        <w:rPr>
          <w:rStyle w:val="Strong"/>
        </w:rPr>
        <w:t>co-design</w:t>
      </w:r>
      <w:r>
        <w:t xml:space="preserve"> to create culturally safe</w:t>
      </w:r>
      <w:r w:rsidR="002A6911">
        <w:t> </w:t>
      </w:r>
      <w:r>
        <w:t xml:space="preserve">services. </w:t>
      </w:r>
    </w:p>
    <w:p w14:paraId="73A3A680" w14:textId="77777777" w:rsidR="004C5D62" w:rsidRDefault="004C5D62" w:rsidP="004C5D62">
      <w:r>
        <w:t>Co-design is when people work together to:</w:t>
      </w:r>
    </w:p>
    <w:p w14:paraId="68377E0D" w14:textId="77777777" w:rsidR="004C5D62" w:rsidRPr="002A6911" w:rsidRDefault="004C5D62" w:rsidP="002A6911">
      <w:pPr>
        <w:pStyle w:val="ListParagraph"/>
      </w:pPr>
      <w:r w:rsidRPr="002A6911">
        <w:t>make something new</w:t>
      </w:r>
    </w:p>
    <w:p w14:paraId="25522008" w14:textId="580554CC" w:rsidR="00192458" w:rsidRPr="002A6911" w:rsidRDefault="004C5D62" w:rsidP="004C5D62">
      <w:pPr>
        <w:pStyle w:val="ListParagraph"/>
      </w:pPr>
      <w:r w:rsidRPr="002A6911">
        <w:t>improve</w:t>
      </w:r>
      <w:r>
        <w:t xml:space="preserve"> how something works.</w:t>
      </w:r>
    </w:p>
    <w:p w14:paraId="78C2511C" w14:textId="4C604C0B" w:rsidR="00562EE0" w:rsidRDefault="00E914F5" w:rsidP="002A6911">
      <w:pPr>
        <w:pStyle w:val="Heading3"/>
        <w:spacing w:before="600"/>
      </w:pPr>
      <w:r>
        <w:t>How we will</w:t>
      </w:r>
      <w:r w:rsidR="00562EE0">
        <w:t xml:space="preserve"> achieve this goal</w:t>
      </w:r>
    </w:p>
    <w:p w14:paraId="0331934B" w14:textId="77777777" w:rsidR="004C5D62" w:rsidRDefault="004C5D62" w:rsidP="004C5D62">
      <w:r>
        <w:t>We will use co-design when we create NDIS:</w:t>
      </w:r>
    </w:p>
    <w:p w14:paraId="1FEC4657" w14:textId="77777777" w:rsidR="004C5D62" w:rsidRPr="002A6911" w:rsidRDefault="004C5D62" w:rsidP="002A6911">
      <w:pPr>
        <w:pStyle w:val="ListParagraph"/>
      </w:pPr>
      <w:r w:rsidRPr="002A6911">
        <w:t>rules</w:t>
      </w:r>
    </w:p>
    <w:p w14:paraId="465343E2" w14:textId="77777777" w:rsidR="004C5D62" w:rsidRPr="002A6911" w:rsidRDefault="004C5D62" w:rsidP="002A6911">
      <w:pPr>
        <w:pStyle w:val="ListParagraph"/>
      </w:pPr>
      <w:r w:rsidRPr="002A6911">
        <w:t xml:space="preserve">guidelines </w:t>
      </w:r>
    </w:p>
    <w:p w14:paraId="03602280" w14:textId="77777777" w:rsidR="004C5D62" w:rsidRDefault="004C5D62" w:rsidP="002A6911">
      <w:pPr>
        <w:pStyle w:val="ListParagraph"/>
      </w:pPr>
      <w:r w:rsidRPr="002A6911">
        <w:t>services</w:t>
      </w:r>
      <w:r>
        <w:t xml:space="preserve"> and supports.</w:t>
      </w:r>
    </w:p>
    <w:p w14:paraId="1A184379" w14:textId="77777777" w:rsidR="004C5D62" w:rsidRDefault="004C5D62" w:rsidP="004C5D62">
      <w:r>
        <w:t>This will make sure First Nations people have a</w:t>
      </w:r>
      <w:r>
        <w:rPr>
          <w:rFonts w:ascii="Calibri" w:hAnsi="Calibri" w:cs="Calibri"/>
        </w:rPr>
        <w:t> </w:t>
      </w:r>
      <w:r>
        <w:t>say about decisions that affect them.</w:t>
      </w:r>
    </w:p>
    <w:p w14:paraId="2FE12A90" w14:textId="77777777" w:rsidR="004C5D62" w:rsidRDefault="004C5D62" w:rsidP="004C5D62">
      <w:r>
        <w:t>We will work with disability services that:</w:t>
      </w:r>
    </w:p>
    <w:p w14:paraId="6C2A933A" w14:textId="77777777" w:rsidR="004C5D62" w:rsidRPr="002A6911" w:rsidRDefault="004C5D62" w:rsidP="002A6911">
      <w:pPr>
        <w:pStyle w:val="ListParagraph"/>
      </w:pPr>
      <w:r>
        <w:t xml:space="preserve">are run </w:t>
      </w:r>
      <w:r w:rsidRPr="002A6911">
        <w:t>by First Nations people</w:t>
      </w:r>
    </w:p>
    <w:p w14:paraId="385F0BC3" w14:textId="77777777" w:rsidR="004C5D62" w:rsidRDefault="004C5D62" w:rsidP="002A6911">
      <w:pPr>
        <w:pStyle w:val="ListParagraph"/>
      </w:pPr>
      <w:r w:rsidRPr="002A6911">
        <w:t>provide su</w:t>
      </w:r>
      <w:r>
        <w:t xml:space="preserve">pport to First Nations people. </w:t>
      </w:r>
    </w:p>
    <w:p w14:paraId="0ACAF536" w14:textId="272DDDED" w:rsidR="002A6911" w:rsidRPr="002A6911" w:rsidRDefault="002A6911" w:rsidP="002A6911">
      <w:pPr>
        <w:spacing w:before="0" w:after="0" w:line="240" w:lineRule="auto"/>
      </w:pPr>
      <w:r>
        <w:br w:type="page"/>
      </w:r>
    </w:p>
    <w:p w14:paraId="3152FCB3" w14:textId="470605DD" w:rsidR="004C5D62" w:rsidRDefault="004C5D62" w:rsidP="004C5D62">
      <w:r>
        <w:t>This will help us create disability programs that:</w:t>
      </w:r>
    </w:p>
    <w:p w14:paraId="57B53618" w14:textId="77777777" w:rsidR="004C5D62" w:rsidRPr="002A6911" w:rsidRDefault="004C5D62" w:rsidP="002A6911">
      <w:pPr>
        <w:pStyle w:val="ListParagraph"/>
      </w:pPr>
      <w:r>
        <w:t xml:space="preserve">are </w:t>
      </w:r>
      <w:r w:rsidRPr="002A6911">
        <w:t>culturally safe</w:t>
      </w:r>
    </w:p>
    <w:p w14:paraId="5DE9131B" w14:textId="77777777" w:rsidR="004C5D62" w:rsidRPr="002A6911" w:rsidRDefault="004C5D62" w:rsidP="002A6911">
      <w:pPr>
        <w:pStyle w:val="ListParagraph"/>
      </w:pPr>
      <w:r w:rsidRPr="002A6911">
        <w:t xml:space="preserve">meet the needs of First Nations people </w:t>
      </w:r>
    </w:p>
    <w:p w14:paraId="518ECB39" w14:textId="77777777" w:rsidR="004C5D62" w:rsidRDefault="004C5D62" w:rsidP="002A6911">
      <w:pPr>
        <w:pStyle w:val="ListParagraph"/>
      </w:pPr>
      <w:r w:rsidRPr="002A6911">
        <w:t>can last</w:t>
      </w:r>
      <w:r>
        <w:t xml:space="preserve"> a long time.</w:t>
      </w:r>
    </w:p>
    <w:p w14:paraId="6E17306E" w14:textId="77777777" w:rsidR="004C5D62" w:rsidRDefault="004C5D62" w:rsidP="004C5D62">
      <w:r>
        <w:t>We will make sure there are more disability care services that support people by including their:</w:t>
      </w:r>
    </w:p>
    <w:p w14:paraId="0AA9ED4A" w14:textId="77777777" w:rsidR="004C5D62" w:rsidRPr="002A6911" w:rsidRDefault="004C5D62" w:rsidP="002A6911">
      <w:pPr>
        <w:pStyle w:val="ListParagraph"/>
      </w:pPr>
      <w:r w:rsidRPr="002A6911">
        <w:t>community</w:t>
      </w:r>
    </w:p>
    <w:p w14:paraId="3400F724" w14:textId="77777777" w:rsidR="004C5D62" w:rsidRDefault="004C5D62" w:rsidP="002A6911">
      <w:pPr>
        <w:pStyle w:val="ListParagraph"/>
      </w:pPr>
      <w:r w:rsidRPr="002A6911">
        <w:t>fam</w:t>
      </w:r>
      <w:r>
        <w:t>ily.</w:t>
      </w:r>
    </w:p>
    <w:p w14:paraId="2415EFF4" w14:textId="025DD01E" w:rsidR="004C5D62" w:rsidRDefault="004C5D62" w:rsidP="004C5D62">
      <w:r>
        <w:t>This will help us make sure the NDIS can support First Nations people with</w:t>
      </w:r>
      <w:r w:rsidR="002A6911">
        <w:t> </w:t>
      </w:r>
      <w:r>
        <w:t>disability:</w:t>
      </w:r>
    </w:p>
    <w:p w14:paraId="78A32F3D" w14:textId="77777777" w:rsidR="004C5D62" w:rsidRPr="002A6911" w:rsidRDefault="004C5D62" w:rsidP="002A6911">
      <w:pPr>
        <w:pStyle w:val="ListParagraph"/>
      </w:pPr>
      <w:r>
        <w:t xml:space="preserve">in the </w:t>
      </w:r>
      <w:r w:rsidRPr="002A6911">
        <w:t>way they want</w:t>
      </w:r>
    </w:p>
    <w:p w14:paraId="275841EE" w14:textId="77777777" w:rsidR="004C5D62" w:rsidRDefault="004C5D62" w:rsidP="002A6911">
      <w:pPr>
        <w:pStyle w:val="ListParagraph"/>
      </w:pPr>
      <w:r w:rsidRPr="002A6911">
        <w:t>for as long as</w:t>
      </w:r>
      <w:r>
        <w:t xml:space="preserve"> they need.</w:t>
      </w:r>
    </w:p>
    <w:p w14:paraId="27225FE0" w14:textId="7C2BAEE9" w:rsidR="003F37DD" w:rsidRPr="002A6911" w:rsidRDefault="002A6911" w:rsidP="002A6911">
      <w:pPr>
        <w:spacing w:before="0" w:after="0" w:line="240" w:lineRule="auto"/>
      </w:pPr>
      <w:r>
        <w:br w:type="page"/>
      </w:r>
    </w:p>
    <w:p w14:paraId="34F40992" w14:textId="20162799" w:rsidR="00115682" w:rsidRDefault="00DD3002" w:rsidP="00115682">
      <w:pPr>
        <w:pStyle w:val="Heading2"/>
      </w:pPr>
      <w:bookmarkStart w:id="102" w:name="_Toc187658088"/>
      <w:r>
        <w:t>Work well with services and government</w:t>
      </w:r>
      <w:bookmarkEnd w:id="102"/>
    </w:p>
    <w:p w14:paraId="127FF059" w14:textId="4AE21B5A" w:rsidR="004C5D62" w:rsidRDefault="004C5D62" w:rsidP="004C5D62">
      <w:r>
        <w:t>The goal is to improve how the NDIS works with other services and</w:t>
      </w:r>
      <w:r w:rsidR="002A6911">
        <w:t> </w:t>
      </w:r>
      <w:r>
        <w:t>government.</w:t>
      </w:r>
    </w:p>
    <w:p w14:paraId="51344964" w14:textId="77777777" w:rsidR="004C5D62" w:rsidRDefault="004C5D62" w:rsidP="004C5D62">
      <w:r>
        <w:t>This includes:</w:t>
      </w:r>
    </w:p>
    <w:p w14:paraId="5DF070F8" w14:textId="77777777" w:rsidR="004C5D62" w:rsidRPr="002A6911" w:rsidRDefault="004C5D62" w:rsidP="002A6911">
      <w:pPr>
        <w:pStyle w:val="ListParagraph"/>
      </w:pPr>
      <w:r w:rsidRPr="002A6911">
        <w:t>disability care and service providers</w:t>
      </w:r>
    </w:p>
    <w:p w14:paraId="6C2ACCA8" w14:textId="77777777" w:rsidR="004C5D62" w:rsidRPr="002A6911" w:rsidRDefault="004C5D62" w:rsidP="002A6911">
      <w:pPr>
        <w:pStyle w:val="ListParagraph"/>
      </w:pPr>
      <w:r w:rsidRPr="002A6911">
        <w:t>different parts of governments</w:t>
      </w:r>
    </w:p>
    <w:p w14:paraId="40FA3ED2" w14:textId="77777777" w:rsidR="004C5D62" w:rsidRDefault="004C5D62" w:rsidP="002A6911">
      <w:pPr>
        <w:pStyle w:val="ListParagraph"/>
      </w:pPr>
      <w:r w:rsidRPr="002A6911">
        <w:t>First Nations</w:t>
      </w:r>
      <w:r>
        <w:t xml:space="preserve"> organisations.</w:t>
      </w:r>
    </w:p>
    <w:p w14:paraId="5B48C672" w14:textId="77777777" w:rsidR="004C5D62" w:rsidRDefault="004C5D62" w:rsidP="004C5D62">
      <w:r>
        <w:t>This will help improve how well the NDIS works for First Nations people.</w:t>
      </w:r>
    </w:p>
    <w:p w14:paraId="6E8335D1" w14:textId="28736FD9" w:rsidR="00562EE0" w:rsidRDefault="00E914F5" w:rsidP="002A6911">
      <w:pPr>
        <w:pStyle w:val="Heading3"/>
        <w:spacing w:before="600" w:after="120"/>
      </w:pPr>
      <w:r>
        <w:t>How we will</w:t>
      </w:r>
      <w:r w:rsidR="00562EE0">
        <w:t xml:space="preserve"> achieve this goal</w:t>
      </w:r>
    </w:p>
    <w:p w14:paraId="52A74562" w14:textId="77777777" w:rsidR="004C5D62" w:rsidRDefault="004C5D62" w:rsidP="004C5D62">
      <w:r>
        <w:t>All parts of the NDIA and NDIS must be culturally</w:t>
      </w:r>
      <w:r>
        <w:rPr>
          <w:rFonts w:ascii="Calibri" w:hAnsi="Calibri" w:cs="Calibri"/>
        </w:rPr>
        <w:t> </w:t>
      </w:r>
      <w:r>
        <w:t>safe.</w:t>
      </w:r>
    </w:p>
    <w:p w14:paraId="761D92A5" w14:textId="77777777" w:rsidR="004C5D62" w:rsidRDefault="004C5D62" w:rsidP="004C5D62">
      <w:r>
        <w:t>We will create new ways to make sure all services</w:t>
      </w:r>
      <w:r>
        <w:rPr>
          <w:rFonts w:ascii="Calibri" w:hAnsi="Calibri" w:cs="Calibri"/>
        </w:rPr>
        <w:t> </w:t>
      </w:r>
      <w:r>
        <w:t>can meet the needs of First Nations people with</w:t>
      </w:r>
      <w:r>
        <w:rPr>
          <w:rFonts w:ascii="Calibri" w:hAnsi="Calibri" w:cs="Calibri"/>
        </w:rPr>
        <w:t> </w:t>
      </w:r>
      <w:r>
        <w:t>disability.</w:t>
      </w:r>
    </w:p>
    <w:p w14:paraId="678FC02C" w14:textId="77777777" w:rsidR="004C5D62" w:rsidRDefault="004C5D62" w:rsidP="004C5D62">
      <w:r>
        <w:t>This might include:</w:t>
      </w:r>
    </w:p>
    <w:p w14:paraId="10CC381F" w14:textId="77777777" w:rsidR="004C5D62" w:rsidRPr="002A6911" w:rsidRDefault="004C5D62" w:rsidP="002A6911">
      <w:pPr>
        <w:pStyle w:val="ListParagraph"/>
      </w:pPr>
      <w:r w:rsidRPr="002A6911">
        <w:t>checking that services are culturally safe</w:t>
      </w:r>
    </w:p>
    <w:p w14:paraId="0591B277" w14:textId="77777777" w:rsidR="004C5D62" w:rsidRDefault="004C5D62" w:rsidP="002A6911">
      <w:pPr>
        <w:pStyle w:val="ListParagraph"/>
      </w:pPr>
      <w:r w:rsidRPr="002A6911">
        <w:t>more</w:t>
      </w:r>
      <w:r>
        <w:t xml:space="preserve"> training for staff.</w:t>
      </w:r>
    </w:p>
    <w:p w14:paraId="4178315C" w14:textId="77777777" w:rsidR="004C5D62" w:rsidRPr="009E19E0" w:rsidRDefault="004C5D62" w:rsidP="004C5D62">
      <w:pPr>
        <w:rPr>
          <w:spacing w:val="-6"/>
        </w:rPr>
      </w:pPr>
      <w:r w:rsidRPr="009E19E0">
        <w:rPr>
          <w:spacing w:val="-6"/>
        </w:rPr>
        <w:t xml:space="preserve">We will improve services that support First Nations </w:t>
      </w:r>
      <w:r>
        <w:rPr>
          <w:spacing w:val="-6"/>
        </w:rPr>
        <w:t>people</w:t>
      </w:r>
      <w:r w:rsidRPr="009E19E0">
        <w:rPr>
          <w:spacing w:val="-6"/>
        </w:rPr>
        <w:t xml:space="preserve"> </w:t>
      </w:r>
      <w:r>
        <w:rPr>
          <w:spacing w:val="-6"/>
        </w:rPr>
        <w:t xml:space="preserve">with disability </w:t>
      </w:r>
      <w:r w:rsidRPr="009E19E0">
        <w:rPr>
          <w:spacing w:val="-6"/>
        </w:rPr>
        <w:t xml:space="preserve">in </w:t>
      </w:r>
      <w:r>
        <w:rPr>
          <w:spacing w:val="-6"/>
        </w:rPr>
        <w:t>places</w:t>
      </w:r>
      <w:r w:rsidRPr="009E19E0">
        <w:rPr>
          <w:spacing w:val="-6"/>
        </w:rPr>
        <w:t xml:space="preserve"> far away from cities and towns. </w:t>
      </w:r>
    </w:p>
    <w:p w14:paraId="3B0A5DC1" w14:textId="77777777" w:rsidR="004C5D62" w:rsidRDefault="004C5D62" w:rsidP="004C5D62">
      <w:r>
        <w:t>This will help us make sure these services work well together to support First Nations people:</w:t>
      </w:r>
    </w:p>
    <w:p w14:paraId="17BB8BF5" w14:textId="77777777" w:rsidR="004C5D62" w:rsidRPr="002A6911" w:rsidRDefault="004C5D62" w:rsidP="002A6911">
      <w:pPr>
        <w:pStyle w:val="ListParagraph"/>
      </w:pPr>
      <w:r>
        <w:t xml:space="preserve">in </w:t>
      </w:r>
      <w:r w:rsidRPr="002A6911">
        <w:t>the way they need</w:t>
      </w:r>
    </w:p>
    <w:p w14:paraId="10F4FD7D" w14:textId="77777777" w:rsidR="004C5D62" w:rsidRDefault="004C5D62" w:rsidP="002A6911">
      <w:pPr>
        <w:pStyle w:val="ListParagraph"/>
      </w:pPr>
      <w:r w:rsidRPr="002A6911">
        <w:t>in plac</w:t>
      </w:r>
      <w:r>
        <w:t xml:space="preserve">es where they need them. </w:t>
      </w:r>
    </w:p>
    <w:p w14:paraId="033E0EC5" w14:textId="7EC95DB9" w:rsidR="002A6911" w:rsidRDefault="002A6911" w:rsidP="002A6911">
      <w:pPr>
        <w:spacing w:before="0" w:after="0" w:line="240" w:lineRule="auto"/>
      </w:pPr>
      <w:r>
        <w:br w:type="page"/>
      </w:r>
    </w:p>
    <w:p w14:paraId="21AD62D4" w14:textId="77777777" w:rsidR="004C5D62" w:rsidRDefault="004C5D62" w:rsidP="004C5D62">
      <w:r>
        <w:t>This will make sure they can:</w:t>
      </w:r>
    </w:p>
    <w:p w14:paraId="13B51E42" w14:textId="77777777" w:rsidR="004C5D62" w:rsidRPr="002A6911" w:rsidRDefault="004C5D62" w:rsidP="002A6911">
      <w:pPr>
        <w:pStyle w:val="ListParagraph"/>
      </w:pPr>
      <w:r w:rsidRPr="002A6911">
        <w:t>support First Nations people</w:t>
      </w:r>
    </w:p>
    <w:p w14:paraId="26568925" w14:textId="77777777" w:rsidR="004C5D62" w:rsidRPr="002A6911" w:rsidRDefault="004C5D62" w:rsidP="002A6911">
      <w:pPr>
        <w:pStyle w:val="ListParagraph"/>
      </w:pPr>
      <w:r w:rsidRPr="002A6911">
        <w:t>offer more supports in places very far away from cities and towns</w:t>
      </w:r>
    </w:p>
    <w:p w14:paraId="60D808A3" w14:textId="77777777" w:rsidR="004C5D62" w:rsidRDefault="004C5D62" w:rsidP="002A6911">
      <w:pPr>
        <w:pStyle w:val="ListParagraph"/>
      </w:pPr>
      <w:r w:rsidRPr="002A6911">
        <w:t>last a long</w:t>
      </w:r>
      <w:r>
        <w:t xml:space="preserve"> time.</w:t>
      </w:r>
    </w:p>
    <w:p w14:paraId="5AD037E5" w14:textId="1F5CE529" w:rsidR="004C5D62" w:rsidRDefault="004C5D62" w:rsidP="004C5D62">
      <w:r>
        <w:t>This will also make sure there are more First</w:t>
      </w:r>
      <w:r>
        <w:rPr>
          <w:rFonts w:ascii="Calibri" w:hAnsi="Calibri" w:cs="Calibri"/>
        </w:rPr>
        <w:t> </w:t>
      </w:r>
      <w:r>
        <w:t>Nations workers at these</w:t>
      </w:r>
      <w:r w:rsidR="002A6911">
        <w:t> </w:t>
      </w:r>
      <w:r>
        <w:t>services.</w:t>
      </w:r>
    </w:p>
    <w:p w14:paraId="00FD2E80" w14:textId="77777777" w:rsidR="004C5D62" w:rsidRPr="00C96A9E" w:rsidRDefault="004C5D62" w:rsidP="004C5D62">
      <w:pPr>
        <w:rPr>
          <w:spacing w:val="-6"/>
        </w:rPr>
      </w:pPr>
      <w:r w:rsidRPr="00C96A9E">
        <w:rPr>
          <w:spacing w:val="-6"/>
        </w:rPr>
        <w:t xml:space="preserve">We will improve how we work with different parts of the government to support First Nations </w:t>
      </w:r>
      <w:r>
        <w:rPr>
          <w:spacing w:val="-6"/>
        </w:rPr>
        <w:t>people</w:t>
      </w:r>
      <w:r w:rsidRPr="00C96A9E">
        <w:rPr>
          <w:spacing w:val="-6"/>
        </w:rPr>
        <w:t>.</w:t>
      </w:r>
    </w:p>
    <w:p w14:paraId="27D9792B" w14:textId="53F55723" w:rsidR="003F37DD" w:rsidRPr="003F37DD" w:rsidRDefault="002A6911" w:rsidP="002A6911">
      <w:pPr>
        <w:spacing w:before="0" w:after="0" w:line="240" w:lineRule="auto"/>
      </w:pPr>
      <w:r>
        <w:br w:type="page"/>
      </w:r>
    </w:p>
    <w:p w14:paraId="42F22484" w14:textId="2C88951A" w:rsidR="00115682" w:rsidRPr="00826F21" w:rsidRDefault="00DD3002" w:rsidP="008672FE">
      <w:pPr>
        <w:pStyle w:val="Heading2"/>
        <w:spacing w:line="276" w:lineRule="auto"/>
      </w:pPr>
      <w:bookmarkStart w:id="103" w:name="_Toc187658089"/>
      <w:r w:rsidRPr="00826F21">
        <w:t>Listen to and learn from First Nations people</w:t>
      </w:r>
      <w:r w:rsidR="00C951D9" w:rsidRPr="00826F21">
        <w:t xml:space="preserve"> </w:t>
      </w:r>
      <w:r w:rsidR="00826F21" w:rsidRPr="00826F21">
        <w:t>to</w:t>
      </w:r>
      <w:r w:rsidR="00E4336D">
        <w:rPr>
          <w:rFonts w:ascii="Calibri" w:hAnsi="Calibri" w:cs="Calibri"/>
        </w:rPr>
        <w:t> </w:t>
      </w:r>
      <w:r w:rsidR="00826F21" w:rsidRPr="00826F21">
        <w:t xml:space="preserve">improve </w:t>
      </w:r>
      <w:r w:rsidR="00C951D9" w:rsidRPr="00826F21">
        <w:t>the NDIS</w:t>
      </w:r>
      <w:bookmarkEnd w:id="103"/>
    </w:p>
    <w:p w14:paraId="5C9FFB15" w14:textId="77777777" w:rsidR="004C5D62" w:rsidRDefault="004C5D62" w:rsidP="004C5D62">
      <w:r>
        <w:t>The goal is to keep checking how well the NDIS is</w:t>
      </w:r>
      <w:r>
        <w:rPr>
          <w:rFonts w:ascii="Calibri" w:hAnsi="Calibri" w:cs="Calibri"/>
        </w:rPr>
        <w:t> </w:t>
      </w:r>
      <w:r>
        <w:t xml:space="preserve">working for First Nations people with disability. </w:t>
      </w:r>
    </w:p>
    <w:p w14:paraId="007034EA" w14:textId="77777777" w:rsidR="004C5D62" w:rsidRDefault="004C5D62" w:rsidP="004C5D62">
      <w:r>
        <w:t>This includes checking:</w:t>
      </w:r>
    </w:p>
    <w:p w14:paraId="6BAAB824" w14:textId="77777777" w:rsidR="004C5D62" w:rsidRPr="002A6911" w:rsidRDefault="004C5D62" w:rsidP="002A6911">
      <w:pPr>
        <w:pStyle w:val="ListParagraph"/>
      </w:pPr>
      <w:r w:rsidRPr="002A6911">
        <w:t xml:space="preserve">their experience with the NDIS </w:t>
      </w:r>
    </w:p>
    <w:p w14:paraId="0F6733B2" w14:textId="77777777" w:rsidR="004C5D62" w:rsidRDefault="004C5D62" w:rsidP="002A6911">
      <w:pPr>
        <w:pStyle w:val="ListParagraph"/>
      </w:pPr>
      <w:r w:rsidRPr="002A6911">
        <w:t>ho</w:t>
      </w:r>
      <w:r>
        <w:t>w well the NDIS is supporting them to achieve their goals.</w:t>
      </w:r>
    </w:p>
    <w:p w14:paraId="0536E100" w14:textId="77777777" w:rsidR="004C5D62" w:rsidRDefault="004C5D62" w:rsidP="004C5D62">
      <w:r>
        <w:t xml:space="preserve">The goal is also to use what we learn from these checks to keep improving the NDIS. </w:t>
      </w:r>
    </w:p>
    <w:p w14:paraId="34E870C4" w14:textId="638D988D" w:rsidR="00562EE0" w:rsidRDefault="00E914F5" w:rsidP="002A6911">
      <w:pPr>
        <w:pStyle w:val="Heading3"/>
        <w:spacing w:before="600"/>
      </w:pPr>
      <w:r>
        <w:t>How we will</w:t>
      </w:r>
      <w:r w:rsidR="00562EE0">
        <w:t xml:space="preserve"> achieve this goal</w:t>
      </w:r>
    </w:p>
    <w:p w14:paraId="01BE1045" w14:textId="77777777" w:rsidR="004C5D62" w:rsidRDefault="004C5D62" w:rsidP="004C5D62">
      <w:r>
        <w:t xml:space="preserve">We will create a way to check if First Nations participants have enough </w:t>
      </w:r>
      <w:proofErr w:type="gramStart"/>
      <w:r>
        <w:t>supports</w:t>
      </w:r>
      <w:proofErr w:type="gramEnd"/>
      <w:r>
        <w:t xml:space="preserve"> that meet their needs.</w:t>
      </w:r>
    </w:p>
    <w:p w14:paraId="7382DD89" w14:textId="77777777" w:rsidR="004C5D62" w:rsidRDefault="004C5D62" w:rsidP="004C5D62">
      <w:r>
        <w:t>This includes supports that:</w:t>
      </w:r>
    </w:p>
    <w:p w14:paraId="7E79D2FE" w14:textId="77777777" w:rsidR="004C5D62" w:rsidRPr="002A6911" w:rsidRDefault="004C5D62" w:rsidP="002A6911">
      <w:pPr>
        <w:pStyle w:val="ListParagraph"/>
      </w:pPr>
      <w:r w:rsidRPr="002A6911">
        <w:t>are culturally safe</w:t>
      </w:r>
    </w:p>
    <w:p w14:paraId="22A065B8" w14:textId="77777777" w:rsidR="004C5D62" w:rsidRDefault="004C5D62" w:rsidP="002A6911">
      <w:pPr>
        <w:pStyle w:val="ListParagraph"/>
      </w:pPr>
      <w:r w:rsidRPr="002A6911">
        <w:t>help</w:t>
      </w:r>
      <w:r>
        <w:t xml:space="preserve"> First Nations participants achieve their</w:t>
      </w:r>
      <w:r w:rsidRPr="00382633">
        <w:rPr>
          <w:rFonts w:ascii="Calibri" w:hAnsi="Calibri" w:cs="Calibri"/>
        </w:rPr>
        <w:t> </w:t>
      </w:r>
      <w:r>
        <w:t>goals.</w:t>
      </w:r>
    </w:p>
    <w:p w14:paraId="7E6AF8AA" w14:textId="77777777" w:rsidR="004C5D62" w:rsidRDefault="004C5D62" w:rsidP="004C5D62">
      <w:r>
        <w:t>We will also ask disability services to create a way</w:t>
      </w:r>
      <w:r>
        <w:rPr>
          <w:rFonts w:ascii="Calibri" w:hAnsi="Calibri" w:cs="Calibri"/>
        </w:rPr>
        <w:t> </w:t>
      </w:r>
      <w:r>
        <w:t>to check how well services and supports work for First</w:t>
      </w:r>
      <w:r>
        <w:rPr>
          <w:rFonts w:ascii="Calibri" w:hAnsi="Calibri" w:cs="Calibri"/>
        </w:rPr>
        <w:t> </w:t>
      </w:r>
      <w:r>
        <w:t xml:space="preserve">Nations participants. </w:t>
      </w:r>
    </w:p>
    <w:p w14:paraId="68D29422" w14:textId="50378E53" w:rsidR="004C5D62" w:rsidRDefault="004C5D62" w:rsidP="004C5D62">
      <w:r>
        <w:t>This will help us regularly check that the NDIS is working well for First</w:t>
      </w:r>
      <w:r w:rsidR="002A6911">
        <w:t> </w:t>
      </w:r>
      <w:r>
        <w:t xml:space="preserve">Nations participants. </w:t>
      </w:r>
    </w:p>
    <w:p w14:paraId="7189B849" w14:textId="77777777" w:rsidR="004C5D62" w:rsidRDefault="004C5D62" w:rsidP="004C5D62">
      <w:r>
        <w:t>This will also help us share information about how</w:t>
      </w:r>
      <w:r>
        <w:rPr>
          <w:rFonts w:ascii="Calibri" w:hAnsi="Calibri" w:cs="Calibri"/>
        </w:rPr>
        <w:t> </w:t>
      </w:r>
      <w:r>
        <w:t>the NDIS is working with First Nations communities.</w:t>
      </w:r>
    </w:p>
    <w:p w14:paraId="4B6FC3DA" w14:textId="77777777" w:rsidR="004C5D62" w:rsidRDefault="004C5D62" w:rsidP="004C5D62">
      <w:r>
        <w:t>We will improve how we collect and share information about First Nations people with</w:t>
      </w:r>
      <w:r>
        <w:rPr>
          <w:rFonts w:ascii="Calibri" w:hAnsi="Calibri" w:cs="Calibri"/>
        </w:rPr>
        <w:t> </w:t>
      </w:r>
      <w:r>
        <w:t xml:space="preserve">disability. </w:t>
      </w:r>
    </w:p>
    <w:p w14:paraId="19B95B70" w14:textId="77777777" w:rsidR="004C5D62" w:rsidRPr="00581342" w:rsidRDefault="004C5D62" w:rsidP="004C5D62">
      <w:pPr>
        <w:rPr>
          <w:spacing w:val="-4"/>
        </w:rPr>
      </w:pPr>
      <w:r w:rsidRPr="00581342">
        <w:rPr>
          <w:spacing w:val="-4"/>
        </w:rPr>
        <w:t>This might include a new plan that explains how to</w:t>
      </w:r>
      <w:r>
        <w:rPr>
          <w:rFonts w:ascii="Calibri" w:hAnsi="Calibri" w:cs="Calibri"/>
          <w:spacing w:val="-4"/>
        </w:rPr>
        <w:t> </w:t>
      </w:r>
      <w:r w:rsidRPr="00581342">
        <w:rPr>
          <w:spacing w:val="-4"/>
        </w:rPr>
        <w:t>manage information.</w:t>
      </w:r>
    </w:p>
    <w:p w14:paraId="76F597F9" w14:textId="77777777" w:rsidR="004C5D62" w:rsidRDefault="004C5D62" w:rsidP="004C5D62">
      <w:r w:rsidRPr="00581342">
        <w:rPr>
          <w:spacing w:val="-4"/>
        </w:rPr>
        <w:t>We would create this plan with First Nations people.</w:t>
      </w:r>
    </w:p>
    <w:p w14:paraId="46D425D1" w14:textId="27D1EC3F" w:rsidR="004C5D62" w:rsidRDefault="004C5D62" w:rsidP="004C5D62">
      <w:r>
        <w:t>This plan will have rules about how the NDIA collects and manages</w:t>
      </w:r>
      <w:r w:rsidR="002A6911">
        <w:t> </w:t>
      </w:r>
      <w:r>
        <w:t>information.</w:t>
      </w:r>
    </w:p>
    <w:p w14:paraId="53BB8E3A" w14:textId="77777777" w:rsidR="004C5D62" w:rsidRPr="00581342" w:rsidRDefault="004C5D62" w:rsidP="004C5D62">
      <w:pPr>
        <w:rPr>
          <w:spacing w:val="-2"/>
        </w:rPr>
      </w:pPr>
      <w:r w:rsidRPr="00581342">
        <w:rPr>
          <w:spacing w:val="-2"/>
        </w:rPr>
        <w:t>We will use what we learn to find ways to improve</w:t>
      </w:r>
      <w:r>
        <w:rPr>
          <w:rFonts w:ascii="Calibri" w:hAnsi="Calibri" w:cs="Calibri"/>
          <w:spacing w:val="-2"/>
        </w:rPr>
        <w:t> </w:t>
      </w:r>
      <w:r w:rsidRPr="00581342">
        <w:rPr>
          <w:spacing w:val="-2"/>
        </w:rPr>
        <w:t xml:space="preserve">services and supports for First Nations </w:t>
      </w:r>
      <w:r>
        <w:rPr>
          <w:spacing w:val="-2"/>
        </w:rPr>
        <w:t>people with</w:t>
      </w:r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disability</w:t>
      </w:r>
      <w:r w:rsidRPr="00581342">
        <w:rPr>
          <w:spacing w:val="-2"/>
        </w:rPr>
        <w:t xml:space="preserve">. </w:t>
      </w:r>
    </w:p>
    <w:p w14:paraId="5D4C35F6" w14:textId="77777777" w:rsidR="004C5D62" w:rsidRDefault="004C5D62" w:rsidP="004C5D62">
      <w:r>
        <w:t>This will help us make sure services and supports:</w:t>
      </w:r>
    </w:p>
    <w:p w14:paraId="4FBF17FA" w14:textId="77777777" w:rsidR="004C5D62" w:rsidRPr="002A6911" w:rsidRDefault="004C5D62" w:rsidP="002A6911">
      <w:pPr>
        <w:pStyle w:val="ListParagraph"/>
      </w:pPr>
      <w:r w:rsidRPr="002A6911">
        <w:t>work well</w:t>
      </w:r>
    </w:p>
    <w:p w14:paraId="7107A417" w14:textId="77777777" w:rsidR="004C5D62" w:rsidRDefault="004C5D62" w:rsidP="002A6911">
      <w:pPr>
        <w:pStyle w:val="ListParagraph"/>
      </w:pPr>
      <w:r w:rsidRPr="002A6911">
        <w:t>are</w:t>
      </w:r>
      <w:r>
        <w:t xml:space="preserve"> culturally safe.</w:t>
      </w:r>
    </w:p>
    <w:p w14:paraId="4D2EF121" w14:textId="77777777" w:rsidR="004C5D62" w:rsidRDefault="004C5D62" w:rsidP="004C5D62">
      <w:r>
        <w:t>This includes when we create new services and</w:t>
      </w:r>
      <w:r>
        <w:rPr>
          <w:rFonts w:ascii="Calibri" w:hAnsi="Calibri" w:cs="Calibri"/>
        </w:rPr>
        <w:t> </w:t>
      </w:r>
      <w:r>
        <w:t>supports.</w:t>
      </w:r>
    </w:p>
    <w:p w14:paraId="1CE552B0" w14:textId="77777777" w:rsidR="004C5D62" w:rsidRDefault="004C5D62" w:rsidP="004C5D62">
      <w:r>
        <w:t>We will improve the type of information we collect about First Nations people with disability.</w:t>
      </w:r>
    </w:p>
    <w:p w14:paraId="24A1D94B" w14:textId="77777777" w:rsidR="004C5D62" w:rsidRDefault="004C5D62" w:rsidP="004C5D62">
      <w:r>
        <w:t xml:space="preserve">This includes collecting information about the strengths and challenges for First Nations people with disability. </w:t>
      </w:r>
    </w:p>
    <w:p w14:paraId="7019E44A" w14:textId="34DCE28F" w:rsidR="004C5D62" w:rsidRDefault="004C5D62" w:rsidP="004C5D62">
      <w:r>
        <w:t>We will find better ways to connect data about First Nations people with</w:t>
      </w:r>
      <w:r w:rsidR="009A2AA5">
        <w:t> </w:t>
      </w:r>
      <w:r>
        <w:t xml:space="preserve">disability.  </w:t>
      </w:r>
    </w:p>
    <w:p w14:paraId="2C57E71E" w14:textId="3BBBBEBC" w:rsidR="004C5D62" w:rsidRDefault="004C5D62" w:rsidP="004C5D62">
      <w:r w:rsidRPr="00A5248C">
        <w:t>This will help us understand the experiences of</w:t>
      </w:r>
      <w:r>
        <w:rPr>
          <w:rFonts w:ascii="Calibri" w:hAnsi="Calibri" w:cs="Calibri"/>
        </w:rPr>
        <w:t> </w:t>
      </w:r>
      <w:r w:rsidRPr="00A5248C">
        <w:t>First Nations people across</w:t>
      </w:r>
      <w:r w:rsidR="009A2AA5">
        <w:t> </w:t>
      </w:r>
      <w:r w:rsidRPr="00A5248C">
        <w:t>Australia.</w:t>
      </w:r>
    </w:p>
    <w:p w14:paraId="4C737C50" w14:textId="77777777" w:rsidR="0028416F" w:rsidRDefault="00370B82" w:rsidP="009A2AA5">
      <w:r>
        <w:br w:type="page"/>
      </w:r>
    </w:p>
    <w:p w14:paraId="0574F9D5" w14:textId="77777777" w:rsidR="00493D5D" w:rsidRDefault="00493D5D" w:rsidP="00DD389A">
      <w:pPr>
        <w:pStyle w:val="Heading2"/>
      </w:pPr>
      <w:bookmarkStart w:id="104" w:name="_Toc12634029"/>
      <w:bookmarkStart w:id="105" w:name="_Toc12636487"/>
      <w:bookmarkStart w:id="106" w:name="_Toc43391451"/>
      <w:bookmarkStart w:id="107" w:name="_Toc43391513"/>
      <w:bookmarkStart w:id="108" w:name="_Toc185409722"/>
      <w:bookmarkStart w:id="109" w:name="_Toc187658090"/>
      <w:r>
        <w:t>More information</w:t>
      </w:r>
      <w:bookmarkEnd w:id="104"/>
      <w:bookmarkEnd w:id="105"/>
      <w:bookmarkEnd w:id="106"/>
      <w:bookmarkEnd w:id="107"/>
      <w:bookmarkEnd w:id="108"/>
      <w:bookmarkEnd w:id="109"/>
    </w:p>
    <w:p w14:paraId="73A12203" w14:textId="12D67BC6" w:rsidR="008A5DB9" w:rsidRPr="008A5DB9" w:rsidRDefault="008A5DB9" w:rsidP="004C5D62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1536C4">
        <w:t>strategy</w:t>
      </w:r>
      <w:r>
        <w:t>, please contact us.</w:t>
      </w:r>
    </w:p>
    <w:p w14:paraId="41C48C17" w14:textId="77777777" w:rsidR="004C5D62" w:rsidRDefault="004C5D62" w:rsidP="004C5D62">
      <w:r>
        <w:t>You can visit our website.</w:t>
      </w:r>
    </w:p>
    <w:p w14:paraId="2C3F359C" w14:textId="77777777" w:rsidR="004C5D62" w:rsidRPr="007F221A" w:rsidRDefault="004C5D62" w:rsidP="004C5D62">
      <w:pPr>
        <w:rPr>
          <w:rStyle w:val="Hyperlink"/>
        </w:rPr>
      </w:pPr>
      <w:hyperlink r:id="rId13" w:history="1">
        <w:r w:rsidRPr="00D45D6F">
          <w:rPr>
            <w:rStyle w:val="Hyperlink"/>
          </w:rPr>
          <w:t>www.ndis.gov.au</w:t>
        </w:r>
      </w:hyperlink>
    </w:p>
    <w:p w14:paraId="0FF860B1" w14:textId="77777777" w:rsidR="004C5D62" w:rsidRPr="003F37DD" w:rsidRDefault="004C5D62" w:rsidP="004C5D62">
      <w:r w:rsidRPr="003F37DD">
        <w:t>You can call us.</w:t>
      </w:r>
    </w:p>
    <w:p w14:paraId="46A2108F" w14:textId="77777777" w:rsidR="004C5D62" w:rsidRPr="00C201D9" w:rsidRDefault="004C5D62" w:rsidP="004C5D62">
      <w:pPr>
        <w:rPr>
          <w:rStyle w:val="IntenseEmphasis1"/>
        </w:rPr>
      </w:pPr>
      <w:r w:rsidRPr="00343329">
        <w:rPr>
          <w:rStyle w:val="IntenseEmphasis1"/>
          <w:color w:val="000000" w:themeColor="text1"/>
        </w:rPr>
        <w:t>1800 800 110</w:t>
      </w:r>
    </w:p>
    <w:p w14:paraId="526228DF" w14:textId="77777777" w:rsidR="004C5D62" w:rsidRDefault="004C5D62" w:rsidP="004C5D62">
      <w:r>
        <w:t>Follow us on Facebook.</w:t>
      </w:r>
    </w:p>
    <w:p w14:paraId="1AC6D492" w14:textId="58806097" w:rsidR="004C5D62" w:rsidRPr="007F221A" w:rsidRDefault="009A2AA5" w:rsidP="004C5D62">
      <w:pPr>
        <w:rPr>
          <w:rStyle w:val="Hyperlink"/>
          <w:rFonts w:cs="Arial"/>
        </w:rPr>
      </w:pPr>
      <w:r>
        <w:t xml:space="preserve">Website – </w:t>
      </w:r>
      <w:hyperlink r:id="rId14" w:history="1">
        <w:r w:rsidRPr="00713FCF">
          <w:rPr>
            <w:rStyle w:val="Hyperlink"/>
          </w:rPr>
          <w:t>www.facebook.com/NDISAus</w:t>
        </w:r>
      </w:hyperlink>
    </w:p>
    <w:p w14:paraId="58D5AB8C" w14:textId="77777777" w:rsidR="004C5D62" w:rsidRDefault="004C5D62" w:rsidP="004C5D62">
      <w:r>
        <w:t>Follow us on X.</w:t>
      </w:r>
    </w:p>
    <w:p w14:paraId="1822F0C7" w14:textId="77777777" w:rsidR="004C5D62" w:rsidRDefault="004C5D62" w:rsidP="004C5D62">
      <w:r>
        <w:t xml:space="preserve">X used to be called Twitter. </w:t>
      </w:r>
    </w:p>
    <w:p w14:paraId="0F7BD0BF" w14:textId="77777777" w:rsidR="004C5D62" w:rsidRPr="00C201D9" w:rsidRDefault="004C5D62" w:rsidP="004C5D62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6CED879F" w14:textId="77777777" w:rsidR="00AE2123" w:rsidRDefault="00AE2123" w:rsidP="004C5D62">
      <w:pPr>
        <w:rPr>
          <w:rFonts w:cs="Times New Roman"/>
          <w:sz w:val="32"/>
          <w:szCs w:val="26"/>
        </w:rPr>
      </w:pPr>
      <w:bookmarkStart w:id="110" w:name="_Toc43391514"/>
      <w:r>
        <w:br w:type="page"/>
      </w:r>
    </w:p>
    <w:p w14:paraId="6F78DBBD" w14:textId="77777777" w:rsidR="00CD310C" w:rsidRPr="00AA574A" w:rsidRDefault="00CD310C" w:rsidP="00AA574A">
      <w:pPr>
        <w:pStyle w:val="Heading3"/>
      </w:pPr>
      <w:r w:rsidRPr="00AA574A">
        <w:t>Support to talk to us</w:t>
      </w:r>
      <w:bookmarkEnd w:id="110"/>
    </w:p>
    <w:p w14:paraId="1792CAD9" w14:textId="1CC42CE1" w:rsidR="009A2AA5" w:rsidRDefault="004C5D62" w:rsidP="009A2AA5">
      <w:r w:rsidRPr="00DD552E">
        <w:t xml:space="preserve">You can talk to us online using our webchat feature at the top of </w:t>
      </w:r>
      <w:r w:rsidRPr="009A2AA5">
        <w:t>our</w:t>
      </w:r>
      <w:r w:rsidR="009A2AA5">
        <w:t> </w:t>
      </w:r>
      <w:r w:rsidRPr="009A2AA5">
        <w:t>website</w:t>
      </w:r>
      <w:r w:rsidRPr="00DD552E">
        <w:t xml:space="preserve">. </w:t>
      </w:r>
    </w:p>
    <w:p w14:paraId="6855AE4B" w14:textId="504F91A2" w:rsidR="004C5D62" w:rsidRPr="00AA574A" w:rsidRDefault="004C5D62" w:rsidP="009A2AA5">
      <w:pPr>
        <w:rPr>
          <w:b/>
          <w:color w:val="6B2976"/>
        </w:rPr>
      </w:pPr>
      <w:hyperlink r:id="rId15" w:history="1">
        <w:r w:rsidRPr="00DD552E">
          <w:rPr>
            <w:rStyle w:val="Hyperlink"/>
          </w:rPr>
          <w:t>www.ndis.gov.au</w:t>
        </w:r>
      </w:hyperlink>
    </w:p>
    <w:p w14:paraId="3A0C6836" w14:textId="01DE3ABE" w:rsidR="004C5D62" w:rsidRDefault="004C5D62" w:rsidP="004C5D62">
      <w:r>
        <w:t>If you speak a language other than English, you can call:</w:t>
      </w:r>
    </w:p>
    <w:p w14:paraId="0906A7DA" w14:textId="77777777" w:rsidR="004C5D62" w:rsidRDefault="004C5D62" w:rsidP="004C5D62">
      <w:r>
        <w:t>Translating and Interpreting Service (TIS)</w:t>
      </w:r>
    </w:p>
    <w:p w14:paraId="5F620D91" w14:textId="77777777" w:rsidR="004C5D62" w:rsidRPr="00C201D9" w:rsidRDefault="004C5D62" w:rsidP="004C5D62">
      <w:pPr>
        <w:rPr>
          <w:rStyle w:val="IntenseEmphasis1"/>
        </w:rPr>
      </w:pPr>
      <w:r w:rsidRPr="00343329">
        <w:rPr>
          <w:rStyle w:val="IntenseEmphasis1"/>
          <w:color w:val="000000" w:themeColor="text1"/>
        </w:rPr>
        <w:t>131 450</w:t>
      </w:r>
    </w:p>
    <w:p w14:paraId="4FAF566E" w14:textId="614CC44E" w:rsidR="004C5D62" w:rsidRPr="00C20DF2" w:rsidRDefault="004C5D62" w:rsidP="004C5D62">
      <w:r>
        <w:t>If you have a speech or hearing impairment, you can call:</w:t>
      </w:r>
    </w:p>
    <w:p w14:paraId="1493A33D" w14:textId="77777777" w:rsidR="004C5D62" w:rsidRDefault="004C5D62" w:rsidP="004C5D62">
      <w:r w:rsidRPr="00C20DF2">
        <w:t>TTY</w:t>
      </w:r>
    </w:p>
    <w:p w14:paraId="7EEA1680" w14:textId="5C07C8C2" w:rsidR="004C5D62" w:rsidRPr="00C201D9" w:rsidRDefault="009A2AA5" w:rsidP="004C5D62">
      <w:pPr>
        <w:rPr>
          <w:rStyle w:val="IntenseEmphasis1"/>
        </w:rPr>
      </w:pPr>
      <w:r w:rsidRPr="009A2AA5">
        <w:t>Phone –</w:t>
      </w:r>
      <w:r>
        <w:rPr>
          <w:rStyle w:val="IntenseEmphasis1"/>
          <w:color w:val="000000" w:themeColor="text1"/>
        </w:rPr>
        <w:t xml:space="preserve"> </w:t>
      </w:r>
      <w:r w:rsidR="004C5D62" w:rsidRPr="00343329">
        <w:rPr>
          <w:rStyle w:val="IntenseEmphasis1"/>
          <w:color w:val="000000" w:themeColor="text1"/>
        </w:rPr>
        <w:t>1800 555 677</w:t>
      </w:r>
    </w:p>
    <w:p w14:paraId="756E274E" w14:textId="77777777" w:rsidR="004C5D62" w:rsidRDefault="004C5D62" w:rsidP="004C5D62">
      <w:r w:rsidRPr="00C20DF2">
        <w:t>Speak and Listen</w:t>
      </w:r>
    </w:p>
    <w:p w14:paraId="1DE6D074" w14:textId="2BDF50E6" w:rsidR="004C5D62" w:rsidRPr="00C201D9" w:rsidRDefault="009A2AA5" w:rsidP="004C5D62">
      <w:pPr>
        <w:rPr>
          <w:rStyle w:val="IntenseEmphasis1"/>
        </w:rPr>
      </w:pPr>
      <w:r w:rsidRPr="009A2AA5">
        <w:t>Phone –</w:t>
      </w:r>
      <w:r>
        <w:t xml:space="preserve"> </w:t>
      </w:r>
      <w:r w:rsidR="004C5D62" w:rsidRPr="00343329">
        <w:rPr>
          <w:rStyle w:val="IntenseEmphasis1"/>
          <w:color w:val="000000" w:themeColor="text1"/>
        </w:rPr>
        <w:t>1800 555 727</w:t>
      </w:r>
    </w:p>
    <w:p w14:paraId="3AD7A205" w14:textId="77777777" w:rsidR="004C5D62" w:rsidRDefault="004C5D62" w:rsidP="004C5D62">
      <w:r>
        <w:t>National Relay Service</w:t>
      </w:r>
    </w:p>
    <w:p w14:paraId="7D6F7646" w14:textId="25648E7E" w:rsidR="004C5D62" w:rsidRPr="00343329" w:rsidRDefault="009A2AA5" w:rsidP="004C5D62">
      <w:pPr>
        <w:rPr>
          <w:rStyle w:val="IntenseEmphasis1"/>
          <w:color w:val="000000" w:themeColor="text1"/>
        </w:rPr>
      </w:pPr>
      <w:r w:rsidRPr="009A2AA5">
        <w:t>Phone –</w:t>
      </w:r>
      <w:r>
        <w:t xml:space="preserve"> </w:t>
      </w:r>
      <w:r w:rsidR="004C5D62" w:rsidRPr="00343329">
        <w:rPr>
          <w:rStyle w:val="IntenseEmphasis1"/>
          <w:color w:val="000000" w:themeColor="text1"/>
        </w:rPr>
        <w:t>133 677</w:t>
      </w:r>
    </w:p>
    <w:p w14:paraId="3819612D" w14:textId="786F147A" w:rsidR="004C5D62" w:rsidRPr="00CD310C" w:rsidRDefault="009A2AA5" w:rsidP="004C5D62">
      <w:pPr>
        <w:rPr>
          <w:rStyle w:val="Hyperlink"/>
        </w:rPr>
      </w:pPr>
      <w:r w:rsidRPr="009A2AA5">
        <w:t>Website –</w:t>
      </w:r>
      <w:r>
        <w:t xml:space="preserve"> </w:t>
      </w:r>
      <w:hyperlink r:id="rId16" w:history="1">
        <w:r w:rsidRPr="00713FCF">
          <w:rPr>
            <w:rStyle w:val="Hyperlink"/>
          </w:rPr>
          <w:t>www.accesshub.gov.au/about-the-nrs</w:t>
        </w:r>
      </w:hyperlink>
      <w:r>
        <w:rPr>
          <w:rStyle w:val="Hyperlink"/>
        </w:rPr>
        <w:t xml:space="preserve"> </w:t>
      </w:r>
      <w:r w:rsidR="004C5D62">
        <w:rPr>
          <w:rStyle w:val="Hyperlink"/>
        </w:rPr>
        <w:t xml:space="preserve"> </w:t>
      </w:r>
    </w:p>
    <w:p w14:paraId="1F963F22" w14:textId="6200C90D" w:rsidR="002A6911" w:rsidRPr="009A2AA5" w:rsidRDefault="002A6911" w:rsidP="009A2AA5">
      <w:bookmarkStart w:id="111" w:name="_Toc43391452"/>
      <w:bookmarkStart w:id="112" w:name="_Toc43391515"/>
      <w:bookmarkStart w:id="113" w:name="_Ref117079481"/>
      <w:bookmarkStart w:id="114" w:name="_Ref124149671"/>
      <w:bookmarkStart w:id="115" w:name="_Ref124149688"/>
      <w:bookmarkStart w:id="116" w:name="_Toc185409723"/>
      <w:bookmarkStart w:id="117" w:name="_Toc187658091"/>
      <w:r>
        <w:br w:type="page"/>
      </w:r>
    </w:p>
    <w:p w14:paraId="6ED8F9E4" w14:textId="0B804C20" w:rsidR="008928D5" w:rsidRDefault="008928D5" w:rsidP="00DD389A">
      <w:pPr>
        <w:pStyle w:val="Heading2"/>
      </w:pPr>
      <w:bookmarkStart w:id="118" w:name="_Word_list"/>
      <w:bookmarkStart w:id="119" w:name="_Ref187828616"/>
      <w:bookmarkEnd w:id="118"/>
      <w:r>
        <w:t>Wor</w:t>
      </w:r>
      <w:r w:rsidRPr="00C65783">
        <w:t>d li</w:t>
      </w:r>
      <w:r>
        <w:t>st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9"/>
    </w:p>
    <w:p w14:paraId="14F7A0A2" w14:textId="77777777" w:rsidR="00115682" w:rsidRPr="00B72016" w:rsidRDefault="00115682" w:rsidP="004C5D62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0C0C22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92D5DCE" w14:textId="77777777" w:rsidR="004C5D62" w:rsidRDefault="004C5D62" w:rsidP="009A2AA5">
      <w:pPr>
        <w:pStyle w:val="WordList"/>
        <w:spacing w:before="240"/>
      </w:pPr>
      <w:r>
        <w:t>Co-design</w:t>
      </w:r>
    </w:p>
    <w:p w14:paraId="7C74777B" w14:textId="77777777" w:rsidR="004C5D62" w:rsidRDefault="004C5D62" w:rsidP="004C5D62">
      <w:r>
        <w:t>Co-design is when people work together to:</w:t>
      </w:r>
    </w:p>
    <w:p w14:paraId="1B18AD1C" w14:textId="77777777" w:rsidR="004C5D62" w:rsidRPr="002A6911" w:rsidRDefault="004C5D62" w:rsidP="002A6911">
      <w:pPr>
        <w:pStyle w:val="ListParagraph"/>
      </w:pPr>
      <w:r>
        <w:t xml:space="preserve">make </w:t>
      </w:r>
      <w:r w:rsidRPr="002A6911">
        <w:t>something new</w:t>
      </w:r>
    </w:p>
    <w:p w14:paraId="1CB5D5BA" w14:textId="77777777" w:rsidR="004C5D62" w:rsidRDefault="004C5D62" w:rsidP="002A6911">
      <w:pPr>
        <w:pStyle w:val="ListParagraph"/>
      </w:pPr>
      <w:r w:rsidRPr="002A6911">
        <w:t>improve h</w:t>
      </w:r>
      <w:r>
        <w:t>ow something works.</w:t>
      </w:r>
    </w:p>
    <w:p w14:paraId="06D51026" w14:textId="77777777" w:rsidR="004C5D62" w:rsidRPr="00346A8D" w:rsidRDefault="004C5D62" w:rsidP="009A2AA5">
      <w:pPr>
        <w:pStyle w:val="WordList"/>
        <w:spacing w:before="240"/>
      </w:pPr>
      <w:r w:rsidRPr="00346A8D">
        <w:t>Country</w:t>
      </w:r>
    </w:p>
    <w:p w14:paraId="36D93189" w14:textId="77777777" w:rsidR="004C5D62" w:rsidRDefault="004C5D62" w:rsidP="004C5D62">
      <w:r w:rsidRPr="000F1C4D">
        <w:t>Country means the land, water, sky and everything within them.</w:t>
      </w:r>
      <w:r w:rsidRPr="000F1C4D">
        <w:rPr>
          <w:rFonts w:ascii="Calibri" w:hAnsi="Calibri" w:cs="Calibri"/>
        </w:rPr>
        <w:t> </w:t>
      </w:r>
    </w:p>
    <w:p w14:paraId="454E234B" w14:textId="77777777" w:rsidR="004C5D62" w:rsidRDefault="004C5D62" w:rsidP="009A2AA5">
      <w:pPr>
        <w:pStyle w:val="WordList"/>
        <w:spacing w:before="240"/>
      </w:pPr>
      <w:r>
        <w:t>Culturally safe</w:t>
      </w:r>
    </w:p>
    <w:p w14:paraId="61ACDBDF" w14:textId="77777777" w:rsidR="004C5D62" w:rsidRDefault="004C5D62" w:rsidP="004C5D62">
      <w:r>
        <w:t>When something is culturally safe, people feel:</w:t>
      </w:r>
    </w:p>
    <w:p w14:paraId="3F7BDBDE" w14:textId="77777777" w:rsidR="004C5D62" w:rsidRPr="002A6911" w:rsidRDefault="004C5D62" w:rsidP="002A6911">
      <w:pPr>
        <w:pStyle w:val="ListParagraph"/>
      </w:pPr>
      <w:r>
        <w:t xml:space="preserve">respected </w:t>
      </w:r>
      <w:r w:rsidRPr="002A6911">
        <w:t>and heard</w:t>
      </w:r>
    </w:p>
    <w:p w14:paraId="0DAEB608" w14:textId="77777777" w:rsidR="004C5D62" w:rsidRPr="00137138" w:rsidRDefault="004C5D62" w:rsidP="002A6911">
      <w:pPr>
        <w:pStyle w:val="ListParagraph"/>
      </w:pPr>
      <w:r w:rsidRPr="002A6911">
        <w:t>safe to be</w:t>
      </w:r>
      <w:r>
        <w:t xml:space="preserve"> who they are.</w:t>
      </w:r>
    </w:p>
    <w:p w14:paraId="028A1758" w14:textId="77777777" w:rsidR="004C5D62" w:rsidRDefault="004C5D62" w:rsidP="009A2AA5">
      <w:pPr>
        <w:pStyle w:val="WordList"/>
        <w:spacing w:before="240"/>
      </w:pPr>
      <w:r>
        <w:t>Culture</w:t>
      </w:r>
    </w:p>
    <w:p w14:paraId="06AE348F" w14:textId="77777777" w:rsidR="004C5D62" w:rsidRPr="00346A8D" w:rsidRDefault="004C5D62" w:rsidP="009A2AA5">
      <w:pPr>
        <w:spacing w:before="240"/>
      </w:pPr>
      <w:r w:rsidRPr="00346A8D">
        <w:t>Culture is someone's way of life and what they</w:t>
      </w:r>
      <w:r w:rsidRPr="00346A8D">
        <w:rPr>
          <w:rFonts w:ascii="Calibri" w:hAnsi="Calibri" w:cs="Calibri"/>
        </w:rPr>
        <w:t> </w:t>
      </w:r>
      <w:r w:rsidRPr="00346A8D">
        <w:t>believe.</w:t>
      </w:r>
    </w:p>
    <w:p w14:paraId="6422FE28" w14:textId="77777777" w:rsidR="004C5D62" w:rsidRDefault="004C5D62" w:rsidP="00B04EA5">
      <w:pPr>
        <w:pStyle w:val="WordList"/>
      </w:pPr>
      <w:r>
        <w:t>National Disability Insurance Scheme (NDIS)</w:t>
      </w:r>
    </w:p>
    <w:p w14:paraId="2D7D3BCF" w14:textId="77777777" w:rsidR="004C5D62" w:rsidRPr="00B04EA5" w:rsidRDefault="004C5D62" w:rsidP="004C5D62">
      <w:r w:rsidRPr="00580806">
        <w:t>The NDIS supports people with disability by helping them pay for the supports and services they need.</w:t>
      </w:r>
      <w:r w:rsidRPr="00580806">
        <w:rPr>
          <w:rFonts w:ascii="Calibri" w:hAnsi="Calibri" w:cs="Calibri"/>
        </w:rPr>
        <w:t> </w:t>
      </w:r>
    </w:p>
    <w:p w14:paraId="386C4559" w14:textId="77777777" w:rsidR="004C5D62" w:rsidRDefault="004C5D62" w:rsidP="009A2AA5">
      <w:pPr>
        <w:pStyle w:val="WordList"/>
        <w:spacing w:before="240"/>
      </w:pPr>
      <w:r>
        <w:t>Participants</w:t>
      </w:r>
    </w:p>
    <w:p w14:paraId="2CAD364F" w14:textId="0D8BA381" w:rsidR="009A2AA5" w:rsidRDefault="004C5D62" w:rsidP="004C5D62">
      <w:pPr>
        <w:keepNext/>
      </w:pPr>
      <w:r>
        <w:t>Participants are people with disability who take part in the NDIS.</w:t>
      </w:r>
    </w:p>
    <w:p w14:paraId="6DF93C4F" w14:textId="0F4B2E3F" w:rsidR="004C5D62" w:rsidRPr="00A47051" w:rsidRDefault="009A2AA5" w:rsidP="009A2AA5">
      <w:pPr>
        <w:spacing w:before="0" w:after="0" w:line="240" w:lineRule="auto"/>
      </w:pPr>
      <w:r>
        <w:br w:type="page"/>
      </w:r>
    </w:p>
    <w:p w14:paraId="0C093969" w14:textId="77777777" w:rsidR="004C5D62" w:rsidRDefault="004C5D62" w:rsidP="009A2AA5">
      <w:pPr>
        <w:pStyle w:val="WordList"/>
        <w:spacing w:before="240"/>
      </w:pPr>
      <w:r>
        <w:t>Providers</w:t>
      </w:r>
    </w:p>
    <w:p w14:paraId="58EC3A46" w14:textId="77777777" w:rsidR="004C5D62" w:rsidRPr="00346A8D" w:rsidRDefault="004C5D62" w:rsidP="004C5D62">
      <w:r>
        <w:t>Providers support people with disability by delivering a service.</w:t>
      </w:r>
    </w:p>
    <w:p w14:paraId="7984740E" w14:textId="77777777" w:rsidR="004C5D62" w:rsidRDefault="004C5D62" w:rsidP="009A2AA5">
      <w:pPr>
        <w:pStyle w:val="WordList"/>
        <w:spacing w:before="240"/>
      </w:pPr>
      <w:r>
        <w:t>Strategy</w:t>
      </w:r>
    </w:p>
    <w:p w14:paraId="69653B1D" w14:textId="77777777" w:rsidR="004C5D62" w:rsidRPr="00A47051" w:rsidRDefault="004C5D62" w:rsidP="004C5D62">
      <w:r w:rsidRPr="00A31285">
        <w:t>A strategy is a plan for how we will do things in</w:t>
      </w:r>
      <w:r>
        <w:rPr>
          <w:rFonts w:ascii="Calibri" w:hAnsi="Calibri" w:cs="Calibri"/>
        </w:rPr>
        <w:t> </w:t>
      </w:r>
      <w:r w:rsidRPr="00A31285">
        <w:t>the future.</w:t>
      </w:r>
      <w:r w:rsidRPr="00A31285">
        <w:rPr>
          <w:rFonts w:ascii="Calibri" w:hAnsi="Calibri" w:cs="Calibri"/>
        </w:rPr>
        <w:t> </w:t>
      </w:r>
    </w:p>
    <w:p w14:paraId="09B54E6A" w14:textId="23D53E39" w:rsidR="004C5D62" w:rsidRPr="007F221A" w:rsidRDefault="004C5D62" w:rsidP="009A2AA5">
      <w:pPr>
        <w:spacing w:before="11040"/>
        <w:rPr>
          <w:szCs w:val="28"/>
        </w:rPr>
      </w:pPr>
      <w:r w:rsidRPr="007F221A">
        <w:rPr>
          <w:szCs w:val="28"/>
        </w:rPr>
        <w:t xml:space="preserve">The Information Access </w:t>
      </w:r>
      <w:r w:rsidRPr="009A2AA5">
        <w:t xml:space="preserve">Group created this </w:t>
      </w:r>
      <w:r w:rsidR="009A2AA5">
        <w:t xml:space="preserve">text-only </w:t>
      </w:r>
      <w:r w:rsidRPr="009A2AA5">
        <w:t xml:space="preserve">Easy Read document. </w:t>
      </w:r>
      <w:r w:rsidRPr="007F221A">
        <w:rPr>
          <w:szCs w:val="28"/>
        </w:rPr>
        <w:t>For</w:t>
      </w:r>
      <w:r>
        <w:rPr>
          <w:rFonts w:ascii="Calibri" w:hAnsi="Calibri" w:cs="Calibri"/>
          <w:szCs w:val="28"/>
        </w:rPr>
        <w:t> </w:t>
      </w:r>
      <w:r w:rsidRPr="007F221A">
        <w:rPr>
          <w:szCs w:val="28"/>
        </w:rPr>
        <w:t>any</w:t>
      </w:r>
      <w:r>
        <w:rPr>
          <w:rFonts w:ascii="Calibri" w:hAnsi="Calibri" w:cs="Calibri"/>
          <w:szCs w:val="28"/>
        </w:rPr>
        <w:t> </w:t>
      </w:r>
      <w:r w:rsidRPr="007F221A">
        <w:rPr>
          <w:szCs w:val="28"/>
        </w:rPr>
        <w:t xml:space="preserve">enquiries, please visit </w:t>
      </w:r>
      <w:hyperlink r:id="rId17" w:history="1">
        <w:r w:rsidRPr="007F221A">
          <w:rPr>
            <w:rStyle w:val="Hyperlink"/>
            <w:szCs w:val="28"/>
          </w:rPr>
          <w:t>www.informationaccessgroup.com</w:t>
        </w:r>
      </w:hyperlink>
      <w:r w:rsidRPr="007F221A">
        <w:rPr>
          <w:szCs w:val="28"/>
        </w:rPr>
        <w:t>. Quote</w:t>
      </w:r>
      <w:r>
        <w:rPr>
          <w:rFonts w:ascii="Calibri" w:hAnsi="Calibri" w:cs="Calibri"/>
          <w:szCs w:val="28"/>
        </w:rPr>
        <w:t> </w:t>
      </w:r>
      <w:r w:rsidRPr="007F221A">
        <w:rPr>
          <w:szCs w:val="28"/>
        </w:rPr>
        <w:t>job</w:t>
      </w:r>
      <w:r>
        <w:rPr>
          <w:rFonts w:ascii="Calibri" w:hAnsi="Calibri" w:cs="Calibri"/>
          <w:szCs w:val="28"/>
        </w:rPr>
        <w:t> </w:t>
      </w:r>
      <w:r w:rsidRPr="007F221A">
        <w:rPr>
          <w:szCs w:val="28"/>
        </w:rPr>
        <w:t>number</w:t>
      </w:r>
      <w:r>
        <w:rPr>
          <w:rFonts w:ascii="Calibri" w:hAnsi="Calibri" w:cs="Calibri"/>
          <w:szCs w:val="28"/>
        </w:rPr>
        <w:t> </w:t>
      </w:r>
      <w:r>
        <w:rPr>
          <w:szCs w:val="28"/>
        </w:rPr>
        <w:t>6099</w:t>
      </w:r>
      <w:r w:rsidRPr="007F221A">
        <w:rPr>
          <w:szCs w:val="28"/>
        </w:rPr>
        <w:t>.</w:t>
      </w:r>
      <w:bookmarkEnd w:id="93"/>
      <w:bookmarkEnd w:id="94"/>
    </w:p>
    <w:sectPr w:rsidR="004C5D62" w:rsidRPr="007F221A" w:rsidSect="009A2AA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E8A73" w14:textId="77777777" w:rsidR="00182E80" w:rsidRDefault="00182E80" w:rsidP="00134CC3">
      <w:pPr>
        <w:spacing w:before="0" w:after="0" w:line="240" w:lineRule="auto"/>
      </w:pPr>
      <w:r>
        <w:separator/>
      </w:r>
    </w:p>
  </w:endnote>
  <w:endnote w:type="continuationSeparator" w:id="0">
    <w:p w14:paraId="2C669312" w14:textId="77777777" w:rsidR="00182E80" w:rsidRDefault="00182E8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2B0A0E1" w14:textId="77777777" w:rsidR="00182E80" w:rsidRDefault="00182E8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CCA54" w14:textId="1C0777FA" w:rsidR="00384C4C" w:rsidRPr="009A2AA5" w:rsidRDefault="009A2AA5" w:rsidP="009A2AA5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3CA49" w14:textId="77777777" w:rsidR="00182E80" w:rsidRDefault="00182E8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FAD0F46" w14:textId="77777777" w:rsidR="00182E80" w:rsidRDefault="00182E8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39F63A2" w14:textId="77777777" w:rsidR="00182E80" w:rsidRDefault="00182E8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1A28"/>
    <w:multiLevelType w:val="hybridMultilevel"/>
    <w:tmpl w:val="4B16D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9076E"/>
    <w:multiLevelType w:val="hybridMultilevel"/>
    <w:tmpl w:val="65606D60"/>
    <w:lvl w:ilvl="0" w:tplc="9EB8634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0BE223B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057472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0D247F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FAFC229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E0E423F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F08CCC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120495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384537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2" w15:restartNumberingAfterBreak="0">
    <w:nsid w:val="09A06884"/>
    <w:multiLevelType w:val="hybridMultilevel"/>
    <w:tmpl w:val="D320F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6744"/>
    <w:multiLevelType w:val="hybridMultilevel"/>
    <w:tmpl w:val="B21A1D18"/>
    <w:lvl w:ilvl="0" w:tplc="8070ED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8BAE7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3688B5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E2A0A3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706EC35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C607E8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C4A89E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72F2451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1E620D3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0E504390"/>
    <w:multiLevelType w:val="hybridMultilevel"/>
    <w:tmpl w:val="6276E2B2"/>
    <w:lvl w:ilvl="0" w:tplc="591030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544675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BAB7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D0EEF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82E2D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2AC465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459A8A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3805FA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49471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5" w15:restartNumberingAfterBreak="0">
    <w:nsid w:val="11AA692F"/>
    <w:multiLevelType w:val="hybridMultilevel"/>
    <w:tmpl w:val="DCE4C8E4"/>
    <w:lvl w:ilvl="0" w:tplc="5F34B81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7BA874E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53208C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37277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73F6328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6989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B73C10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0E22B4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2078E4D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6" w15:restartNumberingAfterBreak="0">
    <w:nsid w:val="1BB53753"/>
    <w:multiLevelType w:val="hybridMultilevel"/>
    <w:tmpl w:val="59E8AD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B171FE5"/>
    <w:multiLevelType w:val="hybridMultilevel"/>
    <w:tmpl w:val="89AC15E2"/>
    <w:lvl w:ilvl="0" w:tplc="E82A57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868E62F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28C09B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C4D82CC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6FE13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AC248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0E508CC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2CE221E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FC8624C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9" w15:restartNumberingAfterBreak="0">
    <w:nsid w:val="440943E9"/>
    <w:multiLevelType w:val="hybridMultilevel"/>
    <w:tmpl w:val="292CDD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1968CA"/>
    <w:multiLevelType w:val="hybridMultilevel"/>
    <w:tmpl w:val="9CC6D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04742"/>
    <w:multiLevelType w:val="hybridMultilevel"/>
    <w:tmpl w:val="D988E09E"/>
    <w:lvl w:ilvl="0" w:tplc="AB069E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BC745D2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4D74D2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C0AAD5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C75A69F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2C03A7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8CE0D5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A30ADB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288E579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2" w15:restartNumberingAfterBreak="0">
    <w:nsid w:val="5DCA59D8"/>
    <w:multiLevelType w:val="hybridMultilevel"/>
    <w:tmpl w:val="D09A4B0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E228AC"/>
    <w:multiLevelType w:val="hybridMultilevel"/>
    <w:tmpl w:val="FA543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22ACB"/>
    <w:multiLevelType w:val="hybridMultilevel"/>
    <w:tmpl w:val="FE36F2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DC4D61"/>
    <w:multiLevelType w:val="hybridMultilevel"/>
    <w:tmpl w:val="A7A63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02F92"/>
    <w:multiLevelType w:val="hybridMultilevel"/>
    <w:tmpl w:val="5AE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9F41B5"/>
    <w:multiLevelType w:val="hybridMultilevel"/>
    <w:tmpl w:val="23107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F7B33"/>
    <w:multiLevelType w:val="hybridMultilevel"/>
    <w:tmpl w:val="62D29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7"/>
  </w:num>
  <w:num w:numId="2" w16cid:durableId="1499079697">
    <w:abstractNumId w:val="12"/>
  </w:num>
  <w:num w:numId="3" w16cid:durableId="412749213">
    <w:abstractNumId w:val="15"/>
  </w:num>
  <w:num w:numId="4" w16cid:durableId="383213184">
    <w:abstractNumId w:val="6"/>
  </w:num>
  <w:num w:numId="5" w16cid:durableId="2084404065">
    <w:abstractNumId w:val="18"/>
  </w:num>
  <w:num w:numId="6" w16cid:durableId="1385133196">
    <w:abstractNumId w:val="13"/>
  </w:num>
  <w:num w:numId="7" w16cid:durableId="179976228">
    <w:abstractNumId w:val="2"/>
  </w:num>
  <w:num w:numId="8" w16cid:durableId="1132871886">
    <w:abstractNumId w:val="16"/>
  </w:num>
  <w:num w:numId="9" w16cid:durableId="1079667494">
    <w:abstractNumId w:val="10"/>
  </w:num>
  <w:num w:numId="10" w16cid:durableId="1963463486">
    <w:abstractNumId w:val="17"/>
  </w:num>
  <w:num w:numId="11" w16cid:durableId="959845011">
    <w:abstractNumId w:val="9"/>
  </w:num>
  <w:num w:numId="12" w16cid:durableId="1145781981">
    <w:abstractNumId w:val="14"/>
  </w:num>
  <w:num w:numId="13" w16cid:durableId="946699041">
    <w:abstractNumId w:val="0"/>
  </w:num>
  <w:num w:numId="14" w16cid:durableId="2013482382">
    <w:abstractNumId w:val="3"/>
  </w:num>
  <w:num w:numId="15" w16cid:durableId="496264433">
    <w:abstractNumId w:val="11"/>
  </w:num>
  <w:num w:numId="16" w16cid:durableId="1141268252">
    <w:abstractNumId w:val="8"/>
  </w:num>
  <w:num w:numId="17" w16cid:durableId="599142413">
    <w:abstractNumId w:val="5"/>
  </w:num>
  <w:num w:numId="18" w16cid:durableId="1553075813">
    <w:abstractNumId w:val="4"/>
  </w:num>
  <w:num w:numId="19" w16cid:durableId="32996928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72B31"/>
    <w:rsid w:val="000007AA"/>
    <w:rsid w:val="000008AA"/>
    <w:rsid w:val="000033A2"/>
    <w:rsid w:val="00003F3E"/>
    <w:rsid w:val="00004C71"/>
    <w:rsid w:val="00004D32"/>
    <w:rsid w:val="000051EA"/>
    <w:rsid w:val="0000591C"/>
    <w:rsid w:val="00005C84"/>
    <w:rsid w:val="000069C7"/>
    <w:rsid w:val="00006C34"/>
    <w:rsid w:val="0000714E"/>
    <w:rsid w:val="0000729C"/>
    <w:rsid w:val="0000789C"/>
    <w:rsid w:val="00010060"/>
    <w:rsid w:val="000105AF"/>
    <w:rsid w:val="0001117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AD4"/>
    <w:rsid w:val="00016EEB"/>
    <w:rsid w:val="00017C44"/>
    <w:rsid w:val="0002090D"/>
    <w:rsid w:val="00020BF2"/>
    <w:rsid w:val="00020CAC"/>
    <w:rsid w:val="000227AE"/>
    <w:rsid w:val="000236B5"/>
    <w:rsid w:val="00025085"/>
    <w:rsid w:val="00026D9B"/>
    <w:rsid w:val="00026E8E"/>
    <w:rsid w:val="000276DA"/>
    <w:rsid w:val="00027AA7"/>
    <w:rsid w:val="0003212C"/>
    <w:rsid w:val="000326CA"/>
    <w:rsid w:val="00032BA9"/>
    <w:rsid w:val="00032C87"/>
    <w:rsid w:val="00033014"/>
    <w:rsid w:val="00033E23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C19"/>
    <w:rsid w:val="00052332"/>
    <w:rsid w:val="00053110"/>
    <w:rsid w:val="00053B9D"/>
    <w:rsid w:val="00055CA9"/>
    <w:rsid w:val="00056735"/>
    <w:rsid w:val="00056EB9"/>
    <w:rsid w:val="00057044"/>
    <w:rsid w:val="0005720B"/>
    <w:rsid w:val="00057E76"/>
    <w:rsid w:val="00060614"/>
    <w:rsid w:val="0006074B"/>
    <w:rsid w:val="00060E3E"/>
    <w:rsid w:val="00061E80"/>
    <w:rsid w:val="00061EAF"/>
    <w:rsid w:val="00061FF6"/>
    <w:rsid w:val="000625EB"/>
    <w:rsid w:val="00062681"/>
    <w:rsid w:val="0006339E"/>
    <w:rsid w:val="000638F0"/>
    <w:rsid w:val="00063AB4"/>
    <w:rsid w:val="00064806"/>
    <w:rsid w:val="00065443"/>
    <w:rsid w:val="00067033"/>
    <w:rsid w:val="00067268"/>
    <w:rsid w:val="000676E6"/>
    <w:rsid w:val="00071F00"/>
    <w:rsid w:val="0007213A"/>
    <w:rsid w:val="00073579"/>
    <w:rsid w:val="0007373D"/>
    <w:rsid w:val="000741EF"/>
    <w:rsid w:val="000749B6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986"/>
    <w:rsid w:val="00082C89"/>
    <w:rsid w:val="00083A0D"/>
    <w:rsid w:val="00084921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1C2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C22"/>
    <w:rsid w:val="000C0DBF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FDF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5CA"/>
    <w:rsid w:val="000E4C48"/>
    <w:rsid w:val="000E4E3C"/>
    <w:rsid w:val="000E55B2"/>
    <w:rsid w:val="000E5E0E"/>
    <w:rsid w:val="000E6C29"/>
    <w:rsid w:val="000F0022"/>
    <w:rsid w:val="000F1C4D"/>
    <w:rsid w:val="000F1FDA"/>
    <w:rsid w:val="000F2E2E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CD"/>
    <w:rsid w:val="000F5BEC"/>
    <w:rsid w:val="00100247"/>
    <w:rsid w:val="00101DC6"/>
    <w:rsid w:val="0010205D"/>
    <w:rsid w:val="001041A9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44D"/>
    <w:rsid w:val="001179C2"/>
    <w:rsid w:val="00117AEC"/>
    <w:rsid w:val="001207BF"/>
    <w:rsid w:val="00120A79"/>
    <w:rsid w:val="00120C33"/>
    <w:rsid w:val="00120EEC"/>
    <w:rsid w:val="00121BE9"/>
    <w:rsid w:val="00121EC5"/>
    <w:rsid w:val="00122AF2"/>
    <w:rsid w:val="00122FE0"/>
    <w:rsid w:val="00123A8C"/>
    <w:rsid w:val="00123D8F"/>
    <w:rsid w:val="00124307"/>
    <w:rsid w:val="00124F36"/>
    <w:rsid w:val="00125EE3"/>
    <w:rsid w:val="001264AC"/>
    <w:rsid w:val="001266CE"/>
    <w:rsid w:val="00126E41"/>
    <w:rsid w:val="00127993"/>
    <w:rsid w:val="00131635"/>
    <w:rsid w:val="00131AD3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6CAC"/>
    <w:rsid w:val="00136FFF"/>
    <w:rsid w:val="00137113"/>
    <w:rsid w:val="00137138"/>
    <w:rsid w:val="00137370"/>
    <w:rsid w:val="00137E2D"/>
    <w:rsid w:val="001406F8"/>
    <w:rsid w:val="00140DB8"/>
    <w:rsid w:val="0014133F"/>
    <w:rsid w:val="00141AEC"/>
    <w:rsid w:val="00141D69"/>
    <w:rsid w:val="0014367D"/>
    <w:rsid w:val="00144000"/>
    <w:rsid w:val="0014402F"/>
    <w:rsid w:val="001448DE"/>
    <w:rsid w:val="0014763F"/>
    <w:rsid w:val="00147C2C"/>
    <w:rsid w:val="00150649"/>
    <w:rsid w:val="001513F4"/>
    <w:rsid w:val="00151618"/>
    <w:rsid w:val="00151817"/>
    <w:rsid w:val="00151B51"/>
    <w:rsid w:val="0015329D"/>
    <w:rsid w:val="001536C4"/>
    <w:rsid w:val="00153E51"/>
    <w:rsid w:val="0015569B"/>
    <w:rsid w:val="001600B3"/>
    <w:rsid w:val="001604FB"/>
    <w:rsid w:val="00160B29"/>
    <w:rsid w:val="001619E4"/>
    <w:rsid w:val="00162701"/>
    <w:rsid w:val="00164186"/>
    <w:rsid w:val="00165037"/>
    <w:rsid w:val="00165099"/>
    <w:rsid w:val="0016570E"/>
    <w:rsid w:val="00165863"/>
    <w:rsid w:val="00165DF8"/>
    <w:rsid w:val="001663A3"/>
    <w:rsid w:val="001667D5"/>
    <w:rsid w:val="00166E19"/>
    <w:rsid w:val="00167927"/>
    <w:rsid w:val="001711FF"/>
    <w:rsid w:val="00172FC5"/>
    <w:rsid w:val="00173B3A"/>
    <w:rsid w:val="00173F69"/>
    <w:rsid w:val="00174829"/>
    <w:rsid w:val="00174B02"/>
    <w:rsid w:val="00174E26"/>
    <w:rsid w:val="0017586A"/>
    <w:rsid w:val="00176798"/>
    <w:rsid w:val="00176C83"/>
    <w:rsid w:val="00176FEF"/>
    <w:rsid w:val="0018024C"/>
    <w:rsid w:val="00180349"/>
    <w:rsid w:val="001807DA"/>
    <w:rsid w:val="00182E80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458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9C0"/>
    <w:rsid w:val="001C30A1"/>
    <w:rsid w:val="001C326A"/>
    <w:rsid w:val="001C37F1"/>
    <w:rsid w:val="001C38D3"/>
    <w:rsid w:val="001C3A08"/>
    <w:rsid w:val="001C3CDE"/>
    <w:rsid w:val="001C6408"/>
    <w:rsid w:val="001C6C2E"/>
    <w:rsid w:val="001C6D04"/>
    <w:rsid w:val="001C7304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053"/>
    <w:rsid w:val="001E291A"/>
    <w:rsid w:val="001E29FF"/>
    <w:rsid w:val="001E2B07"/>
    <w:rsid w:val="001E2B34"/>
    <w:rsid w:val="001E3790"/>
    <w:rsid w:val="001E48AD"/>
    <w:rsid w:val="001E5232"/>
    <w:rsid w:val="001E52F1"/>
    <w:rsid w:val="001E538A"/>
    <w:rsid w:val="001E57AD"/>
    <w:rsid w:val="001E5FE9"/>
    <w:rsid w:val="001E763A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6CB"/>
    <w:rsid w:val="001F4CEC"/>
    <w:rsid w:val="001F6752"/>
    <w:rsid w:val="001F6A2E"/>
    <w:rsid w:val="001F7D75"/>
    <w:rsid w:val="002007BC"/>
    <w:rsid w:val="00201A72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5C3"/>
    <w:rsid w:val="0022067F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FF4"/>
    <w:rsid w:val="00241398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0B5"/>
    <w:rsid w:val="00251174"/>
    <w:rsid w:val="00251618"/>
    <w:rsid w:val="002526D7"/>
    <w:rsid w:val="00252800"/>
    <w:rsid w:val="00253312"/>
    <w:rsid w:val="00254221"/>
    <w:rsid w:val="00254269"/>
    <w:rsid w:val="0025430D"/>
    <w:rsid w:val="00255E68"/>
    <w:rsid w:val="00256E86"/>
    <w:rsid w:val="00257CF8"/>
    <w:rsid w:val="002601B5"/>
    <w:rsid w:val="002605C8"/>
    <w:rsid w:val="00260B6C"/>
    <w:rsid w:val="00260DCD"/>
    <w:rsid w:val="002611B8"/>
    <w:rsid w:val="00261363"/>
    <w:rsid w:val="00261C3A"/>
    <w:rsid w:val="0026225B"/>
    <w:rsid w:val="00263757"/>
    <w:rsid w:val="002648A1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D3A"/>
    <w:rsid w:val="00273114"/>
    <w:rsid w:val="00274324"/>
    <w:rsid w:val="002759BA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E11"/>
    <w:rsid w:val="002A2EE3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911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648"/>
    <w:rsid w:val="002C5B50"/>
    <w:rsid w:val="002C6664"/>
    <w:rsid w:val="002C75B6"/>
    <w:rsid w:val="002C79AC"/>
    <w:rsid w:val="002D080A"/>
    <w:rsid w:val="002D220D"/>
    <w:rsid w:val="002D3DFE"/>
    <w:rsid w:val="002D4144"/>
    <w:rsid w:val="002D552C"/>
    <w:rsid w:val="002D55B1"/>
    <w:rsid w:val="002D5F7E"/>
    <w:rsid w:val="002D6314"/>
    <w:rsid w:val="002D6EC8"/>
    <w:rsid w:val="002D7BEA"/>
    <w:rsid w:val="002E0A8A"/>
    <w:rsid w:val="002E0A9F"/>
    <w:rsid w:val="002E0C4C"/>
    <w:rsid w:val="002E100F"/>
    <w:rsid w:val="002E38B5"/>
    <w:rsid w:val="002E3AA6"/>
    <w:rsid w:val="002E3BFB"/>
    <w:rsid w:val="002E4AA7"/>
    <w:rsid w:val="002E4B4A"/>
    <w:rsid w:val="002E535B"/>
    <w:rsid w:val="002E54F1"/>
    <w:rsid w:val="002E5B2D"/>
    <w:rsid w:val="002E5D89"/>
    <w:rsid w:val="002E5FFC"/>
    <w:rsid w:val="002E688F"/>
    <w:rsid w:val="002E6F5A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381"/>
    <w:rsid w:val="00302BF8"/>
    <w:rsid w:val="00302D64"/>
    <w:rsid w:val="00302E6C"/>
    <w:rsid w:val="0030594A"/>
    <w:rsid w:val="00305BA9"/>
    <w:rsid w:val="00307200"/>
    <w:rsid w:val="00307AEC"/>
    <w:rsid w:val="00310698"/>
    <w:rsid w:val="0031259F"/>
    <w:rsid w:val="00312B26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46"/>
    <w:rsid w:val="00326CF7"/>
    <w:rsid w:val="00326FD1"/>
    <w:rsid w:val="0032794B"/>
    <w:rsid w:val="00331243"/>
    <w:rsid w:val="00331C1F"/>
    <w:rsid w:val="0033269A"/>
    <w:rsid w:val="0033281F"/>
    <w:rsid w:val="00332A20"/>
    <w:rsid w:val="003332F3"/>
    <w:rsid w:val="0033366A"/>
    <w:rsid w:val="003341BC"/>
    <w:rsid w:val="003341F4"/>
    <w:rsid w:val="00334EEB"/>
    <w:rsid w:val="0033556E"/>
    <w:rsid w:val="003357C1"/>
    <w:rsid w:val="00336532"/>
    <w:rsid w:val="0033698F"/>
    <w:rsid w:val="00336A2D"/>
    <w:rsid w:val="00336B9B"/>
    <w:rsid w:val="0033741E"/>
    <w:rsid w:val="00337DB1"/>
    <w:rsid w:val="00340481"/>
    <w:rsid w:val="00340BFB"/>
    <w:rsid w:val="0034119D"/>
    <w:rsid w:val="0034139F"/>
    <w:rsid w:val="003425A0"/>
    <w:rsid w:val="00343329"/>
    <w:rsid w:val="00343869"/>
    <w:rsid w:val="00343C29"/>
    <w:rsid w:val="00343CB8"/>
    <w:rsid w:val="00344255"/>
    <w:rsid w:val="00344601"/>
    <w:rsid w:val="00344D04"/>
    <w:rsid w:val="00345859"/>
    <w:rsid w:val="00346A8D"/>
    <w:rsid w:val="00347BF5"/>
    <w:rsid w:val="00350298"/>
    <w:rsid w:val="003502B8"/>
    <w:rsid w:val="00350760"/>
    <w:rsid w:val="003509A2"/>
    <w:rsid w:val="0035235E"/>
    <w:rsid w:val="003523D6"/>
    <w:rsid w:val="00352926"/>
    <w:rsid w:val="00352DEA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201"/>
    <w:rsid w:val="00364E77"/>
    <w:rsid w:val="00365437"/>
    <w:rsid w:val="003655F9"/>
    <w:rsid w:val="00365F18"/>
    <w:rsid w:val="00366A3D"/>
    <w:rsid w:val="00366D0C"/>
    <w:rsid w:val="00367EFB"/>
    <w:rsid w:val="00367F2B"/>
    <w:rsid w:val="00370A3B"/>
    <w:rsid w:val="00370B82"/>
    <w:rsid w:val="003741D2"/>
    <w:rsid w:val="0037449D"/>
    <w:rsid w:val="0037458D"/>
    <w:rsid w:val="00374CB3"/>
    <w:rsid w:val="003751E6"/>
    <w:rsid w:val="003763EE"/>
    <w:rsid w:val="003766DC"/>
    <w:rsid w:val="00376BB0"/>
    <w:rsid w:val="00377BAF"/>
    <w:rsid w:val="00377BCD"/>
    <w:rsid w:val="003809AE"/>
    <w:rsid w:val="00381C18"/>
    <w:rsid w:val="00381C4C"/>
    <w:rsid w:val="00382633"/>
    <w:rsid w:val="0038327A"/>
    <w:rsid w:val="00383968"/>
    <w:rsid w:val="00384618"/>
    <w:rsid w:val="003846BE"/>
    <w:rsid w:val="00384C4C"/>
    <w:rsid w:val="00384EA5"/>
    <w:rsid w:val="00386587"/>
    <w:rsid w:val="003867E0"/>
    <w:rsid w:val="00386883"/>
    <w:rsid w:val="00386993"/>
    <w:rsid w:val="003873C3"/>
    <w:rsid w:val="00390979"/>
    <w:rsid w:val="00391816"/>
    <w:rsid w:val="00391DE8"/>
    <w:rsid w:val="00392562"/>
    <w:rsid w:val="0039312B"/>
    <w:rsid w:val="003932E2"/>
    <w:rsid w:val="0039446F"/>
    <w:rsid w:val="00394E4E"/>
    <w:rsid w:val="003955F4"/>
    <w:rsid w:val="0039574C"/>
    <w:rsid w:val="003962D0"/>
    <w:rsid w:val="003965C9"/>
    <w:rsid w:val="00397314"/>
    <w:rsid w:val="00397682"/>
    <w:rsid w:val="003978EE"/>
    <w:rsid w:val="00397CE1"/>
    <w:rsid w:val="003A0025"/>
    <w:rsid w:val="003A29BA"/>
    <w:rsid w:val="003A4128"/>
    <w:rsid w:val="003A4797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0E2"/>
    <w:rsid w:val="003B63EC"/>
    <w:rsid w:val="003B6F09"/>
    <w:rsid w:val="003B77FF"/>
    <w:rsid w:val="003C063F"/>
    <w:rsid w:val="003C0691"/>
    <w:rsid w:val="003C0CDC"/>
    <w:rsid w:val="003C1DB5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92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1E17"/>
    <w:rsid w:val="003F204C"/>
    <w:rsid w:val="003F24C7"/>
    <w:rsid w:val="003F2984"/>
    <w:rsid w:val="003F37DD"/>
    <w:rsid w:val="003F3AEC"/>
    <w:rsid w:val="003F426C"/>
    <w:rsid w:val="003F437C"/>
    <w:rsid w:val="003F516C"/>
    <w:rsid w:val="003F5864"/>
    <w:rsid w:val="003F5ED6"/>
    <w:rsid w:val="003F7A86"/>
    <w:rsid w:val="003F7CB1"/>
    <w:rsid w:val="003F7F50"/>
    <w:rsid w:val="0040036A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07A0"/>
    <w:rsid w:val="0041265F"/>
    <w:rsid w:val="00412774"/>
    <w:rsid w:val="00412B90"/>
    <w:rsid w:val="004139D8"/>
    <w:rsid w:val="00413BDE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1C9"/>
    <w:rsid w:val="00431449"/>
    <w:rsid w:val="004317FD"/>
    <w:rsid w:val="004318DF"/>
    <w:rsid w:val="004330C2"/>
    <w:rsid w:val="00433180"/>
    <w:rsid w:val="004333A1"/>
    <w:rsid w:val="00433D3C"/>
    <w:rsid w:val="00433F9E"/>
    <w:rsid w:val="00436C3C"/>
    <w:rsid w:val="00436C51"/>
    <w:rsid w:val="0044021C"/>
    <w:rsid w:val="004408DA"/>
    <w:rsid w:val="00440DA1"/>
    <w:rsid w:val="00441B81"/>
    <w:rsid w:val="004428D8"/>
    <w:rsid w:val="00442C08"/>
    <w:rsid w:val="00443E4B"/>
    <w:rsid w:val="00444C3B"/>
    <w:rsid w:val="0044684A"/>
    <w:rsid w:val="0044720B"/>
    <w:rsid w:val="00447301"/>
    <w:rsid w:val="00447AD7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EF5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0FD0"/>
    <w:rsid w:val="0047130E"/>
    <w:rsid w:val="00471313"/>
    <w:rsid w:val="00471BAE"/>
    <w:rsid w:val="00471D58"/>
    <w:rsid w:val="00471FFB"/>
    <w:rsid w:val="0047205E"/>
    <w:rsid w:val="00473952"/>
    <w:rsid w:val="004745BD"/>
    <w:rsid w:val="00474774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86132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69B2"/>
    <w:rsid w:val="004979BE"/>
    <w:rsid w:val="004A176E"/>
    <w:rsid w:val="004A225F"/>
    <w:rsid w:val="004A257D"/>
    <w:rsid w:val="004A2627"/>
    <w:rsid w:val="004A2D1D"/>
    <w:rsid w:val="004A3013"/>
    <w:rsid w:val="004A318E"/>
    <w:rsid w:val="004A32EF"/>
    <w:rsid w:val="004A32F5"/>
    <w:rsid w:val="004A37D1"/>
    <w:rsid w:val="004A3952"/>
    <w:rsid w:val="004A494B"/>
    <w:rsid w:val="004A4E4C"/>
    <w:rsid w:val="004A4E7F"/>
    <w:rsid w:val="004A6361"/>
    <w:rsid w:val="004A6877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5AC"/>
    <w:rsid w:val="004B5CAD"/>
    <w:rsid w:val="004B6665"/>
    <w:rsid w:val="004B7D69"/>
    <w:rsid w:val="004C0564"/>
    <w:rsid w:val="004C0606"/>
    <w:rsid w:val="004C0C43"/>
    <w:rsid w:val="004C0F29"/>
    <w:rsid w:val="004C17D7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D62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D18"/>
    <w:rsid w:val="004E1E57"/>
    <w:rsid w:val="004E2588"/>
    <w:rsid w:val="004E277B"/>
    <w:rsid w:val="004E3C1B"/>
    <w:rsid w:val="004E3C46"/>
    <w:rsid w:val="004E47A9"/>
    <w:rsid w:val="004E4DC4"/>
    <w:rsid w:val="004E5938"/>
    <w:rsid w:val="004E5ABE"/>
    <w:rsid w:val="004E604C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8FF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3B"/>
    <w:rsid w:val="005122B6"/>
    <w:rsid w:val="00513BDC"/>
    <w:rsid w:val="00513F80"/>
    <w:rsid w:val="00514105"/>
    <w:rsid w:val="00514301"/>
    <w:rsid w:val="00514E3B"/>
    <w:rsid w:val="00514EF1"/>
    <w:rsid w:val="00515070"/>
    <w:rsid w:val="0051657E"/>
    <w:rsid w:val="00516FB7"/>
    <w:rsid w:val="00520927"/>
    <w:rsid w:val="00520E4E"/>
    <w:rsid w:val="00521622"/>
    <w:rsid w:val="00521681"/>
    <w:rsid w:val="00521D24"/>
    <w:rsid w:val="00522E51"/>
    <w:rsid w:val="00522EE0"/>
    <w:rsid w:val="005237F9"/>
    <w:rsid w:val="00523D6D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79A"/>
    <w:rsid w:val="00527BC5"/>
    <w:rsid w:val="00527D52"/>
    <w:rsid w:val="00530437"/>
    <w:rsid w:val="00532AA7"/>
    <w:rsid w:val="00535D3D"/>
    <w:rsid w:val="00535D98"/>
    <w:rsid w:val="005408B7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FCC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F47"/>
    <w:rsid w:val="0056108A"/>
    <w:rsid w:val="00561713"/>
    <w:rsid w:val="00562CE5"/>
    <w:rsid w:val="00562E4E"/>
    <w:rsid w:val="00562EE0"/>
    <w:rsid w:val="00563892"/>
    <w:rsid w:val="00563E67"/>
    <w:rsid w:val="00563FCE"/>
    <w:rsid w:val="005641E3"/>
    <w:rsid w:val="00565E00"/>
    <w:rsid w:val="00566767"/>
    <w:rsid w:val="00566F05"/>
    <w:rsid w:val="00567387"/>
    <w:rsid w:val="00567AA7"/>
    <w:rsid w:val="00567D35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A2B"/>
    <w:rsid w:val="00576E58"/>
    <w:rsid w:val="0057778E"/>
    <w:rsid w:val="0058011F"/>
    <w:rsid w:val="00580806"/>
    <w:rsid w:val="00580CE0"/>
    <w:rsid w:val="00580D26"/>
    <w:rsid w:val="00580DCD"/>
    <w:rsid w:val="00581278"/>
    <w:rsid w:val="00581342"/>
    <w:rsid w:val="00581B3D"/>
    <w:rsid w:val="00581E1D"/>
    <w:rsid w:val="00582147"/>
    <w:rsid w:val="0058275E"/>
    <w:rsid w:val="00583079"/>
    <w:rsid w:val="00583D3F"/>
    <w:rsid w:val="0058439F"/>
    <w:rsid w:val="00584579"/>
    <w:rsid w:val="00584D66"/>
    <w:rsid w:val="00584EF4"/>
    <w:rsid w:val="00586AB8"/>
    <w:rsid w:val="00586E91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65"/>
    <w:rsid w:val="00595A9E"/>
    <w:rsid w:val="00595BF6"/>
    <w:rsid w:val="00596775"/>
    <w:rsid w:val="00596C0C"/>
    <w:rsid w:val="005A0F26"/>
    <w:rsid w:val="005A1C6F"/>
    <w:rsid w:val="005A21AC"/>
    <w:rsid w:val="005A3406"/>
    <w:rsid w:val="005A450A"/>
    <w:rsid w:val="005A46F1"/>
    <w:rsid w:val="005A4828"/>
    <w:rsid w:val="005A486F"/>
    <w:rsid w:val="005A49FB"/>
    <w:rsid w:val="005A4CF2"/>
    <w:rsid w:val="005A5CCA"/>
    <w:rsid w:val="005A6211"/>
    <w:rsid w:val="005A6A2B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1BC8"/>
    <w:rsid w:val="005C2896"/>
    <w:rsid w:val="005C2C45"/>
    <w:rsid w:val="005C3A36"/>
    <w:rsid w:val="005C48A1"/>
    <w:rsid w:val="005C568E"/>
    <w:rsid w:val="005C593D"/>
    <w:rsid w:val="005C5ABC"/>
    <w:rsid w:val="005C5CC6"/>
    <w:rsid w:val="005C5E7C"/>
    <w:rsid w:val="005D013E"/>
    <w:rsid w:val="005D21F1"/>
    <w:rsid w:val="005D2310"/>
    <w:rsid w:val="005D2759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274F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3E6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398"/>
    <w:rsid w:val="0060351E"/>
    <w:rsid w:val="00603C17"/>
    <w:rsid w:val="006051D8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1C5A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96B"/>
    <w:rsid w:val="006169E0"/>
    <w:rsid w:val="00617AA0"/>
    <w:rsid w:val="0062090B"/>
    <w:rsid w:val="00622022"/>
    <w:rsid w:val="0062234D"/>
    <w:rsid w:val="00622B26"/>
    <w:rsid w:val="00623177"/>
    <w:rsid w:val="00623724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37F45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6D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E8C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CCE"/>
    <w:rsid w:val="0066746B"/>
    <w:rsid w:val="006701B3"/>
    <w:rsid w:val="00670F45"/>
    <w:rsid w:val="006713FE"/>
    <w:rsid w:val="00672176"/>
    <w:rsid w:val="00672DBB"/>
    <w:rsid w:val="00674568"/>
    <w:rsid w:val="006750D4"/>
    <w:rsid w:val="006752A2"/>
    <w:rsid w:val="00675E81"/>
    <w:rsid w:val="00676A08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A5B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4936"/>
    <w:rsid w:val="006A07ED"/>
    <w:rsid w:val="006A2B35"/>
    <w:rsid w:val="006A34BF"/>
    <w:rsid w:val="006A3B43"/>
    <w:rsid w:val="006A4108"/>
    <w:rsid w:val="006A4192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9D8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05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1F92"/>
    <w:rsid w:val="006E2028"/>
    <w:rsid w:val="006E2818"/>
    <w:rsid w:val="006E2B32"/>
    <w:rsid w:val="006E2F6D"/>
    <w:rsid w:val="006E384A"/>
    <w:rsid w:val="006E413B"/>
    <w:rsid w:val="006E474F"/>
    <w:rsid w:val="006E4796"/>
    <w:rsid w:val="006E49D5"/>
    <w:rsid w:val="006E4B17"/>
    <w:rsid w:val="006E4EA0"/>
    <w:rsid w:val="006E57C5"/>
    <w:rsid w:val="006E6184"/>
    <w:rsid w:val="006F028F"/>
    <w:rsid w:val="006F0FDC"/>
    <w:rsid w:val="006F1240"/>
    <w:rsid w:val="006F152E"/>
    <w:rsid w:val="006F1C70"/>
    <w:rsid w:val="006F28B7"/>
    <w:rsid w:val="006F2B85"/>
    <w:rsid w:val="006F2C8C"/>
    <w:rsid w:val="006F302C"/>
    <w:rsid w:val="006F31F2"/>
    <w:rsid w:val="006F38AF"/>
    <w:rsid w:val="006F3B59"/>
    <w:rsid w:val="006F41A6"/>
    <w:rsid w:val="006F4551"/>
    <w:rsid w:val="006F4A9D"/>
    <w:rsid w:val="006F4CA4"/>
    <w:rsid w:val="006F586E"/>
    <w:rsid w:val="006F5A74"/>
    <w:rsid w:val="006F5ADB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C1C"/>
    <w:rsid w:val="007066CD"/>
    <w:rsid w:val="00707B18"/>
    <w:rsid w:val="00711748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751"/>
    <w:rsid w:val="00716B39"/>
    <w:rsid w:val="007175EB"/>
    <w:rsid w:val="00720C90"/>
    <w:rsid w:val="00720DDD"/>
    <w:rsid w:val="0072183B"/>
    <w:rsid w:val="00722638"/>
    <w:rsid w:val="007227CD"/>
    <w:rsid w:val="00722980"/>
    <w:rsid w:val="00722AEB"/>
    <w:rsid w:val="0072314C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1E9"/>
    <w:rsid w:val="0073426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16B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AB4"/>
    <w:rsid w:val="00772B22"/>
    <w:rsid w:val="00773939"/>
    <w:rsid w:val="00773FE7"/>
    <w:rsid w:val="00774412"/>
    <w:rsid w:val="00776E94"/>
    <w:rsid w:val="00777314"/>
    <w:rsid w:val="007778FA"/>
    <w:rsid w:val="00780CCC"/>
    <w:rsid w:val="00780E50"/>
    <w:rsid w:val="00781ED3"/>
    <w:rsid w:val="007821C0"/>
    <w:rsid w:val="007826A8"/>
    <w:rsid w:val="00782A10"/>
    <w:rsid w:val="00783BFD"/>
    <w:rsid w:val="00784132"/>
    <w:rsid w:val="00784273"/>
    <w:rsid w:val="007853DC"/>
    <w:rsid w:val="00785FE2"/>
    <w:rsid w:val="007861AA"/>
    <w:rsid w:val="00786260"/>
    <w:rsid w:val="00786459"/>
    <w:rsid w:val="0078648E"/>
    <w:rsid w:val="007873BC"/>
    <w:rsid w:val="007901A8"/>
    <w:rsid w:val="00790DE9"/>
    <w:rsid w:val="00791498"/>
    <w:rsid w:val="007914E8"/>
    <w:rsid w:val="00791A92"/>
    <w:rsid w:val="00791C6A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2AB"/>
    <w:rsid w:val="007A4444"/>
    <w:rsid w:val="007A5C97"/>
    <w:rsid w:val="007A7923"/>
    <w:rsid w:val="007A7BE5"/>
    <w:rsid w:val="007B0A37"/>
    <w:rsid w:val="007B0E1F"/>
    <w:rsid w:val="007B1389"/>
    <w:rsid w:val="007B258C"/>
    <w:rsid w:val="007B2A5F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D1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D7A16"/>
    <w:rsid w:val="007E02C0"/>
    <w:rsid w:val="007E075D"/>
    <w:rsid w:val="007E0AED"/>
    <w:rsid w:val="007E0B18"/>
    <w:rsid w:val="007E1602"/>
    <w:rsid w:val="007E1CE7"/>
    <w:rsid w:val="007E1CEE"/>
    <w:rsid w:val="007E1D8D"/>
    <w:rsid w:val="007E2223"/>
    <w:rsid w:val="007E242E"/>
    <w:rsid w:val="007E29CC"/>
    <w:rsid w:val="007E2A65"/>
    <w:rsid w:val="007E2E9C"/>
    <w:rsid w:val="007E38FB"/>
    <w:rsid w:val="007E39E2"/>
    <w:rsid w:val="007E4213"/>
    <w:rsid w:val="007E42B9"/>
    <w:rsid w:val="007E5055"/>
    <w:rsid w:val="007E51D2"/>
    <w:rsid w:val="007E64FB"/>
    <w:rsid w:val="007E6FD4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0A4F"/>
    <w:rsid w:val="00800BD4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9F0"/>
    <w:rsid w:val="00805D80"/>
    <w:rsid w:val="00806834"/>
    <w:rsid w:val="008068B2"/>
    <w:rsid w:val="00806C69"/>
    <w:rsid w:val="00810159"/>
    <w:rsid w:val="0081027F"/>
    <w:rsid w:val="00810468"/>
    <w:rsid w:val="00810A0A"/>
    <w:rsid w:val="00810F0F"/>
    <w:rsid w:val="0081128E"/>
    <w:rsid w:val="00811FC6"/>
    <w:rsid w:val="00814F54"/>
    <w:rsid w:val="00814FED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3FD1"/>
    <w:rsid w:val="00824443"/>
    <w:rsid w:val="00824BF6"/>
    <w:rsid w:val="00825046"/>
    <w:rsid w:val="00825909"/>
    <w:rsid w:val="00825C70"/>
    <w:rsid w:val="00825FEA"/>
    <w:rsid w:val="008265B9"/>
    <w:rsid w:val="00826F21"/>
    <w:rsid w:val="0082788A"/>
    <w:rsid w:val="00827D87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04A1"/>
    <w:rsid w:val="00841959"/>
    <w:rsid w:val="008436E7"/>
    <w:rsid w:val="00843DA2"/>
    <w:rsid w:val="00844798"/>
    <w:rsid w:val="00844AA2"/>
    <w:rsid w:val="00845D8F"/>
    <w:rsid w:val="0084628A"/>
    <w:rsid w:val="00846E78"/>
    <w:rsid w:val="00847330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245"/>
    <w:rsid w:val="00857436"/>
    <w:rsid w:val="0085761A"/>
    <w:rsid w:val="00857CEB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2FE"/>
    <w:rsid w:val="008719AC"/>
    <w:rsid w:val="00871A17"/>
    <w:rsid w:val="00871A9E"/>
    <w:rsid w:val="00872925"/>
    <w:rsid w:val="00873095"/>
    <w:rsid w:val="008732D5"/>
    <w:rsid w:val="0087336D"/>
    <w:rsid w:val="00873791"/>
    <w:rsid w:val="00873BF6"/>
    <w:rsid w:val="00873DF6"/>
    <w:rsid w:val="00874721"/>
    <w:rsid w:val="008748B2"/>
    <w:rsid w:val="00874F0B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056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92D"/>
    <w:rsid w:val="00897C5F"/>
    <w:rsid w:val="008A0810"/>
    <w:rsid w:val="008A0BEB"/>
    <w:rsid w:val="008A17E1"/>
    <w:rsid w:val="008A210E"/>
    <w:rsid w:val="008A2EEF"/>
    <w:rsid w:val="008A4FAA"/>
    <w:rsid w:val="008A5679"/>
    <w:rsid w:val="008A57A7"/>
    <w:rsid w:val="008A5DB9"/>
    <w:rsid w:val="008A677D"/>
    <w:rsid w:val="008A6B36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14"/>
    <w:rsid w:val="008B5EF8"/>
    <w:rsid w:val="008B71B3"/>
    <w:rsid w:val="008B7510"/>
    <w:rsid w:val="008B7BF2"/>
    <w:rsid w:val="008C0992"/>
    <w:rsid w:val="008C1D18"/>
    <w:rsid w:val="008C1FE7"/>
    <w:rsid w:val="008C21A1"/>
    <w:rsid w:val="008C249D"/>
    <w:rsid w:val="008C292D"/>
    <w:rsid w:val="008C3619"/>
    <w:rsid w:val="008C416E"/>
    <w:rsid w:val="008C4DF4"/>
    <w:rsid w:val="008C51BB"/>
    <w:rsid w:val="008C5C0E"/>
    <w:rsid w:val="008C67FE"/>
    <w:rsid w:val="008C6888"/>
    <w:rsid w:val="008C695E"/>
    <w:rsid w:val="008C6F9B"/>
    <w:rsid w:val="008C71F0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133"/>
    <w:rsid w:val="008E2344"/>
    <w:rsid w:val="008E2429"/>
    <w:rsid w:val="008E32B5"/>
    <w:rsid w:val="008E3AC9"/>
    <w:rsid w:val="008E5A05"/>
    <w:rsid w:val="008E5CF3"/>
    <w:rsid w:val="008E77E2"/>
    <w:rsid w:val="008E7D9C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4AD"/>
    <w:rsid w:val="00901AED"/>
    <w:rsid w:val="00901B60"/>
    <w:rsid w:val="00903A25"/>
    <w:rsid w:val="00904FF4"/>
    <w:rsid w:val="009056FF"/>
    <w:rsid w:val="009058E9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381D"/>
    <w:rsid w:val="009144E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73B"/>
    <w:rsid w:val="00920920"/>
    <w:rsid w:val="00920F18"/>
    <w:rsid w:val="009219BB"/>
    <w:rsid w:val="00921DE6"/>
    <w:rsid w:val="00922451"/>
    <w:rsid w:val="009224D2"/>
    <w:rsid w:val="0092304B"/>
    <w:rsid w:val="009232A0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F16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0BA"/>
    <w:rsid w:val="00951202"/>
    <w:rsid w:val="00951830"/>
    <w:rsid w:val="00951ED8"/>
    <w:rsid w:val="00951FD9"/>
    <w:rsid w:val="00951FDA"/>
    <w:rsid w:val="00952CE6"/>
    <w:rsid w:val="00953072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F59"/>
    <w:rsid w:val="00962E17"/>
    <w:rsid w:val="009632BD"/>
    <w:rsid w:val="009632DE"/>
    <w:rsid w:val="00964834"/>
    <w:rsid w:val="009648DF"/>
    <w:rsid w:val="0096552D"/>
    <w:rsid w:val="00965C5A"/>
    <w:rsid w:val="00967575"/>
    <w:rsid w:val="00967B6F"/>
    <w:rsid w:val="00970061"/>
    <w:rsid w:val="00970AB5"/>
    <w:rsid w:val="0097127B"/>
    <w:rsid w:val="009715EA"/>
    <w:rsid w:val="00971900"/>
    <w:rsid w:val="00971FDB"/>
    <w:rsid w:val="00972B31"/>
    <w:rsid w:val="00972DBF"/>
    <w:rsid w:val="00974BE4"/>
    <w:rsid w:val="00974C57"/>
    <w:rsid w:val="0097523B"/>
    <w:rsid w:val="009754E0"/>
    <w:rsid w:val="00976097"/>
    <w:rsid w:val="00976F33"/>
    <w:rsid w:val="00980F0D"/>
    <w:rsid w:val="009818C7"/>
    <w:rsid w:val="00981C91"/>
    <w:rsid w:val="00981EFC"/>
    <w:rsid w:val="009823EA"/>
    <w:rsid w:val="009829E4"/>
    <w:rsid w:val="00982F83"/>
    <w:rsid w:val="00983157"/>
    <w:rsid w:val="009840CD"/>
    <w:rsid w:val="009843B4"/>
    <w:rsid w:val="009847E9"/>
    <w:rsid w:val="00986198"/>
    <w:rsid w:val="00986C5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AA5"/>
    <w:rsid w:val="009A416E"/>
    <w:rsid w:val="009A44FE"/>
    <w:rsid w:val="009A474C"/>
    <w:rsid w:val="009A5071"/>
    <w:rsid w:val="009A72C5"/>
    <w:rsid w:val="009B005A"/>
    <w:rsid w:val="009B0F1D"/>
    <w:rsid w:val="009B2E1E"/>
    <w:rsid w:val="009B3499"/>
    <w:rsid w:val="009B3DBC"/>
    <w:rsid w:val="009B3E1B"/>
    <w:rsid w:val="009B3EEE"/>
    <w:rsid w:val="009B49F7"/>
    <w:rsid w:val="009B5861"/>
    <w:rsid w:val="009B6614"/>
    <w:rsid w:val="009B6711"/>
    <w:rsid w:val="009B6747"/>
    <w:rsid w:val="009B6EB2"/>
    <w:rsid w:val="009B7026"/>
    <w:rsid w:val="009B7182"/>
    <w:rsid w:val="009B72B9"/>
    <w:rsid w:val="009B77C2"/>
    <w:rsid w:val="009B7979"/>
    <w:rsid w:val="009B7FCC"/>
    <w:rsid w:val="009C04B1"/>
    <w:rsid w:val="009C08E3"/>
    <w:rsid w:val="009C1095"/>
    <w:rsid w:val="009C1173"/>
    <w:rsid w:val="009C1611"/>
    <w:rsid w:val="009C1952"/>
    <w:rsid w:val="009C21FB"/>
    <w:rsid w:val="009C3338"/>
    <w:rsid w:val="009C363B"/>
    <w:rsid w:val="009C37E3"/>
    <w:rsid w:val="009C4106"/>
    <w:rsid w:val="009C5D0B"/>
    <w:rsid w:val="009C5E74"/>
    <w:rsid w:val="009C6CC7"/>
    <w:rsid w:val="009C775F"/>
    <w:rsid w:val="009D031E"/>
    <w:rsid w:val="009D5C3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9E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3811"/>
    <w:rsid w:val="00A04142"/>
    <w:rsid w:val="00A04529"/>
    <w:rsid w:val="00A047CD"/>
    <w:rsid w:val="00A04DD4"/>
    <w:rsid w:val="00A05276"/>
    <w:rsid w:val="00A057E6"/>
    <w:rsid w:val="00A06064"/>
    <w:rsid w:val="00A063CF"/>
    <w:rsid w:val="00A07321"/>
    <w:rsid w:val="00A07F0A"/>
    <w:rsid w:val="00A10816"/>
    <w:rsid w:val="00A10EB2"/>
    <w:rsid w:val="00A10EB3"/>
    <w:rsid w:val="00A123AE"/>
    <w:rsid w:val="00A12731"/>
    <w:rsid w:val="00A13393"/>
    <w:rsid w:val="00A13482"/>
    <w:rsid w:val="00A1457C"/>
    <w:rsid w:val="00A145F2"/>
    <w:rsid w:val="00A1485A"/>
    <w:rsid w:val="00A15079"/>
    <w:rsid w:val="00A15641"/>
    <w:rsid w:val="00A166B5"/>
    <w:rsid w:val="00A17A35"/>
    <w:rsid w:val="00A17F2E"/>
    <w:rsid w:val="00A21743"/>
    <w:rsid w:val="00A2185F"/>
    <w:rsid w:val="00A22A91"/>
    <w:rsid w:val="00A2374A"/>
    <w:rsid w:val="00A23C2C"/>
    <w:rsid w:val="00A2403B"/>
    <w:rsid w:val="00A24596"/>
    <w:rsid w:val="00A24B7E"/>
    <w:rsid w:val="00A24BD9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85"/>
    <w:rsid w:val="00A312EF"/>
    <w:rsid w:val="00A322A0"/>
    <w:rsid w:val="00A33000"/>
    <w:rsid w:val="00A33062"/>
    <w:rsid w:val="00A342E8"/>
    <w:rsid w:val="00A343EE"/>
    <w:rsid w:val="00A3488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22D"/>
    <w:rsid w:val="00A45A07"/>
    <w:rsid w:val="00A47051"/>
    <w:rsid w:val="00A472BF"/>
    <w:rsid w:val="00A474BD"/>
    <w:rsid w:val="00A47539"/>
    <w:rsid w:val="00A478ED"/>
    <w:rsid w:val="00A47E20"/>
    <w:rsid w:val="00A50E23"/>
    <w:rsid w:val="00A512EF"/>
    <w:rsid w:val="00A51911"/>
    <w:rsid w:val="00A51B4F"/>
    <w:rsid w:val="00A51BBF"/>
    <w:rsid w:val="00A51CB6"/>
    <w:rsid w:val="00A52276"/>
    <w:rsid w:val="00A5248C"/>
    <w:rsid w:val="00A52EF9"/>
    <w:rsid w:val="00A53082"/>
    <w:rsid w:val="00A5317D"/>
    <w:rsid w:val="00A539CE"/>
    <w:rsid w:val="00A53CF7"/>
    <w:rsid w:val="00A53F17"/>
    <w:rsid w:val="00A54FEA"/>
    <w:rsid w:val="00A563C9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6C0E"/>
    <w:rsid w:val="00A674B2"/>
    <w:rsid w:val="00A70368"/>
    <w:rsid w:val="00A7121A"/>
    <w:rsid w:val="00A7132A"/>
    <w:rsid w:val="00A713FF"/>
    <w:rsid w:val="00A71627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BDC"/>
    <w:rsid w:val="00A76C90"/>
    <w:rsid w:val="00A772DA"/>
    <w:rsid w:val="00A807D8"/>
    <w:rsid w:val="00A80C80"/>
    <w:rsid w:val="00A81087"/>
    <w:rsid w:val="00A8112D"/>
    <w:rsid w:val="00A811E3"/>
    <w:rsid w:val="00A82A90"/>
    <w:rsid w:val="00A8346A"/>
    <w:rsid w:val="00A83B6A"/>
    <w:rsid w:val="00A8445A"/>
    <w:rsid w:val="00A8560F"/>
    <w:rsid w:val="00A85973"/>
    <w:rsid w:val="00A85C74"/>
    <w:rsid w:val="00A85CA2"/>
    <w:rsid w:val="00A85CB0"/>
    <w:rsid w:val="00A8686B"/>
    <w:rsid w:val="00A8707E"/>
    <w:rsid w:val="00A872ED"/>
    <w:rsid w:val="00A90E03"/>
    <w:rsid w:val="00A91FD7"/>
    <w:rsid w:val="00A9232D"/>
    <w:rsid w:val="00A92415"/>
    <w:rsid w:val="00A925AA"/>
    <w:rsid w:val="00A93A15"/>
    <w:rsid w:val="00A93E52"/>
    <w:rsid w:val="00A93F6D"/>
    <w:rsid w:val="00A9449E"/>
    <w:rsid w:val="00A957A0"/>
    <w:rsid w:val="00A95918"/>
    <w:rsid w:val="00A959B0"/>
    <w:rsid w:val="00A9604D"/>
    <w:rsid w:val="00A967BC"/>
    <w:rsid w:val="00A967C4"/>
    <w:rsid w:val="00A96E74"/>
    <w:rsid w:val="00A977D5"/>
    <w:rsid w:val="00A97979"/>
    <w:rsid w:val="00A97B9B"/>
    <w:rsid w:val="00AA046E"/>
    <w:rsid w:val="00AA09F2"/>
    <w:rsid w:val="00AA0A0E"/>
    <w:rsid w:val="00AA1742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8F7"/>
    <w:rsid w:val="00AB0DF1"/>
    <w:rsid w:val="00AB159F"/>
    <w:rsid w:val="00AB1AB8"/>
    <w:rsid w:val="00AB2E57"/>
    <w:rsid w:val="00AB2F9F"/>
    <w:rsid w:val="00AB44CE"/>
    <w:rsid w:val="00AB522D"/>
    <w:rsid w:val="00AB7182"/>
    <w:rsid w:val="00AB754E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19"/>
    <w:rsid w:val="00AD5A64"/>
    <w:rsid w:val="00AD5A89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4CC"/>
    <w:rsid w:val="00AF7FE2"/>
    <w:rsid w:val="00B0006E"/>
    <w:rsid w:val="00B00801"/>
    <w:rsid w:val="00B01A0A"/>
    <w:rsid w:val="00B01D10"/>
    <w:rsid w:val="00B01DB4"/>
    <w:rsid w:val="00B027D8"/>
    <w:rsid w:val="00B03804"/>
    <w:rsid w:val="00B04940"/>
    <w:rsid w:val="00B04EA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23C"/>
    <w:rsid w:val="00B20619"/>
    <w:rsid w:val="00B20899"/>
    <w:rsid w:val="00B208E0"/>
    <w:rsid w:val="00B20B9C"/>
    <w:rsid w:val="00B20D5A"/>
    <w:rsid w:val="00B21E68"/>
    <w:rsid w:val="00B22F30"/>
    <w:rsid w:val="00B23321"/>
    <w:rsid w:val="00B238CD"/>
    <w:rsid w:val="00B23B3B"/>
    <w:rsid w:val="00B23DEB"/>
    <w:rsid w:val="00B247D7"/>
    <w:rsid w:val="00B24B9D"/>
    <w:rsid w:val="00B25390"/>
    <w:rsid w:val="00B2587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07A3"/>
    <w:rsid w:val="00B42304"/>
    <w:rsid w:val="00B4269D"/>
    <w:rsid w:val="00B43697"/>
    <w:rsid w:val="00B439FF"/>
    <w:rsid w:val="00B450C5"/>
    <w:rsid w:val="00B463A7"/>
    <w:rsid w:val="00B46E1F"/>
    <w:rsid w:val="00B46E2A"/>
    <w:rsid w:val="00B50330"/>
    <w:rsid w:val="00B52120"/>
    <w:rsid w:val="00B52287"/>
    <w:rsid w:val="00B5263B"/>
    <w:rsid w:val="00B528D0"/>
    <w:rsid w:val="00B528D2"/>
    <w:rsid w:val="00B52C0C"/>
    <w:rsid w:val="00B52C57"/>
    <w:rsid w:val="00B531EA"/>
    <w:rsid w:val="00B549FC"/>
    <w:rsid w:val="00B557B1"/>
    <w:rsid w:val="00B56CA9"/>
    <w:rsid w:val="00B6077A"/>
    <w:rsid w:val="00B609E5"/>
    <w:rsid w:val="00B60B5F"/>
    <w:rsid w:val="00B60B81"/>
    <w:rsid w:val="00B60E1E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D89"/>
    <w:rsid w:val="00B70FB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331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0D21"/>
    <w:rsid w:val="00BA1447"/>
    <w:rsid w:val="00BA155C"/>
    <w:rsid w:val="00BA186A"/>
    <w:rsid w:val="00BA1926"/>
    <w:rsid w:val="00BA21F3"/>
    <w:rsid w:val="00BA377E"/>
    <w:rsid w:val="00BA4443"/>
    <w:rsid w:val="00BA5990"/>
    <w:rsid w:val="00BA5AB7"/>
    <w:rsid w:val="00BA5AEC"/>
    <w:rsid w:val="00BA6CA1"/>
    <w:rsid w:val="00BA6EBA"/>
    <w:rsid w:val="00BA74CB"/>
    <w:rsid w:val="00BA765E"/>
    <w:rsid w:val="00BA7C96"/>
    <w:rsid w:val="00BB025D"/>
    <w:rsid w:val="00BB066F"/>
    <w:rsid w:val="00BB0C0B"/>
    <w:rsid w:val="00BB0FE2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15B2"/>
    <w:rsid w:val="00BC3880"/>
    <w:rsid w:val="00BC3982"/>
    <w:rsid w:val="00BC416D"/>
    <w:rsid w:val="00BC480D"/>
    <w:rsid w:val="00BC51E1"/>
    <w:rsid w:val="00BC52C2"/>
    <w:rsid w:val="00BC52FB"/>
    <w:rsid w:val="00BC5771"/>
    <w:rsid w:val="00BC59A1"/>
    <w:rsid w:val="00BC5F03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887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20"/>
    <w:rsid w:val="00BF60AC"/>
    <w:rsid w:val="00BF6450"/>
    <w:rsid w:val="00BF6C84"/>
    <w:rsid w:val="00BF7011"/>
    <w:rsid w:val="00BF74D2"/>
    <w:rsid w:val="00BF7595"/>
    <w:rsid w:val="00BF7AAB"/>
    <w:rsid w:val="00C0097B"/>
    <w:rsid w:val="00C00AE6"/>
    <w:rsid w:val="00C0124E"/>
    <w:rsid w:val="00C01C6C"/>
    <w:rsid w:val="00C022B6"/>
    <w:rsid w:val="00C022E1"/>
    <w:rsid w:val="00C0250E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C28"/>
    <w:rsid w:val="00C20DFF"/>
    <w:rsid w:val="00C21068"/>
    <w:rsid w:val="00C21AB0"/>
    <w:rsid w:val="00C22021"/>
    <w:rsid w:val="00C2290A"/>
    <w:rsid w:val="00C23C12"/>
    <w:rsid w:val="00C24966"/>
    <w:rsid w:val="00C24D4E"/>
    <w:rsid w:val="00C24FE0"/>
    <w:rsid w:val="00C262A5"/>
    <w:rsid w:val="00C26397"/>
    <w:rsid w:val="00C27205"/>
    <w:rsid w:val="00C27345"/>
    <w:rsid w:val="00C2747F"/>
    <w:rsid w:val="00C27A00"/>
    <w:rsid w:val="00C30A04"/>
    <w:rsid w:val="00C30C57"/>
    <w:rsid w:val="00C318DA"/>
    <w:rsid w:val="00C321BB"/>
    <w:rsid w:val="00C32959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4F0"/>
    <w:rsid w:val="00C5092D"/>
    <w:rsid w:val="00C510AC"/>
    <w:rsid w:val="00C52C2E"/>
    <w:rsid w:val="00C52CBA"/>
    <w:rsid w:val="00C534C6"/>
    <w:rsid w:val="00C5354A"/>
    <w:rsid w:val="00C5387F"/>
    <w:rsid w:val="00C549B7"/>
    <w:rsid w:val="00C54CA5"/>
    <w:rsid w:val="00C55099"/>
    <w:rsid w:val="00C55638"/>
    <w:rsid w:val="00C5563A"/>
    <w:rsid w:val="00C55894"/>
    <w:rsid w:val="00C567AC"/>
    <w:rsid w:val="00C56890"/>
    <w:rsid w:val="00C57D1B"/>
    <w:rsid w:val="00C601FD"/>
    <w:rsid w:val="00C61160"/>
    <w:rsid w:val="00C61BE3"/>
    <w:rsid w:val="00C62FD1"/>
    <w:rsid w:val="00C63F2A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DA"/>
    <w:rsid w:val="00C71281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5B5"/>
    <w:rsid w:val="00C778E7"/>
    <w:rsid w:val="00C823BE"/>
    <w:rsid w:val="00C82446"/>
    <w:rsid w:val="00C82FF6"/>
    <w:rsid w:val="00C8316C"/>
    <w:rsid w:val="00C8377B"/>
    <w:rsid w:val="00C84346"/>
    <w:rsid w:val="00C85047"/>
    <w:rsid w:val="00C852ED"/>
    <w:rsid w:val="00C85BE5"/>
    <w:rsid w:val="00C864AA"/>
    <w:rsid w:val="00C8738F"/>
    <w:rsid w:val="00C8742A"/>
    <w:rsid w:val="00C878CC"/>
    <w:rsid w:val="00C8791D"/>
    <w:rsid w:val="00C87A8F"/>
    <w:rsid w:val="00C901BA"/>
    <w:rsid w:val="00C908BC"/>
    <w:rsid w:val="00C90D0D"/>
    <w:rsid w:val="00C92001"/>
    <w:rsid w:val="00C92FC2"/>
    <w:rsid w:val="00C93D40"/>
    <w:rsid w:val="00C94F8F"/>
    <w:rsid w:val="00C951D9"/>
    <w:rsid w:val="00C9543C"/>
    <w:rsid w:val="00C962BE"/>
    <w:rsid w:val="00C96642"/>
    <w:rsid w:val="00C96A9E"/>
    <w:rsid w:val="00C973C5"/>
    <w:rsid w:val="00C97A43"/>
    <w:rsid w:val="00CA093D"/>
    <w:rsid w:val="00CA09C1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99B"/>
    <w:rsid w:val="00CB11FB"/>
    <w:rsid w:val="00CB125E"/>
    <w:rsid w:val="00CB2532"/>
    <w:rsid w:val="00CB39FD"/>
    <w:rsid w:val="00CB3B8E"/>
    <w:rsid w:val="00CB4025"/>
    <w:rsid w:val="00CB4476"/>
    <w:rsid w:val="00CB47C9"/>
    <w:rsid w:val="00CB4AD7"/>
    <w:rsid w:val="00CB4E58"/>
    <w:rsid w:val="00CB5C2F"/>
    <w:rsid w:val="00CB5C50"/>
    <w:rsid w:val="00CB6573"/>
    <w:rsid w:val="00CB6DD2"/>
    <w:rsid w:val="00CB6EF1"/>
    <w:rsid w:val="00CB76E4"/>
    <w:rsid w:val="00CB7D2F"/>
    <w:rsid w:val="00CC0618"/>
    <w:rsid w:val="00CC126C"/>
    <w:rsid w:val="00CC248A"/>
    <w:rsid w:val="00CC3E7F"/>
    <w:rsid w:val="00CC43C7"/>
    <w:rsid w:val="00CC518C"/>
    <w:rsid w:val="00CC5B38"/>
    <w:rsid w:val="00CC5E2D"/>
    <w:rsid w:val="00CC715F"/>
    <w:rsid w:val="00CD06F4"/>
    <w:rsid w:val="00CD1D9F"/>
    <w:rsid w:val="00CD1FDB"/>
    <w:rsid w:val="00CD275C"/>
    <w:rsid w:val="00CD2EA9"/>
    <w:rsid w:val="00CD310C"/>
    <w:rsid w:val="00CD34F6"/>
    <w:rsid w:val="00CD376A"/>
    <w:rsid w:val="00CD3C0F"/>
    <w:rsid w:val="00CD4480"/>
    <w:rsid w:val="00CD5870"/>
    <w:rsid w:val="00CD5A93"/>
    <w:rsid w:val="00CD5C6E"/>
    <w:rsid w:val="00CD72BE"/>
    <w:rsid w:val="00CE065D"/>
    <w:rsid w:val="00CE0786"/>
    <w:rsid w:val="00CE286E"/>
    <w:rsid w:val="00CE32FA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552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2E"/>
    <w:rsid w:val="00CF6BDA"/>
    <w:rsid w:val="00CF7302"/>
    <w:rsid w:val="00CF7BBA"/>
    <w:rsid w:val="00CF7E0E"/>
    <w:rsid w:val="00CF7F34"/>
    <w:rsid w:val="00D00823"/>
    <w:rsid w:val="00D0092D"/>
    <w:rsid w:val="00D01A29"/>
    <w:rsid w:val="00D01D6C"/>
    <w:rsid w:val="00D02288"/>
    <w:rsid w:val="00D02881"/>
    <w:rsid w:val="00D02D35"/>
    <w:rsid w:val="00D02DC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655"/>
    <w:rsid w:val="00D136C9"/>
    <w:rsid w:val="00D140AD"/>
    <w:rsid w:val="00D1670F"/>
    <w:rsid w:val="00D1737A"/>
    <w:rsid w:val="00D179E8"/>
    <w:rsid w:val="00D20FB6"/>
    <w:rsid w:val="00D221E1"/>
    <w:rsid w:val="00D223F5"/>
    <w:rsid w:val="00D22CF3"/>
    <w:rsid w:val="00D233BC"/>
    <w:rsid w:val="00D2465C"/>
    <w:rsid w:val="00D24F67"/>
    <w:rsid w:val="00D25A24"/>
    <w:rsid w:val="00D25C78"/>
    <w:rsid w:val="00D25E9E"/>
    <w:rsid w:val="00D26167"/>
    <w:rsid w:val="00D2643B"/>
    <w:rsid w:val="00D26653"/>
    <w:rsid w:val="00D2757D"/>
    <w:rsid w:val="00D2782C"/>
    <w:rsid w:val="00D3321D"/>
    <w:rsid w:val="00D34110"/>
    <w:rsid w:val="00D34A2A"/>
    <w:rsid w:val="00D34DED"/>
    <w:rsid w:val="00D3520F"/>
    <w:rsid w:val="00D35314"/>
    <w:rsid w:val="00D35CE1"/>
    <w:rsid w:val="00D364BB"/>
    <w:rsid w:val="00D375A6"/>
    <w:rsid w:val="00D377D8"/>
    <w:rsid w:val="00D40E35"/>
    <w:rsid w:val="00D40F0E"/>
    <w:rsid w:val="00D4100D"/>
    <w:rsid w:val="00D414F3"/>
    <w:rsid w:val="00D41CC9"/>
    <w:rsid w:val="00D421B0"/>
    <w:rsid w:val="00D44542"/>
    <w:rsid w:val="00D45C97"/>
    <w:rsid w:val="00D465BE"/>
    <w:rsid w:val="00D47423"/>
    <w:rsid w:val="00D47485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171"/>
    <w:rsid w:val="00D60080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77F"/>
    <w:rsid w:val="00D67FBC"/>
    <w:rsid w:val="00D7014C"/>
    <w:rsid w:val="00D70C69"/>
    <w:rsid w:val="00D712F2"/>
    <w:rsid w:val="00D71C9A"/>
    <w:rsid w:val="00D720A3"/>
    <w:rsid w:val="00D720EB"/>
    <w:rsid w:val="00D72B85"/>
    <w:rsid w:val="00D72FD4"/>
    <w:rsid w:val="00D74140"/>
    <w:rsid w:val="00D747AB"/>
    <w:rsid w:val="00D748B0"/>
    <w:rsid w:val="00D75EC3"/>
    <w:rsid w:val="00D8040C"/>
    <w:rsid w:val="00D809FB"/>
    <w:rsid w:val="00D80B12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F8A"/>
    <w:rsid w:val="00D93856"/>
    <w:rsid w:val="00D93AD0"/>
    <w:rsid w:val="00D94CBF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3DE"/>
    <w:rsid w:val="00DA283A"/>
    <w:rsid w:val="00DA2C2D"/>
    <w:rsid w:val="00DA4FE5"/>
    <w:rsid w:val="00DA51E9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C8"/>
    <w:rsid w:val="00DB675D"/>
    <w:rsid w:val="00DB6C61"/>
    <w:rsid w:val="00DC176E"/>
    <w:rsid w:val="00DC1E15"/>
    <w:rsid w:val="00DC1F5D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47D"/>
    <w:rsid w:val="00DD208C"/>
    <w:rsid w:val="00DD2261"/>
    <w:rsid w:val="00DD3002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F7D"/>
    <w:rsid w:val="00DE106C"/>
    <w:rsid w:val="00DE113D"/>
    <w:rsid w:val="00DE19EE"/>
    <w:rsid w:val="00DE22C0"/>
    <w:rsid w:val="00DE29C5"/>
    <w:rsid w:val="00DE2A9B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46E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29BE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F5E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8C4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7E4"/>
    <w:rsid w:val="00E310D5"/>
    <w:rsid w:val="00E327D7"/>
    <w:rsid w:val="00E331A7"/>
    <w:rsid w:val="00E33560"/>
    <w:rsid w:val="00E33C20"/>
    <w:rsid w:val="00E33CED"/>
    <w:rsid w:val="00E34AD0"/>
    <w:rsid w:val="00E34C04"/>
    <w:rsid w:val="00E36A9D"/>
    <w:rsid w:val="00E37099"/>
    <w:rsid w:val="00E371F3"/>
    <w:rsid w:val="00E377C5"/>
    <w:rsid w:val="00E406C9"/>
    <w:rsid w:val="00E406E3"/>
    <w:rsid w:val="00E42890"/>
    <w:rsid w:val="00E42A22"/>
    <w:rsid w:val="00E4336D"/>
    <w:rsid w:val="00E43A0B"/>
    <w:rsid w:val="00E44C33"/>
    <w:rsid w:val="00E4611C"/>
    <w:rsid w:val="00E46122"/>
    <w:rsid w:val="00E4628D"/>
    <w:rsid w:val="00E50343"/>
    <w:rsid w:val="00E51475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AF"/>
    <w:rsid w:val="00E72D79"/>
    <w:rsid w:val="00E72E77"/>
    <w:rsid w:val="00E74522"/>
    <w:rsid w:val="00E74F2B"/>
    <w:rsid w:val="00E751E6"/>
    <w:rsid w:val="00E75C77"/>
    <w:rsid w:val="00E75F77"/>
    <w:rsid w:val="00E769A9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EA2"/>
    <w:rsid w:val="00E907A7"/>
    <w:rsid w:val="00E90D1E"/>
    <w:rsid w:val="00E90F97"/>
    <w:rsid w:val="00E914F5"/>
    <w:rsid w:val="00E91A01"/>
    <w:rsid w:val="00E92AB8"/>
    <w:rsid w:val="00E93D9D"/>
    <w:rsid w:val="00E93E47"/>
    <w:rsid w:val="00E94BB8"/>
    <w:rsid w:val="00E95520"/>
    <w:rsid w:val="00E95911"/>
    <w:rsid w:val="00E95BEC"/>
    <w:rsid w:val="00E95C9F"/>
    <w:rsid w:val="00E95ECA"/>
    <w:rsid w:val="00E95FA3"/>
    <w:rsid w:val="00E9616A"/>
    <w:rsid w:val="00E968B7"/>
    <w:rsid w:val="00E976B1"/>
    <w:rsid w:val="00E97A84"/>
    <w:rsid w:val="00EA0A22"/>
    <w:rsid w:val="00EA198D"/>
    <w:rsid w:val="00EA231C"/>
    <w:rsid w:val="00EA23C9"/>
    <w:rsid w:val="00EA2CAD"/>
    <w:rsid w:val="00EA4468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F70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C01"/>
    <w:rsid w:val="00EB6D96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FDE"/>
    <w:rsid w:val="00ED6FCA"/>
    <w:rsid w:val="00ED74D9"/>
    <w:rsid w:val="00EE0267"/>
    <w:rsid w:val="00EE263C"/>
    <w:rsid w:val="00EE3087"/>
    <w:rsid w:val="00EE3469"/>
    <w:rsid w:val="00EE3B6B"/>
    <w:rsid w:val="00EE5670"/>
    <w:rsid w:val="00EE56DD"/>
    <w:rsid w:val="00EE66C2"/>
    <w:rsid w:val="00EE67E1"/>
    <w:rsid w:val="00EE6D0B"/>
    <w:rsid w:val="00EE7006"/>
    <w:rsid w:val="00EE7D35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07F6"/>
    <w:rsid w:val="00F009CD"/>
    <w:rsid w:val="00F01983"/>
    <w:rsid w:val="00F01DC1"/>
    <w:rsid w:val="00F030EA"/>
    <w:rsid w:val="00F03488"/>
    <w:rsid w:val="00F042AE"/>
    <w:rsid w:val="00F04CF9"/>
    <w:rsid w:val="00F05356"/>
    <w:rsid w:val="00F0540A"/>
    <w:rsid w:val="00F06CD8"/>
    <w:rsid w:val="00F0707F"/>
    <w:rsid w:val="00F07180"/>
    <w:rsid w:val="00F07345"/>
    <w:rsid w:val="00F10A4C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7F3"/>
    <w:rsid w:val="00F168B7"/>
    <w:rsid w:val="00F1692E"/>
    <w:rsid w:val="00F16A5A"/>
    <w:rsid w:val="00F16A97"/>
    <w:rsid w:val="00F17F1F"/>
    <w:rsid w:val="00F17F62"/>
    <w:rsid w:val="00F2028D"/>
    <w:rsid w:val="00F20942"/>
    <w:rsid w:val="00F20A96"/>
    <w:rsid w:val="00F2107A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493"/>
    <w:rsid w:val="00F27975"/>
    <w:rsid w:val="00F3000A"/>
    <w:rsid w:val="00F3017A"/>
    <w:rsid w:val="00F305B4"/>
    <w:rsid w:val="00F3071D"/>
    <w:rsid w:val="00F3158D"/>
    <w:rsid w:val="00F31CF5"/>
    <w:rsid w:val="00F3309F"/>
    <w:rsid w:val="00F33196"/>
    <w:rsid w:val="00F35011"/>
    <w:rsid w:val="00F356E5"/>
    <w:rsid w:val="00F3587E"/>
    <w:rsid w:val="00F36194"/>
    <w:rsid w:val="00F3744E"/>
    <w:rsid w:val="00F37D85"/>
    <w:rsid w:val="00F40CEE"/>
    <w:rsid w:val="00F40E4F"/>
    <w:rsid w:val="00F419C3"/>
    <w:rsid w:val="00F42D48"/>
    <w:rsid w:val="00F42D6D"/>
    <w:rsid w:val="00F439BF"/>
    <w:rsid w:val="00F43E49"/>
    <w:rsid w:val="00F46D80"/>
    <w:rsid w:val="00F472B0"/>
    <w:rsid w:val="00F47542"/>
    <w:rsid w:val="00F47743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472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3B4"/>
    <w:rsid w:val="00F664B0"/>
    <w:rsid w:val="00F677EA"/>
    <w:rsid w:val="00F70075"/>
    <w:rsid w:val="00F708BA"/>
    <w:rsid w:val="00F72B08"/>
    <w:rsid w:val="00F73058"/>
    <w:rsid w:val="00F730C0"/>
    <w:rsid w:val="00F73E4F"/>
    <w:rsid w:val="00F744E5"/>
    <w:rsid w:val="00F74A2F"/>
    <w:rsid w:val="00F7566F"/>
    <w:rsid w:val="00F76573"/>
    <w:rsid w:val="00F76C6A"/>
    <w:rsid w:val="00F77D72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97B"/>
    <w:rsid w:val="00FB0C21"/>
    <w:rsid w:val="00FB1298"/>
    <w:rsid w:val="00FB2631"/>
    <w:rsid w:val="00FB27CE"/>
    <w:rsid w:val="00FB2CBC"/>
    <w:rsid w:val="00FB3112"/>
    <w:rsid w:val="00FB3503"/>
    <w:rsid w:val="00FB45C0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A05"/>
    <w:rsid w:val="00FD0FC9"/>
    <w:rsid w:val="00FD1D76"/>
    <w:rsid w:val="00FD215F"/>
    <w:rsid w:val="00FD25FA"/>
    <w:rsid w:val="00FD30CA"/>
    <w:rsid w:val="00FD3B60"/>
    <w:rsid w:val="00FD3F9F"/>
    <w:rsid w:val="00FD4046"/>
    <w:rsid w:val="00FD6213"/>
    <w:rsid w:val="00FD6321"/>
    <w:rsid w:val="00FD6BC3"/>
    <w:rsid w:val="00FD6E11"/>
    <w:rsid w:val="00FD721F"/>
    <w:rsid w:val="00FD771E"/>
    <w:rsid w:val="00FE1B72"/>
    <w:rsid w:val="00FE2DA5"/>
    <w:rsid w:val="00FE3077"/>
    <w:rsid w:val="00FE3AA0"/>
    <w:rsid w:val="00FE4CB7"/>
    <w:rsid w:val="00FE5057"/>
    <w:rsid w:val="00FE7766"/>
    <w:rsid w:val="00FE7AB4"/>
    <w:rsid w:val="00FF1088"/>
    <w:rsid w:val="00FF1248"/>
    <w:rsid w:val="00FF16DD"/>
    <w:rsid w:val="00FF274C"/>
    <w:rsid w:val="00FF3882"/>
    <w:rsid w:val="00FF4982"/>
    <w:rsid w:val="00FF544F"/>
    <w:rsid w:val="00FF5FD8"/>
    <w:rsid w:val="00FF7036"/>
    <w:rsid w:val="00FF772B"/>
    <w:rsid w:val="657BBEB4"/>
    <w:rsid w:val="713B3276"/>
    <w:rsid w:val="7B49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2BEDDF"/>
  <w15:docId w15:val="{A6A416AA-37DF-40EF-946B-7A918C449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D6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5D62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C5D62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C5D62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4C5D62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C5D6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C5D62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4C5D62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A2AA5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44B6D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44B6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5D62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5D62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">
    <w:name w:val="Word List"/>
    <w:basedOn w:val="Normal"/>
    <w:qFormat/>
    <w:rsid w:val="004C5D62"/>
    <w:pPr>
      <w:outlineLvl w:val="2"/>
    </w:pPr>
    <w:rPr>
      <w:b/>
      <w:color w:val="6B2976"/>
    </w:rPr>
  </w:style>
  <w:style w:type="character" w:styleId="Mention">
    <w:name w:val="Mention"/>
    <w:basedOn w:val="DefaultParagraphFont"/>
    <w:uiPriority w:val="99"/>
    <w:unhideWhenUsed/>
    <w:rsid w:val="00027AA7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2AA5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98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2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9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7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61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26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0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dis.gov.au/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about-us/strategies/first-nations-strateg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NDISAus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f1b0fb-2005-451f-961b-ddf5fbc35084">
      <Terms xmlns="http://schemas.microsoft.com/office/infopath/2007/PartnerControls"/>
    </lcf76f155ced4ddcb4097134ff3c332f>
    <TaxCatchAll xmlns="e6af4707-3fff-4953-b362-1f8b379261b3" xsi:nil="true"/>
    <Date xmlns="1cf1b0fb-2005-451f-961b-ddf5fbc35084" xsi:nil="true"/>
    <Changesorfeedbackprovided xmlns="1cf1b0fb-2005-451f-961b-ddf5fbc3508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C8783D81EDAC47BCCD0DDB47A7EA8E" ma:contentTypeVersion="18" ma:contentTypeDescription="Create a new document." ma:contentTypeScope="" ma:versionID="de0ceeca658c51357a478797a8804639">
  <xsd:schema xmlns:xsd="http://www.w3.org/2001/XMLSchema" xmlns:xs="http://www.w3.org/2001/XMLSchema" xmlns:p="http://schemas.microsoft.com/office/2006/metadata/properties" xmlns:ns2="1cf1b0fb-2005-451f-961b-ddf5fbc35084" xmlns:ns3="e6af4707-3fff-4953-b362-1f8b379261b3" targetNamespace="http://schemas.microsoft.com/office/2006/metadata/properties" ma:root="true" ma:fieldsID="48a9db5b32b7b1ea114a88da9b7db752" ns2:_="" ns3:_="">
    <xsd:import namespace="1cf1b0fb-2005-451f-961b-ddf5fbc35084"/>
    <xsd:import namespace="e6af4707-3fff-4953-b362-1f8b379261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Date" minOccurs="0"/>
                <xsd:element ref="ns2:Changesorfeedbackprovi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b0fb-2005-451f-961b-ddf5fbc350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Date" ma:index="23" nillable="true" ma:displayName="Date" ma:format="Dropdown" ma:internalName="Date">
      <xsd:simpleType>
        <xsd:restriction base="dms:Text">
          <xsd:maxLength value="255"/>
        </xsd:restriction>
      </xsd:simpleType>
    </xsd:element>
    <xsd:element name="Changesorfeedbackprovided" ma:index="24" nillable="true" ma:displayName="Changes or feedback provided " ma:description="Was feedback provided that requires updating the draft discussion paper" ma:format="Dropdown" ma:internalName="Changesorfeedbackprovided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f4707-3fff-4953-b362-1f8b37926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8d3e60d-8a37-461f-a7ec-78a270a31694}" ma:internalName="TaxCatchAll" ma:showField="CatchAllData" ma:web="e6af4707-3fff-4953-b362-1f8b379261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A457C8-3746-4F9D-9BE1-2D097D31B6FC}">
  <ds:schemaRefs>
    <ds:schemaRef ds:uri="http://purl.org/dc/elements/1.1/"/>
    <ds:schemaRef ds:uri="http://www.w3.org/XML/1998/namespace"/>
    <ds:schemaRef ds:uri="http://purl.org/dc/dcmitype/"/>
    <ds:schemaRef ds:uri="1cf1b0fb-2005-451f-961b-ddf5fbc35084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e6af4707-3fff-4953-b362-1f8b379261b3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96D839-CD14-4580-AA96-08DCDE0DFD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6458E3-BC55-4346-B266-27384109E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b0fb-2005-451f-961b-ddf5fbc35084"/>
    <ds:schemaRef ds:uri="e6af4707-3fff-4953-b362-1f8b37926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625</Words>
  <Characters>926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Nations Strategy 2025–2030 - Our plan to make the NDIS better for First Nations people</vt:lpstr>
    </vt:vector>
  </TitlesOfParts>
  <Company>Hewlett-Packard</Company>
  <LinksUpToDate>false</LinksUpToDate>
  <CharactersWithSpaces>10868</CharactersWithSpaces>
  <SharedDoc>false</SharedDoc>
  <HLinks>
    <vt:vector size="108" baseType="variant">
      <vt:variant>
        <vt:i4>2883616</vt:i4>
      </vt:variant>
      <vt:variant>
        <vt:i4>75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  <vt:variant>
        <vt:i4>3538999</vt:i4>
      </vt:variant>
      <vt:variant>
        <vt:i4>72</vt:i4>
      </vt:variant>
      <vt:variant>
        <vt:i4>0</vt:i4>
      </vt:variant>
      <vt:variant>
        <vt:i4>5</vt:i4>
      </vt:variant>
      <vt:variant>
        <vt:lpwstr>http://www.ndis.gov.au/</vt:lpwstr>
      </vt:variant>
      <vt:variant>
        <vt:lpwstr/>
      </vt:variant>
      <vt:variant>
        <vt:i4>5439556</vt:i4>
      </vt:variant>
      <vt:variant>
        <vt:i4>69</vt:i4>
      </vt:variant>
      <vt:variant>
        <vt:i4>0</vt:i4>
      </vt:variant>
      <vt:variant>
        <vt:i4>5</vt:i4>
      </vt:variant>
      <vt:variant>
        <vt:lpwstr>https://www.facebook.com/NDISAus</vt:lpwstr>
      </vt:variant>
      <vt:variant>
        <vt:lpwstr/>
      </vt:variant>
      <vt:variant>
        <vt:i4>3538999</vt:i4>
      </vt:variant>
      <vt:variant>
        <vt:i4>66</vt:i4>
      </vt:variant>
      <vt:variant>
        <vt:i4>0</vt:i4>
      </vt:variant>
      <vt:variant>
        <vt:i4>5</vt:i4>
      </vt:variant>
      <vt:variant>
        <vt:lpwstr>http://www.ndis.gov.au/</vt:lpwstr>
      </vt:variant>
      <vt:variant>
        <vt:lpwstr/>
      </vt:variant>
      <vt:variant>
        <vt:i4>104862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85409723</vt:lpwstr>
      </vt:variant>
      <vt:variant>
        <vt:i4>104862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85409722</vt:lpwstr>
      </vt:variant>
      <vt:variant>
        <vt:i4>104862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85409721</vt:lpwstr>
      </vt:variant>
      <vt:variant>
        <vt:i4>104862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85409720</vt:lpwstr>
      </vt:variant>
      <vt:variant>
        <vt:i4>124523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85409719</vt:lpwstr>
      </vt:variant>
      <vt:variant>
        <vt:i4>124523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85409718</vt:lpwstr>
      </vt:variant>
      <vt:variant>
        <vt:i4>124523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85409717</vt:lpwstr>
      </vt:variant>
      <vt:variant>
        <vt:i4>124523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85409716</vt:lpwstr>
      </vt:variant>
      <vt:variant>
        <vt:i4>124523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85409715</vt:lpwstr>
      </vt:variant>
      <vt:variant>
        <vt:i4>6553699</vt:i4>
      </vt:variant>
      <vt:variant>
        <vt:i4>6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93</vt:i4>
      </vt:variant>
      <vt:variant>
        <vt:i4>3</vt:i4>
      </vt:variant>
      <vt:variant>
        <vt:i4>0</vt:i4>
      </vt:variant>
      <vt:variant>
        <vt:i4>5</vt:i4>
      </vt:variant>
      <vt:variant>
        <vt:lpwstr>https://www.ndis.gov.au/</vt:lpwstr>
      </vt:variant>
      <vt:variant>
        <vt:lpwstr/>
      </vt:variant>
      <vt:variant>
        <vt:i4>6553699</vt:i4>
      </vt:variant>
      <vt:variant>
        <vt:i4>6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6553699</vt:i4>
      </vt:variant>
      <vt:variant>
        <vt:i4>3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6488149</vt:i4>
      </vt:variant>
      <vt:variant>
        <vt:i4>0</vt:i4>
      </vt:variant>
      <vt:variant>
        <vt:i4>0</vt:i4>
      </vt:variant>
      <vt:variant>
        <vt:i4>5</vt:i4>
      </vt:variant>
      <vt:variant>
        <vt:lpwstr>mailto:Dean.Mobbs@ndis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Nations Strategy 2025–2030 - Our plan to make the NDIS better for First Nations people</dc:title>
  <dc:subject/>
  <dc:creator>National Disability Insurance Agency</dc:creator>
  <cp:keywords/>
  <dc:description/>
  <cp:lastModifiedBy>Dakin, Petrina</cp:lastModifiedBy>
  <cp:revision>2</cp:revision>
  <cp:lastPrinted>2019-09-17T23:26:00Z</cp:lastPrinted>
  <dcterms:created xsi:type="dcterms:W3CDTF">2025-09-25T05:49:00Z</dcterms:created>
  <dcterms:modified xsi:type="dcterms:W3CDTF">2025-09-25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12-10T00:22:4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e9c8906-f284-4fd9-a42c-c80d408f8b99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52C8783D81EDAC47BCCD0DDB47A7EA8E</vt:lpwstr>
  </property>
  <property fmtid="{D5CDD505-2E9C-101B-9397-08002B2CF9AE}" pid="10" name="MediaServiceImageTags">
    <vt:lpwstr/>
  </property>
  <property fmtid="{D5CDD505-2E9C-101B-9397-08002B2CF9AE}" pid="11" name="Order">
    <vt:r8>132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